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3F2CF" w14:textId="77777777" w:rsidR="00830CB2" w:rsidRPr="00627EFF" w:rsidRDefault="00830CB2" w:rsidP="00B36788">
      <w:pPr>
        <w:spacing w:after="0"/>
        <w:jc w:val="both"/>
        <w:rPr>
          <w:rFonts w:eastAsia="Calibri" w:cs="Calibri"/>
          <w:b/>
          <w:color w:val="000000" w:themeColor="text1"/>
          <w:sz w:val="28"/>
          <w:szCs w:val="28"/>
        </w:rPr>
      </w:pPr>
      <w:r>
        <w:rPr>
          <w:b/>
          <w:color w:val="000000" w:themeColor="text1"/>
          <w:sz w:val="28"/>
        </w:rPr>
        <w:t xml:space="preserve">Gestión de Asociaciones  </w:t>
      </w:r>
    </w:p>
    <w:p w14:paraId="23C6C12C" w14:textId="77777777" w:rsidR="00830CB2" w:rsidRPr="00627EFF" w:rsidRDefault="00830CB2" w:rsidP="00B36788">
      <w:pPr>
        <w:spacing w:after="0"/>
        <w:jc w:val="both"/>
        <w:rPr>
          <w:rFonts w:eastAsia="Calibri" w:cs="Calibri"/>
          <w:b/>
          <w:color w:val="000000" w:themeColor="text1"/>
        </w:rPr>
      </w:pPr>
    </w:p>
    <w:p w14:paraId="1AED83E3" w14:textId="3BF6CCC9" w:rsidR="00DF4ECD" w:rsidRPr="00627EFF" w:rsidRDefault="00DF4ECD" w:rsidP="00527A5C">
      <w:pPr>
        <w:pStyle w:val="ListParagraph"/>
        <w:numPr>
          <w:ilvl w:val="0"/>
          <w:numId w:val="4"/>
        </w:numPr>
        <w:autoSpaceDE w:val="0"/>
        <w:autoSpaceDN w:val="0"/>
        <w:adjustRightInd w:val="0"/>
        <w:spacing w:after="0" w:line="240" w:lineRule="auto"/>
        <w:rPr>
          <w:rFonts w:eastAsiaTheme="minorEastAsia" w:cs="MyriadPro-Regular"/>
          <w:color w:val="49C3C6"/>
        </w:rPr>
      </w:pPr>
      <w:r>
        <w:t xml:space="preserve">Las asociaciones son un aspecto central de la </w:t>
      </w:r>
      <w:hyperlink r:id="rId13" w:history="1">
        <w:r w:rsidRPr="00194DE3">
          <w:rPr>
            <w:rStyle w:val="Hyperlink"/>
          </w:rPr>
          <w:t>Agenda 2030 para e</w:t>
        </w:r>
        <w:r w:rsidRPr="00194DE3">
          <w:rPr>
            <w:rStyle w:val="Hyperlink"/>
          </w:rPr>
          <w:t>l</w:t>
        </w:r>
        <w:r w:rsidRPr="00194DE3">
          <w:rPr>
            <w:rStyle w:val="Hyperlink"/>
          </w:rPr>
          <w:t xml:space="preserve"> Desarrollo Sostenible</w:t>
        </w:r>
      </w:hyperlink>
      <w:r>
        <w:t xml:space="preserve"> y esenciales para lograr la visión y los resultados en el Plan Estratégico del Programa de las Naciones Unidas para el Desarrollo (PNUD).   </w:t>
      </w:r>
    </w:p>
    <w:p w14:paraId="24E95935" w14:textId="77777777" w:rsidR="00DF4ECD" w:rsidRPr="00627EFF" w:rsidRDefault="00DF4ECD" w:rsidP="00B36788">
      <w:pPr>
        <w:autoSpaceDE w:val="0"/>
        <w:autoSpaceDN w:val="0"/>
        <w:adjustRightInd w:val="0"/>
        <w:spacing w:after="0" w:line="240" w:lineRule="auto"/>
        <w:jc w:val="both"/>
        <w:rPr>
          <w:rFonts w:eastAsia="Calibri" w:cs="Calibri"/>
          <w:color w:val="000000"/>
        </w:rPr>
      </w:pPr>
    </w:p>
    <w:p w14:paraId="27101382" w14:textId="07E770DF" w:rsidR="00DF4ECD" w:rsidRPr="00627EFF" w:rsidRDefault="00DF4ECD" w:rsidP="00527A5C">
      <w:pPr>
        <w:pStyle w:val="ListParagraph"/>
        <w:numPr>
          <w:ilvl w:val="0"/>
          <w:numId w:val="4"/>
        </w:numPr>
        <w:autoSpaceDE w:val="0"/>
        <w:autoSpaceDN w:val="0"/>
        <w:adjustRightInd w:val="0"/>
        <w:spacing w:after="0" w:line="240" w:lineRule="auto"/>
      </w:pPr>
      <w:r>
        <w:t xml:space="preserve">Los recursos </w:t>
      </w:r>
      <w:r w:rsidR="1C035703">
        <w:t>confiados</w:t>
      </w:r>
      <w:r>
        <w:t xml:space="preserve"> al PNUD se deben utilizar con los estándares fiduciarios más altos. Esto rige igual manera para las actividades realizadas directamente por el PNUD o las actividades realizadas por asociados en la ejecución financiadas por el PNUD. </w:t>
      </w:r>
    </w:p>
    <w:p w14:paraId="2EC9201E" w14:textId="77777777" w:rsidR="00DF4ECD" w:rsidRPr="00627EFF" w:rsidRDefault="00DF4ECD" w:rsidP="0032362B">
      <w:pPr>
        <w:spacing w:after="32" w:line="249" w:lineRule="auto"/>
        <w:ind w:right="40"/>
        <w:jc w:val="both"/>
        <w:rPr>
          <w:rFonts w:eastAsia="Calibri" w:cs="Calibri"/>
          <w:color w:val="000000"/>
        </w:rPr>
      </w:pPr>
    </w:p>
    <w:p w14:paraId="74E1FA15" w14:textId="77777777" w:rsidR="00DF4ECD" w:rsidRPr="00627EFF" w:rsidRDefault="00DF4ECD" w:rsidP="00527A5C">
      <w:pPr>
        <w:pStyle w:val="ListParagraph"/>
        <w:numPr>
          <w:ilvl w:val="0"/>
          <w:numId w:val="4"/>
        </w:numPr>
        <w:ind w:right="40"/>
      </w:pPr>
      <w:r>
        <w:t>Esta política provee el contenido, los principios y las prácticas prescriptivos para gestionar las asociaciones.  La serie de políticas corporativas aprobadas que se detalla aquí guía las asociaciones del PNUD con Gobiernos, el Sistema de las Naciones Unidas, Instituciones Financieras Internacionales (IFI), el sector privado, fundaciones y organizaciones de la sociedad civil (OSC).</w:t>
      </w:r>
    </w:p>
    <w:p w14:paraId="1C43FA02" w14:textId="77777777" w:rsidR="0032362B" w:rsidRPr="00627EFF" w:rsidRDefault="0032362B" w:rsidP="00B36788">
      <w:pPr>
        <w:spacing w:after="32" w:line="249" w:lineRule="auto"/>
        <w:ind w:left="10" w:right="40" w:hanging="10"/>
        <w:jc w:val="both"/>
        <w:rPr>
          <w:rFonts w:eastAsia="Calibri" w:cs="Calibri"/>
          <w:color w:val="000000"/>
        </w:rPr>
      </w:pPr>
    </w:p>
    <w:p w14:paraId="76DAD44C" w14:textId="77777777" w:rsidR="00261E71" w:rsidRPr="00627EFF" w:rsidRDefault="00DF4ECD" w:rsidP="00527A5C">
      <w:pPr>
        <w:pStyle w:val="ListParagraph"/>
        <w:numPr>
          <w:ilvl w:val="0"/>
          <w:numId w:val="4"/>
        </w:numPr>
        <w:ind w:right="40"/>
      </w:pPr>
      <w:r>
        <w:t xml:space="preserve">Las políticas de asociaciones corporativas asisten al personal del PNUD en las siguientes tareas: </w:t>
      </w:r>
    </w:p>
    <w:p w14:paraId="440F62F1" w14:textId="77777777" w:rsidR="0032362B" w:rsidRPr="00627EFF" w:rsidRDefault="00DF4ECD" w:rsidP="0032362B">
      <w:pPr>
        <w:numPr>
          <w:ilvl w:val="0"/>
          <w:numId w:val="1"/>
        </w:numPr>
        <w:spacing w:after="32" w:line="249" w:lineRule="auto"/>
        <w:ind w:right="40" w:hanging="360"/>
        <w:jc w:val="both"/>
        <w:rPr>
          <w:rFonts w:eastAsia="Calibri" w:cs="Calibri"/>
          <w:color w:val="000000"/>
        </w:rPr>
      </w:pPr>
      <w:r>
        <w:rPr>
          <w:color w:val="000000"/>
        </w:rPr>
        <w:t xml:space="preserve">Tomar decisiones bien informadas y coherentes sobre la selección de asociados;  </w:t>
      </w:r>
    </w:p>
    <w:p w14:paraId="1D5390CB" w14:textId="77777777" w:rsidR="00261E71" w:rsidRPr="00627EFF" w:rsidRDefault="00261E71" w:rsidP="00261E71">
      <w:pPr>
        <w:spacing w:after="32" w:line="240" w:lineRule="auto"/>
        <w:ind w:left="1080" w:right="43"/>
        <w:jc w:val="both"/>
        <w:rPr>
          <w:rFonts w:eastAsia="Calibri" w:cs="Calibri"/>
          <w:color w:val="000000"/>
        </w:rPr>
      </w:pPr>
    </w:p>
    <w:p w14:paraId="29E67C09" w14:textId="77777777" w:rsidR="00DF4ECD" w:rsidRPr="00627EFF" w:rsidRDefault="00DF4ECD" w:rsidP="00B36788">
      <w:pPr>
        <w:numPr>
          <w:ilvl w:val="0"/>
          <w:numId w:val="1"/>
        </w:numPr>
        <w:spacing w:after="32" w:line="249" w:lineRule="auto"/>
        <w:ind w:right="40" w:hanging="360"/>
        <w:jc w:val="both"/>
        <w:rPr>
          <w:rFonts w:eastAsia="Calibri" w:cs="Calibri"/>
          <w:color w:val="000000"/>
        </w:rPr>
      </w:pPr>
      <w:r>
        <w:rPr>
          <w:color w:val="000000"/>
        </w:rPr>
        <w:t xml:space="preserve">Distinguir si se necesita una asociación formal; </w:t>
      </w:r>
    </w:p>
    <w:p w14:paraId="0A313945" w14:textId="77777777" w:rsidR="00261E71" w:rsidRPr="00627EFF" w:rsidRDefault="00261E71" w:rsidP="00261E71">
      <w:pPr>
        <w:spacing w:after="32" w:line="249" w:lineRule="auto"/>
        <w:ind w:right="40"/>
        <w:jc w:val="both"/>
        <w:rPr>
          <w:rFonts w:eastAsia="Calibri" w:cs="Calibri"/>
          <w:color w:val="000000"/>
        </w:rPr>
      </w:pPr>
    </w:p>
    <w:p w14:paraId="1D6EB0EF" w14:textId="77777777" w:rsidR="00DF4ECD" w:rsidRPr="00627EFF" w:rsidRDefault="00DF4ECD" w:rsidP="00B36788">
      <w:pPr>
        <w:numPr>
          <w:ilvl w:val="0"/>
          <w:numId w:val="1"/>
        </w:numPr>
        <w:spacing w:after="32" w:line="249" w:lineRule="auto"/>
        <w:ind w:right="40" w:hanging="360"/>
        <w:jc w:val="both"/>
        <w:rPr>
          <w:rFonts w:eastAsia="Calibri" w:cs="Calibri"/>
          <w:color w:val="000000"/>
        </w:rPr>
      </w:pPr>
      <w:r>
        <w:rPr>
          <w:color w:val="000000"/>
        </w:rPr>
        <w:t xml:space="preserve">Identificar qué instrumento de asociación utilizar; </w:t>
      </w:r>
    </w:p>
    <w:p w14:paraId="3A868263" w14:textId="77777777" w:rsidR="00261E71" w:rsidRPr="00627EFF" w:rsidRDefault="00261E71" w:rsidP="00261E71">
      <w:pPr>
        <w:spacing w:after="32" w:line="240" w:lineRule="auto"/>
        <w:ind w:right="40"/>
        <w:jc w:val="both"/>
        <w:rPr>
          <w:rFonts w:eastAsia="Calibri" w:cs="Calibri"/>
          <w:color w:val="000000"/>
        </w:rPr>
      </w:pPr>
    </w:p>
    <w:p w14:paraId="5544E755" w14:textId="77777777" w:rsidR="00DF4ECD" w:rsidRPr="00627EFF" w:rsidRDefault="00DF4ECD" w:rsidP="00B36788">
      <w:pPr>
        <w:numPr>
          <w:ilvl w:val="0"/>
          <w:numId w:val="1"/>
        </w:numPr>
        <w:spacing w:after="32" w:line="249" w:lineRule="auto"/>
        <w:ind w:right="40" w:hanging="360"/>
        <w:jc w:val="both"/>
        <w:rPr>
          <w:rFonts w:eastAsia="Calibri" w:cs="Calibri"/>
          <w:color w:val="000000"/>
        </w:rPr>
      </w:pPr>
      <w:r>
        <w:rPr>
          <w:color w:val="000000"/>
        </w:rPr>
        <w:t xml:space="preserve">Seguir los procesos correctos de aprobación de asociaciones; </w:t>
      </w:r>
    </w:p>
    <w:p w14:paraId="4F6B79C6" w14:textId="77777777" w:rsidR="00261E71" w:rsidRPr="00627EFF" w:rsidRDefault="00261E71" w:rsidP="00261E71">
      <w:pPr>
        <w:spacing w:after="32" w:line="249" w:lineRule="auto"/>
        <w:ind w:right="40"/>
        <w:jc w:val="both"/>
        <w:rPr>
          <w:rFonts w:eastAsia="Calibri" w:cs="Calibri"/>
          <w:color w:val="000000"/>
        </w:rPr>
      </w:pPr>
    </w:p>
    <w:p w14:paraId="692B8F39" w14:textId="77777777" w:rsidR="00DF4ECD" w:rsidRPr="00627EFF" w:rsidRDefault="00DF4ECD" w:rsidP="00B36788">
      <w:pPr>
        <w:numPr>
          <w:ilvl w:val="0"/>
          <w:numId w:val="1"/>
        </w:numPr>
        <w:spacing w:after="32" w:line="249" w:lineRule="auto"/>
        <w:ind w:right="40" w:hanging="360"/>
        <w:jc w:val="both"/>
        <w:rPr>
          <w:rFonts w:eastAsia="Calibri" w:cs="Calibri"/>
          <w:color w:val="000000"/>
        </w:rPr>
      </w:pPr>
      <w:r>
        <w:rPr>
          <w:color w:val="000000"/>
        </w:rPr>
        <w:t xml:space="preserve">Maximizar los beneficios de la asociación y, al mismo tiempo, gestionar y minimizar riesgos; y </w:t>
      </w:r>
    </w:p>
    <w:p w14:paraId="472265EF" w14:textId="77777777" w:rsidR="00261E71" w:rsidRPr="00627EFF" w:rsidRDefault="00261E71" w:rsidP="00261E71">
      <w:pPr>
        <w:spacing w:after="32" w:line="249" w:lineRule="auto"/>
        <w:ind w:right="40"/>
        <w:jc w:val="both"/>
        <w:rPr>
          <w:rFonts w:eastAsia="Calibri" w:cs="Calibri"/>
          <w:color w:val="000000"/>
        </w:rPr>
      </w:pPr>
    </w:p>
    <w:p w14:paraId="0DAD4EB4" w14:textId="77777777" w:rsidR="00DF4ECD" w:rsidRPr="00627EFF" w:rsidRDefault="00DF4ECD" w:rsidP="00B36788">
      <w:pPr>
        <w:numPr>
          <w:ilvl w:val="0"/>
          <w:numId w:val="1"/>
        </w:numPr>
        <w:spacing w:after="9" w:line="249" w:lineRule="auto"/>
        <w:ind w:right="40" w:hanging="360"/>
        <w:jc w:val="both"/>
        <w:rPr>
          <w:rFonts w:eastAsia="Calibri" w:cs="Calibri"/>
          <w:color w:val="000000"/>
        </w:rPr>
      </w:pPr>
      <w:r>
        <w:rPr>
          <w:color w:val="000000"/>
        </w:rPr>
        <w:t xml:space="preserve">Fomentar y supervisar la relación de asociación. </w:t>
      </w:r>
    </w:p>
    <w:p w14:paraId="4CB110CD" w14:textId="77777777" w:rsidR="00DF4ECD" w:rsidRPr="00627EFF" w:rsidRDefault="00DF4ECD" w:rsidP="00B36788">
      <w:pPr>
        <w:spacing w:after="0"/>
        <w:jc w:val="both"/>
        <w:rPr>
          <w:rFonts w:eastAsia="Calibri" w:cs="Calibri"/>
          <w:color w:val="000000"/>
        </w:rPr>
      </w:pPr>
      <w:r>
        <w:rPr>
          <w:b/>
          <w:color w:val="000000"/>
        </w:rPr>
        <w:t xml:space="preserve"> </w:t>
      </w:r>
    </w:p>
    <w:p w14:paraId="3FDE7844" w14:textId="77777777" w:rsidR="00DF4ECD" w:rsidRPr="00627EFF" w:rsidRDefault="00DF4ECD" w:rsidP="00B36788">
      <w:pPr>
        <w:keepNext/>
        <w:keepLines/>
        <w:spacing w:after="0"/>
        <w:ind w:left="-5" w:hanging="10"/>
        <w:jc w:val="both"/>
        <w:outlineLvl w:val="0"/>
        <w:rPr>
          <w:rFonts w:eastAsia="Calibri" w:cs="Calibri"/>
          <w:b/>
          <w:color w:val="000000"/>
        </w:rPr>
      </w:pPr>
      <w:r>
        <w:rPr>
          <w:b/>
          <w:color w:val="000000"/>
        </w:rPr>
        <w:t>Definición de Asociaciones con el PNUD</w:t>
      </w:r>
      <w:r>
        <w:rPr>
          <w:color w:val="000000"/>
        </w:rPr>
        <w:t xml:space="preserve"> </w:t>
      </w:r>
    </w:p>
    <w:p w14:paraId="54B8A2D7" w14:textId="77777777" w:rsidR="00DF4ECD" w:rsidRPr="00627EFF" w:rsidRDefault="00DF4ECD" w:rsidP="00B36788">
      <w:pPr>
        <w:spacing w:after="20"/>
        <w:jc w:val="both"/>
        <w:rPr>
          <w:rFonts w:eastAsia="Calibri" w:cs="Calibri"/>
          <w:color w:val="000000"/>
        </w:rPr>
      </w:pPr>
      <w:r>
        <w:rPr>
          <w:color w:val="000000"/>
        </w:rPr>
        <w:t xml:space="preserve"> </w:t>
      </w:r>
    </w:p>
    <w:p w14:paraId="4A4BFFA6" w14:textId="77777777" w:rsidR="00DF4ECD" w:rsidRPr="00627EFF" w:rsidRDefault="00DF4ECD" w:rsidP="00527A5C">
      <w:pPr>
        <w:pStyle w:val="ListParagraph"/>
        <w:numPr>
          <w:ilvl w:val="0"/>
          <w:numId w:val="4"/>
        </w:numPr>
        <w:spacing w:after="0"/>
        <w:ind w:right="40"/>
      </w:pPr>
      <w:r>
        <w:t xml:space="preserve">Una asociación con el PNUD es un compromiso voluntario y colaborativo entre el PNUD y una o más partes. Juntos, trabajan para lograr objetivos comunes en línea con los objetivos de desarrollo generales respaldados por el PNUD. </w:t>
      </w:r>
    </w:p>
    <w:p w14:paraId="609B7292" w14:textId="77777777" w:rsidR="00DF4ECD" w:rsidRPr="00627EFF" w:rsidRDefault="00DF4ECD" w:rsidP="00B36788">
      <w:pPr>
        <w:spacing w:after="0" w:line="249" w:lineRule="auto"/>
        <w:ind w:left="360" w:right="40"/>
        <w:contextualSpacing/>
        <w:jc w:val="both"/>
        <w:rPr>
          <w:rFonts w:eastAsia="Calibri" w:cs="Calibri"/>
          <w:color w:val="000000"/>
        </w:rPr>
      </w:pPr>
    </w:p>
    <w:p w14:paraId="46874120" w14:textId="77777777" w:rsidR="00DF4ECD" w:rsidRPr="00627EFF" w:rsidRDefault="00DF4ECD" w:rsidP="00527A5C">
      <w:pPr>
        <w:pStyle w:val="ListParagraph"/>
        <w:numPr>
          <w:ilvl w:val="0"/>
          <w:numId w:val="4"/>
        </w:numPr>
        <w:spacing w:after="0"/>
        <w:ind w:right="40"/>
      </w:pPr>
      <w:r>
        <w:t xml:space="preserve">Las partes deben acordar respetar los valores y las políticas centrales del mandato del PNUD y maximizar el uso efectivo de los recursos, incluso mediante la evaluación cuidadosa de riesgos, responsabilidades, competencias profesionales y beneficios. Pueden brindar oportunidades de innovación y logros que podrían no ser posibles si el PNUD o su asociado trabajaran solos. </w:t>
      </w:r>
    </w:p>
    <w:p w14:paraId="4DDA4CA7" w14:textId="77777777" w:rsidR="00DF4ECD" w:rsidRPr="00627EFF" w:rsidRDefault="00DF4ECD" w:rsidP="00B36788">
      <w:pPr>
        <w:spacing w:after="0"/>
        <w:jc w:val="both"/>
        <w:rPr>
          <w:rFonts w:eastAsia="Calibri" w:cs="Calibri"/>
          <w:color w:val="000000"/>
        </w:rPr>
      </w:pPr>
      <w:r>
        <w:rPr>
          <w:b/>
          <w:color w:val="000000"/>
        </w:rPr>
        <w:t xml:space="preserve"> </w:t>
      </w:r>
      <w:r>
        <w:rPr>
          <w:color w:val="000000"/>
        </w:rPr>
        <w:t xml:space="preserve"> </w:t>
      </w:r>
    </w:p>
    <w:p w14:paraId="4ABB8F50" w14:textId="77777777" w:rsidR="00DF4ECD" w:rsidRPr="00627EFF" w:rsidRDefault="00DF4ECD" w:rsidP="00B36788">
      <w:pPr>
        <w:keepNext/>
        <w:keepLines/>
        <w:spacing w:after="0"/>
        <w:ind w:left="-5" w:hanging="10"/>
        <w:jc w:val="both"/>
        <w:outlineLvl w:val="0"/>
        <w:rPr>
          <w:rFonts w:eastAsia="Calibri" w:cs="Calibri"/>
          <w:b/>
          <w:color w:val="000000"/>
        </w:rPr>
      </w:pPr>
      <w:r>
        <w:rPr>
          <w:b/>
          <w:color w:val="000000"/>
        </w:rPr>
        <w:lastRenderedPageBreak/>
        <w:t xml:space="preserve">Principios de Asociación </w:t>
      </w:r>
    </w:p>
    <w:p w14:paraId="1875D871" w14:textId="77777777" w:rsidR="0032362B" w:rsidRPr="00627EFF" w:rsidRDefault="0032362B" w:rsidP="00B36788">
      <w:pPr>
        <w:spacing w:after="21"/>
        <w:jc w:val="both"/>
        <w:rPr>
          <w:rFonts w:eastAsia="Calibri" w:cs="Calibri"/>
          <w:b/>
          <w:color w:val="000000"/>
        </w:rPr>
      </w:pPr>
    </w:p>
    <w:p w14:paraId="7BFD1B7F" w14:textId="77777777" w:rsidR="00DF4ECD" w:rsidRPr="00627EFF" w:rsidRDefault="00DF4ECD" w:rsidP="00527A5C">
      <w:pPr>
        <w:pStyle w:val="ListParagraph"/>
        <w:numPr>
          <w:ilvl w:val="0"/>
          <w:numId w:val="4"/>
        </w:numPr>
        <w:spacing w:after="21"/>
      </w:pPr>
      <w:r>
        <w:t xml:space="preserve">Todas las asociaciones se deben articular claramente y se deben desarrollar conjuntamente con base en lo siguiente:  </w:t>
      </w:r>
    </w:p>
    <w:p w14:paraId="3814DD09"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Integridad;</w:t>
      </w:r>
    </w:p>
    <w:p w14:paraId="13706C87" w14:textId="77777777" w:rsidR="00261E71" w:rsidRPr="00627EFF" w:rsidRDefault="00261E71" w:rsidP="00F258B1">
      <w:pPr>
        <w:spacing w:after="32" w:line="240" w:lineRule="auto"/>
        <w:ind w:left="720" w:right="40"/>
        <w:jc w:val="both"/>
        <w:rPr>
          <w:rFonts w:eastAsia="Calibri" w:cs="Calibri"/>
          <w:color w:val="000000"/>
        </w:rPr>
      </w:pPr>
    </w:p>
    <w:p w14:paraId="5B002ABE"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No exclusividad ni ventaja desleal;</w:t>
      </w:r>
    </w:p>
    <w:p w14:paraId="3074A19A" w14:textId="77777777" w:rsidR="00261E71" w:rsidRPr="00627EFF" w:rsidRDefault="00261E71" w:rsidP="00261E71">
      <w:pPr>
        <w:spacing w:after="32" w:line="240" w:lineRule="auto"/>
        <w:ind w:right="40"/>
        <w:jc w:val="both"/>
        <w:rPr>
          <w:rFonts w:eastAsia="Calibri" w:cs="Calibri"/>
          <w:color w:val="000000"/>
        </w:rPr>
      </w:pPr>
    </w:p>
    <w:p w14:paraId="05685DFA"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Funciones y responsabilidades claramente definidas;</w:t>
      </w:r>
    </w:p>
    <w:p w14:paraId="0FE9E8CF" w14:textId="77777777" w:rsidR="00261E71" w:rsidRPr="00627EFF" w:rsidRDefault="00261E71" w:rsidP="00261E71">
      <w:pPr>
        <w:spacing w:after="32" w:line="249" w:lineRule="auto"/>
        <w:ind w:right="40"/>
        <w:jc w:val="both"/>
        <w:rPr>
          <w:rFonts w:eastAsia="Calibri" w:cs="Calibri"/>
          <w:color w:val="000000"/>
        </w:rPr>
      </w:pPr>
    </w:p>
    <w:p w14:paraId="1B950E64"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Enfoque mutuo en la entrega de resultados de desarrollo;</w:t>
      </w:r>
    </w:p>
    <w:p w14:paraId="4055C6DA" w14:textId="77777777" w:rsidR="00261E71" w:rsidRPr="00627EFF" w:rsidRDefault="00261E71" w:rsidP="00261E71">
      <w:pPr>
        <w:spacing w:after="32" w:line="249" w:lineRule="auto"/>
        <w:ind w:right="40"/>
        <w:jc w:val="both"/>
        <w:rPr>
          <w:rFonts w:eastAsia="Calibri" w:cs="Calibri"/>
          <w:color w:val="000000"/>
        </w:rPr>
      </w:pPr>
    </w:p>
    <w:p w14:paraId="35BA7FB3"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 xml:space="preserve">Dedicación a los resultados acordados; </w:t>
      </w:r>
    </w:p>
    <w:p w14:paraId="4EC1BC16" w14:textId="77777777" w:rsidR="00261E71" w:rsidRPr="00627EFF" w:rsidRDefault="00261E71" w:rsidP="00261E71">
      <w:pPr>
        <w:spacing w:after="32" w:line="249" w:lineRule="auto"/>
        <w:ind w:right="40"/>
        <w:jc w:val="both"/>
        <w:rPr>
          <w:rFonts w:eastAsia="Calibri" w:cs="Calibri"/>
          <w:color w:val="000000"/>
        </w:rPr>
      </w:pPr>
    </w:p>
    <w:p w14:paraId="79596B76"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 xml:space="preserve">Buena relación costo-eficacia; </w:t>
      </w:r>
    </w:p>
    <w:p w14:paraId="767C750A" w14:textId="77777777" w:rsidR="00261E71" w:rsidRPr="00627EFF" w:rsidRDefault="00261E71" w:rsidP="00261E71">
      <w:pPr>
        <w:spacing w:after="32" w:line="249" w:lineRule="auto"/>
        <w:ind w:right="40"/>
        <w:jc w:val="both"/>
        <w:rPr>
          <w:rFonts w:eastAsia="Calibri" w:cs="Calibri"/>
          <w:color w:val="000000"/>
        </w:rPr>
      </w:pPr>
    </w:p>
    <w:p w14:paraId="1FA3057C"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 xml:space="preserve">Expectativas realistas; </w:t>
      </w:r>
    </w:p>
    <w:p w14:paraId="4C161B78" w14:textId="77777777" w:rsidR="00261E71" w:rsidRPr="00627EFF" w:rsidRDefault="00261E71" w:rsidP="00261E71">
      <w:pPr>
        <w:spacing w:after="32" w:line="249" w:lineRule="auto"/>
        <w:ind w:right="40"/>
        <w:jc w:val="both"/>
        <w:rPr>
          <w:rFonts w:eastAsia="Calibri" w:cs="Calibri"/>
          <w:color w:val="000000"/>
        </w:rPr>
      </w:pPr>
    </w:p>
    <w:p w14:paraId="0728B7FE"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 xml:space="preserve">Una perspectiva de mediano a largo plazo;  </w:t>
      </w:r>
    </w:p>
    <w:p w14:paraId="4027463E" w14:textId="77777777" w:rsidR="00261E71" w:rsidRPr="00627EFF" w:rsidRDefault="00261E71" w:rsidP="00261E71">
      <w:pPr>
        <w:spacing w:after="32" w:line="249" w:lineRule="auto"/>
        <w:ind w:right="40"/>
        <w:jc w:val="both"/>
        <w:rPr>
          <w:rFonts w:eastAsia="Calibri" w:cs="Calibri"/>
          <w:color w:val="000000"/>
        </w:rPr>
      </w:pPr>
    </w:p>
    <w:p w14:paraId="3DBE907D"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 xml:space="preserve">Intereses institucionales y valores de organización subyacentes; </w:t>
      </w:r>
    </w:p>
    <w:p w14:paraId="52B9EEB0" w14:textId="77777777" w:rsidR="00261E71" w:rsidRPr="00627EFF" w:rsidRDefault="00261E71" w:rsidP="00261E71">
      <w:pPr>
        <w:spacing w:after="32" w:line="249" w:lineRule="auto"/>
        <w:ind w:right="40"/>
        <w:jc w:val="both"/>
        <w:rPr>
          <w:rFonts w:eastAsia="Calibri" w:cs="Calibri"/>
          <w:color w:val="000000"/>
        </w:rPr>
      </w:pPr>
    </w:p>
    <w:p w14:paraId="4206C9A1"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 xml:space="preserve">Alineación con las prioridades y los procesos del PNUD; </w:t>
      </w:r>
    </w:p>
    <w:p w14:paraId="1971EA5A" w14:textId="77777777" w:rsidR="00261E71" w:rsidRPr="00627EFF" w:rsidRDefault="00261E71" w:rsidP="00261E71">
      <w:pPr>
        <w:spacing w:after="32" w:line="240" w:lineRule="auto"/>
        <w:ind w:right="40"/>
        <w:jc w:val="both"/>
        <w:rPr>
          <w:rFonts w:eastAsia="Calibri" w:cs="Calibri"/>
          <w:color w:val="000000"/>
        </w:rPr>
      </w:pPr>
    </w:p>
    <w:p w14:paraId="42382F66"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 xml:space="preserve">Ausencia de avales; </w:t>
      </w:r>
    </w:p>
    <w:p w14:paraId="007F3872" w14:textId="77777777" w:rsidR="00261E71" w:rsidRPr="00627EFF" w:rsidRDefault="00261E71" w:rsidP="00261E71">
      <w:pPr>
        <w:spacing w:after="32" w:line="249" w:lineRule="auto"/>
        <w:ind w:right="40"/>
        <w:jc w:val="both"/>
        <w:rPr>
          <w:rFonts w:eastAsia="Calibri" w:cs="Calibri"/>
          <w:color w:val="000000"/>
        </w:rPr>
      </w:pPr>
    </w:p>
    <w:p w14:paraId="2BA51F78"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 xml:space="preserve">Imparcialidad, transparencia y rendición de cuentas;  </w:t>
      </w:r>
    </w:p>
    <w:p w14:paraId="78B4FEF5" w14:textId="77777777" w:rsidR="00261E71" w:rsidRPr="00627EFF" w:rsidRDefault="00261E71" w:rsidP="00261E71">
      <w:pPr>
        <w:spacing w:after="32" w:line="249" w:lineRule="auto"/>
        <w:ind w:right="40"/>
        <w:jc w:val="both"/>
        <w:rPr>
          <w:rFonts w:eastAsia="Calibri" w:cs="Calibri"/>
          <w:color w:val="000000"/>
        </w:rPr>
      </w:pPr>
    </w:p>
    <w:p w14:paraId="52A5E378" w14:textId="77777777" w:rsidR="00261E71"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 xml:space="preserve">Distribución de beneficios; y </w:t>
      </w:r>
    </w:p>
    <w:p w14:paraId="41144863" w14:textId="77777777" w:rsidR="00261E71" w:rsidRPr="00627EFF" w:rsidRDefault="00261E71" w:rsidP="00261E71">
      <w:pPr>
        <w:spacing w:after="32" w:line="249" w:lineRule="auto"/>
        <w:ind w:right="40"/>
        <w:jc w:val="both"/>
        <w:rPr>
          <w:rFonts w:eastAsia="Calibri" w:cs="Calibri"/>
          <w:color w:val="000000"/>
        </w:rPr>
      </w:pPr>
    </w:p>
    <w:p w14:paraId="4229D6FB" w14:textId="77777777" w:rsidR="00DF4ECD" w:rsidRPr="00627EFF" w:rsidRDefault="00DF4ECD" w:rsidP="00527A5C">
      <w:pPr>
        <w:numPr>
          <w:ilvl w:val="0"/>
          <w:numId w:val="5"/>
        </w:numPr>
        <w:spacing w:after="32" w:line="249" w:lineRule="auto"/>
        <w:ind w:right="40" w:hanging="360"/>
        <w:jc w:val="both"/>
        <w:rPr>
          <w:rFonts w:eastAsia="Calibri" w:cs="Calibri"/>
          <w:color w:val="000000"/>
        </w:rPr>
      </w:pPr>
      <w:r>
        <w:rPr>
          <w:color w:val="000000"/>
        </w:rPr>
        <w:t xml:space="preserve">Beneficio de asociación. </w:t>
      </w:r>
    </w:p>
    <w:p w14:paraId="5A292CEE" w14:textId="77777777" w:rsidR="00DF4ECD" w:rsidRPr="00627EFF" w:rsidRDefault="00DF4ECD" w:rsidP="00B36788">
      <w:pPr>
        <w:spacing w:after="22"/>
        <w:jc w:val="both"/>
        <w:rPr>
          <w:rFonts w:eastAsia="Calibri" w:cs="Calibri"/>
          <w:color w:val="000000"/>
        </w:rPr>
      </w:pPr>
      <w:r>
        <w:rPr>
          <w:color w:val="000000"/>
        </w:rPr>
        <w:t xml:space="preserve">  </w:t>
      </w:r>
    </w:p>
    <w:p w14:paraId="78AD86D1" w14:textId="6B78BD7C" w:rsidR="00DF4ECD" w:rsidRPr="00627EFF" w:rsidRDefault="00DF4ECD" w:rsidP="00527A5C">
      <w:pPr>
        <w:pStyle w:val="ListParagraph"/>
        <w:numPr>
          <w:ilvl w:val="0"/>
          <w:numId w:val="4"/>
        </w:numPr>
        <w:ind w:right="40"/>
      </w:pPr>
      <w:r>
        <w:t xml:space="preserve">El PNUD no puede formar asociaciones con organizaciones involucradas formal o informalmente en actividades incoherentes con la </w:t>
      </w:r>
      <w:hyperlink r:id="rId14" w:history="1">
        <w:r w:rsidRPr="00C41EDB">
          <w:rPr>
            <w:rStyle w:val="Hyperlink"/>
          </w:rPr>
          <w:t>Carta de las Naciones Unidas</w:t>
        </w:r>
      </w:hyperlink>
      <w:r>
        <w:t xml:space="preserve"> o más allá del mandato del PNUD. Las discusiones con los asociados posibles deben establecer claramente este punto desde el primer momento. Además de los principios establecidos anteriormente, todas las asociaciones del PNUD deben cumplir con lo siguiente: </w:t>
      </w:r>
    </w:p>
    <w:p w14:paraId="3419F065" w14:textId="77777777" w:rsidR="00DF4ECD" w:rsidRPr="00627EFF" w:rsidRDefault="00DF4ECD" w:rsidP="00B36788">
      <w:pPr>
        <w:spacing w:after="0"/>
        <w:ind w:left="720"/>
        <w:jc w:val="both"/>
        <w:rPr>
          <w:rFonts w:eastAsia="Calibri" w:cs="Calibri"/>
          <w:color w:val="000000"/>
        </w:rPr>
      </w:pPr>
      <w:r>
        <w:rPr>
          <w:color w:val="000000"/>
        </w:rPr>
        <w:t xml:space="preserve"> </w:t>
      </w:r>
    </w:p>
    <w:p w14:paraId="62281EE4" w14:textId="77777777" w:rsidR="00DF4ECD" w:rsidRPr="00627EFF" w:rsidRDefault="00DF4ECD" w:rsidP="00527A5C">
      <w:pPr>
        <w:numPr>
          <w:ilvl w:val="0"/>
          <w:numId w:val="6"/>
        </w:numPr>
        <w:spacing w:after="32" w:line="249" w:lineRule="auto"/>
        <w:ind w:right="40" w:hanging="360"/>
        <w:jc w:val="both"/>
        <w:rPr>
          <w:rFonts w:eastAsia="Calibri" w:cs="Calibri"/>
          <w:color w:val="000000"/>
        </w:rPr>
      </w:pPr>
      <w:r>
        <w:rPr>
          <w:color w:val="000000"/>
        </w:rPr>
        <w:t xml:space="preserve">Normas y estándares expresados en la Asamblea General, el Consejo Económico y Social, y </w:t>
      </w:r>
    </w:p>
    <w:p w14:paraId="3836069E" w14:textId="77777777" w:rsidR="00261E71" w:rsidRPr="00627EFF" w:rsidRDefault="00261E71" w:rsidP="00272D8F">
      <w:pPr>
        <w:spacing w:after="32" w:line="249" w:lineRule="auto"/>
        <w:ind w:left="1080" w:right="40"/>
        <w:jc w:val="both"/>
        <w:rPr>
          <w:rFonts w:eastAsia="Calibri" w:cs="Calibri"/>
          <w:color w:val="000000"/>
        </w:rPr>
      </w:pPr>
    </w:p>
    <w:p w14:paraId="0BA8A38F" w14:textId="77777777" w:rsidR="00DF4ECD" w:rsidRPr="00627EFF" w:rsidRDefault="00DF4ECD" w:rsidP="00272D8F">
      <w:pPr>
        <w:numPr>
          <w:ilvl w:val="0"/>
          <w:numId w:val="6"/>
        </w:numPr>
        <w:spacing w:after="32" w:line="249" w:lineRule="auto"/>
        <w:ind w:right="40" w:hanging="360"/>
        <w:jc w:val="both"/>
        <w:rPr>
          <w:rFonts w:eastAsia="Calibri" w:cs="Calibri"/>
          <w:color w:val="000000"/>
        </w:rPr>
      </w:pPr>
      <w:r>
        <w:rPr>
          <w:color w:val="000000"/>
        </w:rPr>
        <w:t xml:space="preserve">Resoluciones o decisiones de la Junta Ejecutiva del PNUD;        </w:t>
      </w:r>
    </w:p>
    <w:p w14:paraId="5F97555A" w14:textId="77777777" w:rsidR="00261E71" w:rsidRPr="00627EFF" w:rsidRDefault="00261E71" w:rsidP="00261E71">
      <w:pPr>
        <w:spacing w:after="32" w:line="249" w:lineRule="auto"/>
        <w:ind w:left="720" w:right="40"/>
        <w:jc w:val="both"/>
        <w:rPr>
          <w:rFonts w:eastAsia="Calibri" w:cs="Calibri"/>
          <w:color w:val="000000"/>
        </w:rPr>
      </w:pPr>
    </w:p>
    <w:p w14:paraId="67D5456A" w14:textId="150A6A09" w:rsidR="00261E71" w:rsidRPr="00627EFF" w:rsidRDefault="00DF4ECD" w:rsidP="009008AD">
      <w:pPr>
        <w:numPr>
          <w:ilvl w:val="0"/>
          <w:numId w:val="6"/>
        </w:numPr>
        <w:spacing w:after="32" w:line="249" w:lineRule="auto"/>
        <w:ind w:right="40" w:hanging="360"/>
        <w:jc w:val="both"/>
        <w:rPr>
          <w:rFonts w:eastAsia="Calibri" w:cs="Calibri"/>
          <w:color w:val="000000"/>
        </w:rPr>
      </w:pPr>
      <w:r>
        <w:rPr>
          <w:color w:val="000000"/>
        </w:rPr>
        <w:t xml:space="preserve">El Marco Regulatorio del PNUD (Reglamento Financiero y Reglamentación Financiera Detallada del PNUD y la Política de Diligencia Debida del Sector Privado);  </w:t>
      </w:r>
    </w:p>
    <w:p w14:paraId="7BD4DC8E" w14:textId="77777777" w:rsidR="00261E71" w:rsidRPr="00627EFF" w:rsidRDefault="00261E71" w:rsidP="00261E71">
      <w:pPr>
        <w:spacing w:after="32" w:line="249" w:lineRule="auto"/>
        <w:ind w:right="40"/>
        <w:jc w:val="both"/>
        <w:rPr>
          <w:rFonts w:eastAsia="Calibri" w:cs="Calibri"/>
          <w:color w:val="000000"/>
        </w:rPr>
      </w:pPr>
    </w:p>
    <w:p w14:paraId="301E26C1" w14:textId="77777777" w:rsidR="00DF4ECD" w:rsidRPr="00627EFF" w:rsidRDefault="00DF4ECD" w:rsidP="00527A5C">
      <w:pPr>
        <w:numPr>
          <w:ilvl w:val="0"/>
          <w:numId w:val="6"/>
        </w:numPr>
        <w:spacing w:after="32" w:line="249" w:lineRule="auto"/>
        <w:ind w:right="40" w:hanging="360"/>
        <w:jc w:val="both"/>
        <w:rPr>
          <w:rFonts w:eastAsia="Calibri" w:cs="Calibri"/>
          <w:color w:val="000000"/>
        </w:rPr>
      </w:pPr>
      <w:r>
        <w:rPr>
          <w:color w:val="000000"/>
        </w:rPr>
        <w:t xml:space="preserve">Especificaciones de indemnización;        </w:t>
      </w:r>
    </w:p>
    <w:p w14:paraId="0FC174A3" w14:textId="77777777" w:rsidR="00261E71" w:rsidRPr="00627EFF" w:rsidRDefault="00261E71" w:rsidP="00F258B1">
      <w:pPr>
        <w:spacing w:after="32" w:line="249" w:lineRule="auto"/>
        <w:ind w:right="40"/>
        <w:jc w:val="both"/>
        <w:rPr>
          <w:rFonts w:eastAsia="Calibri" w:cs="Calibri"/>
          <w:color w:val="000000"/>
        </w:rPr>
      </w:pPr>
    </w:p>
    <w:p w14:paraId="0BA43F60" w14:textId="77777777" w:rsidR="00DF4ECD" w:rsidRPr="00627EFF" w:rsidRDefault="00DF4ECD" w:rsidP="00527A5C">
      <w:pPr>
        <w:numPr>
          <w:ilvl w:val="0"/>
          <w:numId w:val="6"/>
        </w:numPr>
        <w:spacing w:after="32" w:line="249" w:lineRule="auto"/>
        <w:ind w:right="40" w:hanging="360"/>
        <w:jc w:val="both"/>
        <w:rPr>
          <w:rFonts w:eastAsia="Calibri" w:cs="Calibri"/>
          <w:color w:val="000000"/>
        </w:rPr>
      </w:pPr>
      <w:r>
        <w:rPr>
          <w:color w:val="000000"/>
        </w:rPr>
        <w:t xml:space="preserve">Derechos de propiedad intelectual, incluso aquellos relacionados con el uso del nombre y el logotipo del PNUD. </w:t>
      </w:r>
    </w:p>
    <w:p w14:paraId="371FF528" w14:textId="77777777" w:rsidR="00DF4ECD" w:rsidRPr="00627EFF" w:rsidRDefault="00DF4ECD" w:rsidP="00B36788">
      <w:pPr>
        <w:spacing w:after="0"/>
        <w:jc w:val="both"/>
        <w:rPr>
          <w:rFonts w:eastAsia="Calibri" w:cs="Calibri"/>
          <w:color w:val="000000"/>
        </w:rPr>
      </w:pPr>
      <w:r>
        <w:rPr>
          <w:b/>
          <w:color w:val="333333"/>
        </w:rPr>
        <w:t xml:space="preserve">  </w:t>
      </w:r>
    </w:p>
    <w:p w14:paraId="600CCA9C" w14:textId="77777777" w:rsidR="00DF4ECD" w:rsidRPr="00627EFF" w:rsidRDefault="00B0138E" w:rsidP="00B36788">
      <w:pPr>
        <w:spacing w:after="0"/>
        <w:ind w:left="-5" w:hanging="10"/>
        <w:jc w:val="both"/>
        <w:rPr>
          <w:rFonts w:eastAsia="Calibri" w:cs="Calibri"/>
        </w:rPr>
      </w:pPr>
      <w:r>
        <w:rPr>
          <w:b/>
        </w:rPr>
        <w:t>Evaluación de Asociaciones</w:t>
      </w:r>
      <w:r>
        <w:t xml:space="preserve">  </w:t>
      </w:r>
    </w:p>
    <w:p w14:paraId="65C59CA9" w14:textId="77777777" w:rsidR="00DF4ECD" w:rsidRPr="00627EFF" w:rsidRDefault="00DF4ECD" w:rsidP="00B36788">
      <w:pPr>
        <w:spacing w:after="21"/>
        <w:jc w:val="both"/>
        <w:rPr>
          <w:rFonts w:eastAsia="Calibri" w:cs="Calibri"/>
          <w:color w:val="000000"/>
        </w:rPr>
      </w:pPr>
    </w:p>
    <w:p w14:paraId="6917DF00" w14:textId="77777777" w:rsidR="00DF4ECD" w:rsidRPr="00627EFF" w:rsidRDefault="00DF4ECD" w:rsidP="00527A5C">
      <w:pPr>
        <w:pStyle w:val="ListParagraph"/>
        <w:numPr>
          <w:ilvl w:val="0"/>
          <w:numId w:val="4"/>
        </w:numPr>
        <w:spacing w:after="0"/>
        <w:ind w:right="40"/>
      </w:pPr>
      <w:r>
        <w:t xml:space="preserve">Al iniciar cualquier asociación, el personal debería asegurarse de que ellos y el asociado realicen un proceso de desarrollo y evaluación conjunto que construya una relación de trabajo abierta. El proceso de evaluación debe plantear cuestiones y preocupaciones que podrían requerir mayor revisión, para asegurar una diligencia debida exhaustiva. Debe establecer una hoja de ruta de salvaguardias adecuadas y límites definidos, al mismo tiempo que permite alcance para un compromiso innovador y abierto. Debe incluir una justificación, con base en un análisis sólido, sobre por qué el PNUD debería o no debería llevar a cabo la asociación.  </w:t>
      </w:r>
    </w:p>
    <w:p w14:paraId="53D2FA82" w14:textId="77777777" w:rsidR="00DF4ECD" w:rsidRPr="00627EFF" w:rsidRDefault="00DF4ECD" w:rsidP="00B36788">
      <w:pPr>
        <w:spacing w:after="0"/>
        <w:ind w:left="720"/>
        <w:jc w:val="both"/>
        <w:rPr>
          <w:rFonts w:eastAsia="Calibri" w:cs="Calibri"/>
          <w:color w:val="000000"/>
        </w:rPr>
      </w:pPr>
      <w:r>
        <w:rPr>
          <w:b/>
          <w:i/>
          <w:color w:val="000000"/>
        </w:rPr>
        <w:t xml:space="preserve"> </w:t>
      </w:r>
      <w:r>
        <w:rPr>
          <w:color w:val="000000"/>
        </w:rPr>
        <w:t xml:space="preserve"> </w:t>
      </w:r>
    </w:p>
    <w:p w14:paraId="69149418" w14:textId="54E1CF76" w:rsidR="00DF4ECD" w:rsidRPr="00627EFF" w:rsidRDefault="00DF4ECD" w:rsidP="00527A5C">
      <w:pPr>
        <w:numPr>
          <w:ilvl w:val="0"/>
          <w:numId w:val="4"/>
        </w:numPr>
        <w:spacing w:after="0" w:line="249" w:lineRule="auto"/>
        <w:ind w:right="40"/>
        <w:contextualSpacing/>
        <w:jc w:val="both"/>
        <w:rPr>
          <w:rFonts w:eastAsia="Calibri" w:cs="Calibri"/>
          <w:color w:val="000000"/>
        </w:rPr>
      </w:pPr>
      <w:r w:rsidRPr="02044E61">
        <w:rPr>
          <w:color w:val="000000" w:themeColor="text1"/>
        </w:rPr>
        <w:t xml:space="preserve">Dados los costos inevitables de </w:t>
      </w:r>
      <w:r w:rsidR="0DE98FDA" w:rsidRPr="02044E61">
        <w:rPr>
          <w:color w:val="000000" w:themeColor="text1"/>
        </w:rPr>
        <w:t xml:space="preserve">gestión y </w:t>
      </w:r>
      <w:r w:rsidRPr="02044E61">
        <w:rPr>
          <w:color w:val="000000" w:themeColor="text1"/>
        </w:rPr>
        <w:t xml:space="preserve">transacción involucrados en las asociaciones, todos deberían aspirar a lograr beneficios claros para el PNUD y sus integrantes. Durante la negociación de un acuerdo de asociación, el PNUD y sus asociados deben articular los diferentes tipos y niveles de beneficios que cada uno espera como resultado. Todas las asociaciones deberían ser evaluadas en función de su posibilidad de entregar estos beneficios y deberían ser revisadas regularmente para asegurar que se estén logrando los beneficios.  </w:t>
      </w:r>
    </w:p>
    <w:p w14:paraId="55824159" w14:textId="77777777" w:rsidR="00DF4ECD" w:rsidRPr="00627EFF" w:rsidRDefault="00DF4ECD" w:rsidP="00B36788">
      <w:pPr>
        <w:spacing w:after="22"/>
        <w:jc w:val="both"/>
        <w:rPr>
          <w:rFonts w:eastAsia="Calibri" w:cs="Calibri"/>
          <w:color w:val="000000"/>
        </w:rPr>
      </w:pPr>
      <w:r>
        <w:rPr>
          <w:color w:val="000000"/>
        </w:rPr>
        <w:t xml:space="preserve"> </w:t>
      </w:r>
    </w:p>
    <w:p w14:paraId="0111CB01" w14:textId="77777777" w:rsidR="00DF4ECD" w:rsidRPr="00627EFF" w:rsidRDefault="00DF4ECD" w:rsidP="00527A5C">
      <w:pPr>
        <w:numPr>
          <w:ilvl w:val="0"/>
          <w:numId w:val="4"/>
        </w:numPr>
        <w:spacing w:after="32" w:line="249" w:lineRule="auto"/>
        <w:ind w:right="40"/>
        <w:jc w:val="both"/>
        <w:rPr>
          <w:rFonts w:eastAsia="Calibri" w:cs="Calibri"/>
          <w:color w:val="000000"/>
        </w:rPr>
      </w:pPr>
      <w:r>
        <w:rPr>
          <w:color w:val="000000"/>
        </w:rPr>
        <w:t xml:space="preserve">Del lado del PNUD, los beneficios deben tener las siguientes características: </w:t>
      </w:r>
    </w:p>
    <w:p w14:paraId="22A58669" w14:textId="77777777" w:rsidR="00DF4ECD" w:rsidRPr="00627EFF" w:rsidRDefault="00DF4ECD" w:rsidP="00527A5C">
      <w:pPr>
        <w:numPr>
          <w:ilvl w:val="0"/>
          <w:numId w:val="7"/>
        </w:numPr>
        <w:spacing w:after="32" w:line="249" w:lineRule="auto"/>
        <w:ind w:right="40" w:hanging="360"/>
        <w:jc w:val="both"/>
        <w:rPr>
          <w:rFonts w:eastAsia="Calibri" w:cs="Calibri"/>
          <w:color w:val="000000"/>
        </w:rPr>
      </w:pPr>
      <w:r>
        <w:rPr>
          <w:color w:val="000000"/>
        </w:rPr>
        <w:t xml:space="preserve">Contribuir a la misión básica, el mandato y el logro de los resultados de desarrollo del PNUD; y </w:t>
      </w:r>
    </w:p>
    <w:p w14:paraId="43222198" w14:textId="77777777" w:rsidR="0032362B" w:rsidRPr="00627EFF" w:rsidRDefault="0032362B" w:rsidP="0032362B">
      <w:pPr>
        <w:spacing w:after="32" w:line="249" w:lineRule="auto"/>
        <w:ind w:left="720" w:right="40"/>
        <w:jc w:val="both"/>
        <w:rPr>
          <w:rFonts w:eastAsia="Calibri" w:cs="Calibri"/>
          <w:color w:val="000000"/>
        </w:rPr>
      </w:pPr>
    </w:p>
    <w:p w14:paraId="0F6F9316" w14:textId="77777777" w:rsidR="00DF4ECD" w:rsidRPr="00627EFF" w:rsidRDefault="00DF4ECD" w:rsidP="00527A5C">
      <w:pPr>
        <w:numPr>
          <w:ilvl w:val="0"/>
          <w:numId w:val="7"/>
        </w:numPr>
        <w:spacing w:after="32" w:line="249" w:lineRule="auto"/>
        <w:ind w:right="40" w:hanging="360"/>
        <w:jc w:val="both"/>
        <w:rPr>
          <w:rFonts w:eastAsia="Calibri" w:cs="Calibri"/>
          <w:color w:val="000000"/>
        </w:rPr>
      </w:pPr>
      <w:r>
        <w:rPr>
          <w:color w:val="000000"/>
        </w:rPr>
        <w:t xml:space="preserve">Complementar la capacidad del PNUD de hacer lo siguiente: </w:t>
      </w:r>
    </w:p>
    <w:p w14:paraId="466A5A1B" w14:textId="77777777" w:rsidR="00DF4ECD" w:rsidRPr="00627EFF" w:rsidRDefault="00DF4ECD" w:rsidP="00527A5C">
      <w:pPr>
        <w:pStyle w:val="ListParagraph"/>
        <w:numPr>
          <w:ilvl w:val="0"/>
          <w:numId w:val="8"/>
        </w:numPr>
        <w:tabs>
          <w:tab w:val="left" w:pos="1350"/>
        </w:tabs>
        <w:spacing w:after="2" w:line="280" w:lineRule="auto"/>
        <w:ind w:right="2610"/>
      </w:pPr>
      <w:r>
        <w:t>Entregar conocimientos técnicos/generar conocimiento;</w:t>
      </w:r>
    </w:p>
    <w:p w14:paraId="790F909A" w14:textId="77777777" w:rsidR="00261E71" w:rsidRPr="00627EFF" w:rsidRDefault="00261E71" w:rsidP="00261E71">
      <w:pPr>
        <w:tabs>
          <w:tab w:val="left" w:pos="1350"/>
        </w:tabs>
        <w:spacing w:after="2" w:line="240" w:lineRule="auto"/>
        <w:ind w:right="2610"/>
      </w:pPr>
    </w:p>
    <w:p w14:paraId="652B5922" w14:textId="77777777" w:rsidR="00DF4ECD" w:rsidRPr="00627EFF" w:rsidRDefault="00DF4ECD" w:rsidP="00527A5C">
      <w:pPr>
        <w:pStyle w:val="ListParagraph"/>
        <w:numPr>
          <w:ilvl w:val="0"/>
          <w:numId w:val="8"/>
        </w:numPr>
        <w:tabs>
          <w:tab w:val="left" w:pos="1350"/>
        </w:tabs>
        <w:spacing w:after="2" w:line="280" w:lineRule="auto"/>
        <w:ind w:right="2610"/>
      </w:pPr>
      <w:r>
        <w:t xml:space="preserve">Acceder a recursos o movilizarlos; </w:t>
      </w:r>
    </w:p>
    <w:p w14:paraId="4B074A7D" w14:textId="77777777" w:rsidR="00261E71" w:rsidRPr="00627EFF" w:rsidRDefault="00261E71" w:rsidP="00261E71">
      <w:pPr>
        <w:tabs>
          <w:tab w:val="left" w:pos="1350"/>
        </w:tabs>
        <w:spacing w:after="2" w:line="240" w:lineRule="auto"/>
        <w:ind w:right="2610"/>
      </w:pPr>
    </w:p>
    <w:p w14:paraId="71C16EC8" w14:textId="77777777" w:rsidR="00DF4ECD" w:rsidRPr="00627EFF" w:rsidRDefault="00DF4ECD" w:rsidP="00527A5C">
      <w:pPr>
        <w:pStyle w:val="ListParagraph"/>
        <w:numPr>
          <w:ilvl w:val="0"/>
          <w:numId w:val="8"/>
        </w:numPr>
        <w:tabs>
          <w:tab w:val="left" w:pos="1350"/>
        </w:tabs>
        <w:spacing w:after="2" w:line="280" w:lineRule="auto"/>
        <w:ind w:right="2610"/>
      </w:pPr>
      <w:r>
        <w:t>Ejecutar programas y proyectos;</w:t>
      </w:r>
    </w:p>
    <w:p w14:paraId="24C3D28A" w14:textId="77777777" w:rsidR="00261E71" w:rsidRPr="00627EFF" w:rsidRDefault="00261E71" w:rsidP="00261E71">
      <w:pPr>
        <w:tabs>
          <w:tab w:val="left" w:pos="1350"/>
        </w:tabs>
        <w:spacing w:after="2" w:line="240" w:lineRule="auto"/>
        <w:ind w:right="2610"/>
      </w:pPr>
    </w:p>
    <w:p w14:paraId="0770B08F" w14:textId="77777777" w:rsidR="00DF4ECD" w:rsidRPr="00627EFF" w:rsidRDefault="00DF4ECD" w:rsidP="00527A5C">
      <w:pPr>
        <w:pStyle w:val="ListParagraph"/>
        <w:numPr>
          <w:ilvl w:val="0"/>
          <w:numId w:val="8"/>
        </w:numPr>
        <w:tabs>
          <w:tab w:val="left" w:pos="1350"/>
        </w:tabs>
        <w:spacing w:after="2" w:line="280" w:lineRule="auto"/>
        <w:ind w:right="2610"/>
      </w:pPr>
      <w:r>
        <w:t xml:space="preserve">Supervisar resultados y asegurar la rendición de cuentas; y/o </w:t>
      </w:r>
    </w:p>
    <w:p w14:paraId="093208D0" w14:textId="77777777" w:rsidR="00261E71" w:rsidRPr="00627EFF" w:rsidRDefault="00261E71" w:rsidP="00261E71">
      <w:pPr>
        <w:tabs>
          <w:tab w:val="left" w:pos="1350"/>
        </w:tabs>
        <w:spacing w:after="2" w:line="240" w:lineRule="auto"/>
        <w:ind w:right="2610"/>
      </w:pPr>
    </w:p>
    <w:p w14:paraId="5F88C324" w14:textId="77777777" w:rsidR="00DF4ECD" w:rsidRPr="00627EFF" w:rsidRDefault="00DF4ECD" w:rsidP="00527A5C">
      <w:pPr>
        <w:pStyle w:val="ListParagraph"/>
        <w:numPr>
          <w:ilvl w:val="0"/>
          <w:numId w:val="8"/>
        </w:numPr>
        <w:tabs>
          <w:tab w:val="left" w:pos="1350"/>
        </w:tabs>
        <w:spacing w:after="2" w:line="280" w:lineRule="auto"/>
        <w:ind w:right="2610"/>
      </w:pPr>
      <w:r>
        <w:t xml:space="preserve">Promover la creatividad, la innovación y el cambio.  </w:t>
      </w:r>
    </w:p>
    <w:p w14:paraId="1CB32308" w14:textId="77777777" w:rsidR="0032362B" w:rsidRPr="00627EFF" w:rsidRDefault="0032362B" w:rsidP="0032362B">
      <w:pPr>
        <w:pStyle w:val="ListParagraph"/>
        <w:tabs>
          <w:tab w:val="left" w:pos="1350"/>
        </w:tabs>
        <w:spacing w:after="2" w:line="280" w:lineRule="auto"/>
        <w:ind w:left="1440" w:right="2610" w:firstLine="0"/>
      </w:pPr>
    </w:p>
    <w:p w14:paraId="1F53B36A" w14:textId="77777777" w:rsidR="00DF4ECD" w:rsidRPr="00627EFF" w:rsidRDefault="00DF4ECD" w:rsidP="00527A5C">
      <w:pPr>
        <w:pStyle w:val="ListParagraph"/>
        <w:numPr>
          <w:ilvl w:val="0"/>
          <w:numId w:val="4"/>
        </w:numPr>
        <w:spacing w:after="20"/>
        <w:rPr>
          <w:rFonts w:asciiTheme="minorHAnsi" w:hAnsiTheme="minorHAnsi"/>
        </w:rPr>
      </w:pPr>
      <w:r>
        <w:rPr>
          <w:rFonts w:asciiTheme="minorHAnsi" w:hAnsiTheme="minorHAnsi"/>
        </w:rPr>
        <w:t xml:space="preserve">Las asociaciones del PNUD deberían promover y/o mejorar el trabajo del PNUD en una o más de las áreas siguientes: </w:t>
      </w:r>
    </w:p>
    <w:p w14:paraId="6916A440" w14:textId="77777777" w:rsidR="00DF4ECD" w:rsidRPr="00627EFF" w:rsidRDefault="00DF4ECD" w:rsidP="00527A5C">
      <w:pPr>
        <w:numPr>
          <w:ilvl w:val="0"/>
          <w:numId w:val="18"/>
        </w:numPr>
        <w:spacing w:after="32" w:line="240" w:lineRule="auto"/>
        <w:ind w:right="40" w:hanging="360"/>
        <w:jc w:val="both"/>
        <w:rPr>
          <w:rFonts w:eastAsia="Calibri" w:cs="Calibri"/>
          <w:color w:val="000000"/>
        </w:rPr>
      </w:pPr>
      <w:r>
        <w:rPr>
          <w:color w:val="000000"/>
        </w:rPr>
        <w:t xml:space="preserve">Liderazgo del programa; </w:t>
      </w:r>
    </w:p>
    <w:p w14:paraId="24A814AD" w14:textId="77777777" w:rsidR="00261E71" w:rsidRPr="00627EFF" w:rsidRDefault="00261E71" w:rsidP="00261E71">
      <w:pPr>
        <w:spacing w:after="32" w:line="240" w:lineRule="auto"/>
        <w:ind w:right="40"/>
        <w:jc w:val="both"/>
        <w:rPr>
          <w:rFonts w:eastAsia="Calibri" w:cs="Calibri"/>
          <w:color w:val="000000"/>
        </w:rPr>
      </w:pPr>
    </w:p>
    <w:p w14:paraId="73ED2610" w14:textId="77777777" w:rsidR="00DC4033" w:rsidRPr="00627EFF" w:rsidRDefault="00DF4ECD" w:rsidP="00DC4033">
      <w:pPr>
        <w:numPr>
          <w:ilvl w:val="0"/>
          <w:numId w:val="18"/>
        </w:numPr>
        <w:spacing w:after="32" w:line="240" w:lineRule="auto"/>
        <w:ind w:right="40" w:hanging="360"/>
        <w:jc w:val="both"/>
        <w:rPr>
          <w:rFonts w:eastAsia="Calibri" w:cs="Calibri"/>
          <w:color w:val="000000"/>
        </w:rPr>
      </w:pPr>
      <w:r>
        <w:rPr>
          <w:color w:val="000000"/>
        </w:rPr>
        <w:t xml:space="preserve">Entrega de resultados del programa; </w:t>
      </w:r>
    </w:p>
    <w:p w14:paraId="073E620D" w14:textId="77777777" w:rsidR="00DC4033" w:rsidRPr="00627EFF" w:rsidRDefault="00DC4033" w:rsidP="00DC4033">
      <w:pPr>
        <w:pStyle w:val="ListParagraph"/>
      </w:pPr>
    </w:p>
    <w:p w14:paraId="4565773A" w14:textId="615423C5" w:rsidR="00261E71" w:rsidRPr="00627EFF" w:rsidRDefault="00DF4ECD" w:rsidP="00DC4033">
      <w:pPr>
        <w:numPr>
          <w:ilvl w:val="0"/>
          <w:numId w:val="18"/>
        </w:numPr>
        <w:spacing w:after="32" w:line="240" w:lineRule="auto"/>
        <w:ind w:right="40" w:hanging="360"/>
        <w:jc w:val="both"/>
        <w:rPr>
          <w:rFonts w:eastAsia="Calibri" w:cs="Calibri"/>
          <w:color w:val="000000"/>
        </w:rPr>
      </w:pPr>
      <w:r>
        <w:t xml:space="preserve">Coherencia del programa; </w:t>
      </w:r>
    </w:p>
    <w:p w14:paraId="609BB43A" w14:textId="77777777" w:rsidR="00261E71" w:rsidRPr="00627EFF" w:rsidRDefault="00261E71" w:rsidP="00261E71">
      <w:pPr>
        <w:spacing w:after="32" w:line="240" w:lineRule="auto"/>
        <w:ind w:right="40"/>
        <w:jc w:val="both"/>
        <w:rPr>
          <w:rFonts w:eastAsia="Calibri" w:cs="Calibri"/>
          <w:color w:val="000000"/>
        </w:rPr>
      </w:pPr>
    </w:p>
    <w:p w14:paraId="505E02D7" w14:textId="77777777" w:rsidR="00DF4ECD" w:rsidRPr="00627EFF" w:rsidRDefault="00DF4ECD" w:rsidP="00527A5C">
      <w:pPr>
        <w:numPr>
          <w:ilvl w:val="0"/>
          <w:numId w:val="18"/>
        </w:numPr>
        <w:spacing w:after="32" w:line="240" w:lineRule="auto"/>
        <w:ind w:right="40" w:hanging="360"/>
        <w:jc w:val="both"/>
        <w:rPr>
          <w:rFonts w:eastAsia="Calibri" w:cs="Calibri"/>
          <w:color w:val="000000"/>
        </w:rPr>
      </w:pPr>
      <w:r>
        <w:rPr>
          <w:color w:val="000000"/>
        </w:rPr>
        <w:t xml:space="preserve">Cooperación y acceso a la red; </w:t>
      </w:r>
    </w:p>
    <w:p w14:paraId="419FCFEA" w14:textId="77777777" w:rsidR="00261E71" w:rsidRPr="00627EFF" w:rsidRDefault="00261E71" w:rsidP="00261E71">
      <w:pPr>
        <w:spacing w:after="32" w:line="240" w:lineRule="auto"/>
        <w:ind w:left="720" w:right="40"/>
        <w:jc w:val="both"/>
        <w:rPr>
          <w:rFonts w:eastAsia="Calibri" w:cs="Calibri"/>
          <w:color w:val="000000"/>
        </w:rPr>
      </w:pPr>
    </w:p>
    <w:p w14:paraId="2AF82DBC" w14:textId="77777777" w:rsidR="00DF4ECD" w:rsidRPr="00627EFF" w:rsidRDefault="00DF4ECD" w:rsidP="00527A5C">
      <w:pPr>
        <w:numPr>
          <w:ilvl w:val="0"/>
          <w:numId w:val="18"/>
        </w:numPr>
        <w:spacing w:after="32" w:line="240" w:lineRule="auto"/>
        <w:ind w:right="40" w:hanging="360"/>
        <w:jc w:val="both"/>
        <w:rPr>
          <w:rFonts w:eastAsia="Calibri" w:cs="Calibri"/>
          <w:color w:val="000000"/>
        </w:rPr>
      </w:pPr>
      <w:r>
        <w:rPr>
          <w:color w:val="000000"/>
        </w:rPr>
        <w:t>Influencia sobre las políticas a favor de los pobres;</w:t>
      </w:r>
    </w:p>
    <w:p w14:paraId="0DFF4417" w14:textId="77777777" w:rsidR="00261E71" w:rsidRPr="00627EFF" w:rsidRDefault="00261E71" w:rsidP="00261E71">
      <w:pPr>
        <w:spacing w:after="32" w:line="240" w:lineRule="auto"/>
        <w:ind w:right="40"/>
        <w:jc w:val="both"/>
        <w:rPr>
          <w:rFonts w:eastAsia="Calibri" w:cs="Calibri"/>
          <w:color w:val="000000"/>
        </w:rPr>
      </w:pPr>
    </w:p>
    <w:p w14:paraId="14E3E214" w14:textId="77777777" w:rsidR="00DF4ECD" w:rsidRPr="00627EFF" w:rsidRDefault="00DF4ECD" w:rsidP="00527A5C">
      <w:pPr>
        <w:numPr>
          <w:ilvl w:val="0"/>
          <w:numId w:val="18"/>
        </w:numPr>
        <w:spacing w:after="32" w:line="240" w:lineRule="auto"/>
        <w:ind w:right="40" w:hanging="360"/>
        <w:jc w:val="both"/>
        <w:rPr>
          <w:rFonts w:eastAsia="Calibri" w:cs="Calibri"/>
          <w:color w:val="000000"/>
        </w:rPr>
      </w:pPr>
      <w:r>
        <w:rPr>
          <w:color w:val="000000"/>
        </w:rPr>
        <w:t xml:space="preserve">Logro de los Objetivos de Desarrollo Sostenible; </w:t>
      </w:r>
    </w:p>
    <w:p w14:paraId="0564C3D4" w14:textId="77777777" w:rsidR="00261E71" w:rsidRPr="00627EFF" w:rsidRDefault="00261E71" w:rsidP="00261E71">
      <w:pPr>
        <w:spacing w:after="32" w:line="240" w:lineRule="auto"/>
        <w:ind w:right="40"/>
        <w:jc w:val="both"/>
        <w:rPr>
          <w:rFonts w:eastAsia="Calibri" w:cs="Calibri"/>
          <w:color w:val="000000"/>
        </w:rPr>
      </w:pPr>
    </w:p>
    <w:p w14:paraId="05B95617" w14:textId="77777777" w:rsidR="00DF4ECD" w:rsidRPr="00627EFF" w:rsidRDefault="00DF4ECD" w:rsidP="00527A5C">
      <w:pPr>
        <w:numPr>
          <w:ilvl w:val="0"/>
          <w:numId w:val="18"/>
        </w:numPr>
        <w:spacing w:after="32" w:line="240" w:lineRule="auto"/>
        <w:ind w:right="40" w:hanging="360"/>
        <w:jc w:val="both"/>
        <w:rPr>
          <w:rFonts w:eastAsia="Calibri" w:cs="Calibri"/>
          <w:color w:val="000000"/>
        </w:rPr>
      </w:pPr>
      <w:r>
        <w:rPr>
          <w:color w:val="000000"/>
        </w:rPr>
        <w:t xml:space="preserve">Mejora de la reputación (hacia el PNUD como un «asociado de elección»); y/o </w:t>
      </w:r>
    </w:p>
    <w:p w14:paraId="32285B11" w14:textId="77777777" w:rsidR="00261E71" w:rsidRPr="00627EFF" w:rsidRDefault="00261E71" w:rsidP="00261E71">
      <w:pPr>
        <w:spacing w:after="32" w:line="240" w:lineRule="auto"/>
        <w:ind w:right="40"/>
        <w:jc w:val="both"/>
        <w:rPr>
          <w:rFonts w:eastAsia="Calibri" w:cs="Calibri"/>
          <w:color w:val="000000"/>
        </w:rPr>
      </w:pPr>
    </w:p>
    <w:p w14:paraId="513A632E" w14:textId="77777777" w:rsidR="00DF4ECD" w:rsidRPr="00627EFF" w:rsidRDefault="00DF4ECD" w:rsidP="00527A5C">
      <w:pPr>
        <w:numPr>
          <w:ilvl w:val="0"/>
          <w:numId w:val="18"/>
        </w:numPr>
        <w:spacing w:after="32" w:line="240" w:lineRule="auto"/>
        <w:ind w:right="40" w:hanging="360"/>
        <w:jc w:val="both"/>
        <w:rPr>
          <w:rFonts w:eastAsia="Calibri" w:cs="Calibri"/>
          <w:color w:val="000000"/>
        </w:rPr>
      </w:pPr>
      <w:r>
        <w:rPr>
          <w:color w:val="000000"/>
        </w:rPr>
        <w:t xml:space="preserve">Reconocimiento (marca) y visibilidad de los resultados. </w:t>
      </w:r>
    </w:p>
    <w:p w14:paraId="47FBCAE8" w14:textId="77777777" w:rsidR="00DF4ECD" w:rsidRPr="00627EFF" w:rsidRDefault="00DF4ECD" w:rsidP="00B36788">
      <w:pPr>
        <w:spacing w:after="0"/>
        <w:jc w:val="both"/>
        <w:rPr>
          <w:rFonts w:eastAsia="Calibri" w:cs="Calibri"/>
          <w:color w:val="000000"/>
        </w:rPr>
      </w:pPr>
      <w:r>
        <w:rPr>
          <w:i/>
          <w:color w:val="000000"/>
        </w:rPr>
        <w:t xml:space="preserve"> </w:t>
      </w:r>
      <w:r>
        <w:rPr>
          <w:color w:val="000000"/>
        </w:rPr>
        <w:t xml:space="preserve"> </w:t>
      </w:r>
    </w:p>
    <w:p w14:paraId="21A3EF0A" w14:textId="77777777" w:rsidR="00DF4ECD" w:rsidRPr="00627EFF" w:rsidRDefault="00DF4ECD" w:rsidP="00B36788">
      <w:pPr>
        <w:spacing w:after="0"/>
        <w:jc w:val="both"/>
        <w:rPr>
          <w:rFonts w:eastAsia="Calibri" w:cs="Calibri"/>
          <w:b/>
          <w:color w:val="000000"/>
        </w:rPr>
      </w:pPr>
      <w:r>
        <w:rPr>
          <w:b/>
          <w:color w:val="000000"/>
        </w:rPr>
        <w:t xml:space="preserve">Revisión de riesgos </w:t>
      </w:r>
    </w:p>
    <w:p w14:paraId="2916146C" w14:textId="77777777" w:rsidR="00DF4ECD" w:rsidRPr="00627EFF" w:rsidRDefault="00DF4ECD" w:rsidP="00B36788">
      <w:pPr>
        <w:spacing w:after="22"/>
        <w:jc w:val="both"/>
        <w:rPr>
          <w:rFonts w:eastAsia="Calibri" w:cs="Calibri"/>
          <w:color w:val="000000"/>
        </w:rPr>
      </w:pPr>
      <w:r>
        <w:rPr>
          <w:color w:val="000000"/>
        </w:rPr>
        <w:t xml:space="preserve"> </w:t>
      </w:r>
    </w:p>
    <w:p w14:paraId="4F1A3924" w14:textId="77777777" w:rsidR="00DF4ECD" w:rsidRPr="00627EFF" w:rsidRDefault="00DF4ECD" w:rsidP="00527A5C">
      <w:pPr>
        <w:pStyle w:val="ListParagraph"/>
        <w:numPr>
          <w:ilvl w:val="0"/>
          <w:numId w:val="4"/>
        </w:numPr>
        <w:spacing w:after="0"/>
        <w:ind w:right="40"/>
      </w:pPr>
      <w:r>
        <w:t>Junto con los beneficios posibles, el PNUD debe evaluar los riesgos de asociaciones potenciales y articular las formas de gestionarlos y migrarlos. Los riesgos posibles pueden incluir lo siguiente:</w:t>
      </w:r>
    </w:p>
    <w:p w14:paraId="3C0F05FA" w14:textId="77777777" w:rsidR="00DF4ECD" w:rsidRPr="00627EFF" w:rsidRDefault="00DF4ECD" w:rsidP="00B36788">
      <w:pPr>
        <w:spacing w:after="0" w:line="249" w:lineRule="auto"/>
        <w:ind w:left="720" w:right="40"/>
        <w:contextualSpacing/>
        <w:jc w:val="both"/>
        <w:rPr>
          <w:rFonts w:eastAsia="Calibri" w:cs="Calibri"/>
          <w:color w:val="000000"/>
        </w:rPr>
      </w:pPr>
    </w:p>
    <w:p w14:paraId="276510E1" w14:textId="77777777" w:rsidR="00DF4ECD" w:rsidRPr="00627EFF" w:rsidRDefault="00DF4ECD" w:rsidP="00527A5C">
      <w:pPr>
        <w:pStyle w:val="ListParagraph"/>
        <w:numPr>
          <w:ilvl w:val="1"/>
          <w:numId w:val="4"/>
        </w:numPr>
        <w:shd w:val="clear" w:color="auto" w:fill="FFFFFF"/>
        <w:spacing w:after="0" w:line="270" w:lineRule="atLeast"/>
        <w:textAlignment w:val="top"/>
        <w:rPr>
          <w:rFonts w:eastAsia="Times New Roman" w:cs="Arial"/>
        </w:rPr>
      </w:pPr>
      <w:r>
        <w:t xml:space="preserve">Distracción del PNUD de su misión básica, por ejemplo: </w:t>
      </w:r>
    </w:p>
    <w:p w14:paraId="6B453F08" w14:textId="77777777" w:rsidR="00DF4ECD" w:rsidRPr="00627EFF" w:rsidRDefault="00DF4ECD" w:rsidP="00527A5C">
      <w:pPr>
        <w:pStyle w:val="ListParagraph"/>
        <w:numPr>
          <w:ilvl w:val="0"/>
          <w:numId w:val="9"/>
        </w:numPr>
        <w:shd w:val="clear" w:color="auto" w:fill="FFFFFF"/>
        <w:spacing w:after="0" w:line="240" w:lineRule="auto"/>
        <w:textAlignment w:val="top"/>
        <w:rPr>
          <w:rFonts w:eastAsia="Times New Roman" w:cs="Arial"/>
        </w:rPr>
      </w:pPr>
      <w:r>
        <w:t>Extensión más allá del mandato del PNUD;</w:t>
      </w:r>
    </w:p>
    <w:p w14:paraId="5A90180E" w14:textId="77777777" w:rsidR="00261E71" w:rsidRPr="00627EFF" w:rsidRDefault="00261E71" w:rsidP="00261E71">
      <w:pPr>
        <w:pStyle w:val="ListParagraph"/>
        <w:shd w:val="clear" w:color="auto" w:fill="FFFFFF"/>
        <w:spacing w:after="0" w:line="240" w:lineRule="auto"/>
        <w:ind w:left="2160" w:firstLine="0"/>
        <w:textAlignment w:val="top"/>
        <w:rPr>
          <w:rFonts w:eastAsia="Times New Roman" w:cs="Arial"/>
        </w:rPr>
      </w:pPr>
    </w:p>
    <w:p w14:paraId="64F7BE8E" w14:textId="77777777" w:rsidR="00261E71" w:rsidRPr="00627EFF" w:rsidRDefault="00DF4ECD" w:rsidP="00527A5C">
      <w:pPr>
        <w:pStyle w:val="ListParagraph"/>
        <w:numPr>
          <w:ilvl w:val="0"/>
          <w:numId w:val="9"/>
        </w:numPr>
        <w:shd w:val="clear" w:color="auto" w:fill="FFFFFF"/>
        <w:spacing w:after="0" w:line="240" w:lineRule="auto"/>
        <w:textAlignment w:val="top"/>
        <w:rPr>
          <w:rFonts w:eastAsia="Times New Roman" w:cs="Arial"/>
        </w:rPr>
      </w:pPr>
      <w:r>
        <w:t>Pérdida de enfoque programático y/o coherencia;</w:t>
      </w:r>
    </w:p>
    <w:p w14:paraId="0F5635E4" w14:textId="77777777" w:rsidR="00261E71" w:rsidRPr="00627EFF" w:rsidRDefault="00261E71" w:rsidP="00261E71">
      <w:pPr>
        <w:shd w:val="clear" w:color="auto" w:fill="FFFFFF"/>
        <w:spacing w:after="0" w:line="240" w:lineRule="auto"/>
        <w:textAlignment w:val="top"/>
        <w:rPr>
          <w:rFonts w:eastAsia="Times New Roman" w:cs="Arial"/>
        </w:rPr>
      </w:pPr>
    </w:p>
    <w:p w14:paraId="795E194E" w14:textId="77777777" w:rsidR="00DF4ECD" w:rsidRPr="00627EFF" w:rsidRDefault="00DF4ECD" w:rsidP="00527A5C">
      <w:pPr>
        <w:pStyle w:val="ListParagraph"/>
        <w:numPr>
          <w:ilvl w:val="0"/>
          <w:numId w:val="9"/>
        </w:numPr>
        <w:shd w:val="clear" w:color="auto" w:fill="FFFFFF"/>
        <w:spacing w:after="0" w:line="240" w:lineRule="auto"/>
        <w:textAlignment w:val="top"/>
        <w:rPr>
          <w:rFonts w:eastAsia="Times New Roman" w:cs="Arial"/>
        </w:rPr>
      </w:pPr>
      <w:r>
        <w:t>Duplicación de esfuerzos; y</w:t>
      </w:r>
    </w:p>
    <w:p w14:paraId="29FDCF5B" w14:textId="77777777" w:rsidR="00261E71" w:rsidRPr="00627EFF" w:rsidRDefault="00261E71" w:rsidP="00261E71">
      <w:pPr>
        <w:shd w:val="clear" w:color="auto" w:fill="FFFFFF"/>
        <w:spacing w:after="0" w:line="240" w:lineRule="auto"/>
        <w:textAlignment w:val="top"/>
        <w:rPr>
          <w:rFonts w:eastAsia="Times New Roman" w:cs="Arial"/>
        </w:rPr>
      </w:pPr>
    </w:p>
    <w:p w14:paraId="0908A004" w14:textId="77777777" w:rsidR="00DF4ECD" w:rsidRPr="00627EFF" w:rsidRDefault="00DF4ECD" w:rsidP="00527A5C">
      <w:pPr>
        <w:pStyle w:val="ListParagraph"/>
        <w:numPr>
          <w:ilvl w:val="0"/>
          <w:numId w:val="9"/>
        </w:numPr>
        <w:shd w:val="clear" w:color="auto" w:fill="FFFFFF"/>
        <w:spacing w:after="0" w:line="240" w:lineRule="auto"/>
        <w:textAlignment w:val="top"/>
        <w:rPr>
          <w:rFonts w:eastAsia="Times New Roman" w:cs="Arial"/>
        </w:rPr>
      </w:pPr>
      <w:r>
        <w:t>Falta de coordinación interna y/o externa.</w:t>
      </w:r>
    </w:p>
    <w:p w14:paraId="2AEF77A5" w14:textId="77777777" w:rsidR="000F12D8" w:rsidRPr="00627EFF" w:rsidRDefault="000F12D8" w:rsidP="00B36788">
      <w:pPr>
        <w:shd w:val="clear" w:color="auto" w:fill="FFFFFF"/>
        <w:spacing w:after="0" w:line="270" w:lineRule="atLeast"/>
        <w:ind w:left="1800" w:right="55"/>
        <w:contextualSpacing/>
        <w:jc w:val="both"/>
        <w:textAlignment w:val="top"/>
        <w:rPr>
          <w:rFonts w:eastAsia="Times New Roman" w:cs="Arial"/>
          <w:color w:val="000000"/>
        </w:rPr>
      </w:pPr>
    </w:p>
    <w:p w14:paraId="3FCDC5A4" w14:textId="77777777" w:rsidR="00DF4ECD" w:rsidRPr="00627EFF" w:rsidRDefault="00DF4ECD" w:rsidP="00527A5C">
      <w:pPr>
        <w:pStyle w:val="ListParagraph"/>
        <w:numPr>
          <w:ilvl w:val="1"/>
          <w:numId w:val="4"/>
        </w:numPr>
        <w:shd w:val="clear" w:color="auto" w:fill="FFFFFF"/>
        <w:spacing w:after="0" w:line="270" w:lineRule="atLeast"/>
        <w:textAlignment w:val="top"/>
        <w:rPr>
          <w:rFonts w:eastAsia="Times New Roman" w:cs="Arial"/>
        </w:rPr>
      </w:pPr>
      <w:r>
        <w:t>Imposibilidad de cumplir compromisos:</w:t>
      </w:r>
    </w:p>
    <w:p w14:paraId="5423F01B" w14:textId="77777777" w:rsidR="00DF4ECD" w:rsidRPr="00627EFF" w:rsidRDefault="00DF4ECD" w:rsidP="00527A5C">
      <w:pPr>
        <w:pStyle w:val="ListParagraph"/>
        <w:numPr>
          <w:ilvl w:val="0"/>
          <w:numId w:val="10"/>
        </w:numPr>
        <w:shd w:val="clear" w:color="auto" w:fill="FFFFFF"/>
        <w:spacing w:after="0" w:line="270" w:lineRule="atLeast"/>
        <w:textAlignment w:val="top"/>
        <w:rPr>
          <w:rFonts w:eastAsia="Times New Roman" w:cs="Arial"/>
        </w:rPr>
      </w:pPr>
      <w:r>
        <w:t>Inversión de tiempo demasiado ambiciosa;</w:t>
      </w:r>
    </w:p>
    <w:p w14:paraId="01BF1940" w14:textId="77777777" w:rsidR="00261E71" w:rsidRPr="00627EFF" w:rsidRDefault="00261E71" w:rsidP="00261E71">
      <w:pPr>
        <w:shd w:val="clear" w:color="auto" w:fill="FFFFFF"/>
        <w:spacing w:after="0" w:line="270" w:lineRule="atLeast"/>
        <w:ind w:left="1800"/>
        <w:textAlignment w:val="top"/>
        <w:rPr>
          <w:rFonts w:eastAsia="Times New Roman" w:cs="Arial"/>
        </w:rPr>
      </w:pPr>
    </w:p>
    <w:p w14:paraId="1B384CC5" w14:textId="77777777" w:rsidR="00DF4ECD" w:rsidRPr="00627EFF" w:rsidRDefault="00DF4ECD" w:rsidP="00527A5C">
      <w:pPr>
        <w:pStyle w:val="ListParagraph"/>
        <w:numPr>
          <w:ilvl w:val="0"/>
          <w:numId w:val="10"/>
        </w:numPr>
        <w:shd w:val="clear" w:color="auto" w:fill="FFFFFF"/>
        <w:spacing w:after="0" w:line="270" w:lineRule="atLeast"/>
        <w:textAlignment w:val="top"/>
        <w:rPr>
          <w:rFonts w:eastAsia="Times New Roman" w:cs="Arial"/>
        </w:rPr>
      </w:pPr>
      <w:r>
        <w:t>Implicaciones financieras, como falta de capacidad financiera y/o costos prohibitivos;</w:t>
      </w:r>
    </w:p>
    <w:p w14:paraId="59E5F4F6" w14:textId="77777777" w:rsidR="00261E71" w:rsidRPr="00627EFF" w:rsidRDefault="00261E71" w:rsidP="00261E71">
      <w:pPr>
        <w:shd w:val="clear" w:color="auto" w:fill="FFFFFF"/>
        <w:spacing w:after="0" w:line="270" w:lineRule="atLeast"/>
        <w:textAlignment w:val="top"/>
        <w:rPr>
          <w:rFonts w:eastAsia="Times New Roman" w:cs="Arial"/>
        </w:rPr>
      </w:pPr>
    </w:p>
    <w:p w14:paraId="65F37893" w14:textId="77777777" w:rsidR="00DF4ECD" w:rsidRPr="00627EFF" w:rsidRDefault="00DF4ECD" w:rsidP="00527A5C">
      <w:pPr>
        <w:pStyle w:val="ListParagraph"/>
        <w:numPr>
          <w:ilvl w:val="0"/>
          <w:numId w:val="10"/>
        </w:numPr>
        <w:shd w:val="clear" w:color="auto" w:fill="FFFFFF"/>
        <w:spacing w:after="0" w:line="270" w:lineRule="atLeast"/>
        <w:textAlignment w:val="top"/>
        <w:rPr>
          <w:rFonts w:eastAsia="Times New Roman" w:cs="Arial"/>
        </w:rPr>
      </w:pPr>
      <w:r>
        <w:t>Falta de capacidad suficiente del PNUD o el asociado; y/o</w:t>
      </w:r>
    </w:p>
    <w:p w14:paraId="48659F3B" w14:textId="77777777" w:rsidR="00261E71" w:rsidRPr="00627EFF" w:rsidRDefault="00261E71" w:rsidP="00261E71">
      <w:pPr>
        <w:shd w:val="clear" w:color="auto" w:fill="FFFFFF"/>
        <w:spacing w:after="0" w:line="270" w:lineRule="atLeast"/>
        <w:textAlignment w:val="top"/>
        <w:rPr>
          <w:rFonts w:eastAsia="Times New Roman" w:cs="Arial"/>
        </w:rPr>
      </w:pPr>
    </w:p>
    <w:p w14:paraId="7D9A6FA0" w14:textId="77777777" w:rsidR="00DF4ECD" w:rsidRPr="00627EFF" w:rsidRDefault="00DF4ECD" w:rsidP="00527A5C">
      <w:pPr>
        <w:pStyle w:val="ListParagraph"/>
        <w:numPr>
          <w:ilvl w:val="0"/>
          <w:numId w:val="10"/>
        </w:numPr>
        <w:shd w:val="clear" w:color="auto" w:fill="FFFFFF"/>
        <w:spacing w:after="0" w:line="270" w:lineRule="atLeast"/>
        <w:textAlignment w:val="top"/>
        <w:rPr>
          <w:rFonts w:eastAsia="Times New Roman" w:cs="Arial"/>
        </w:rPr>
      </w:pPr>
      <w:r>
        <w:t>Situaciones volátiles que puedan cambiar por las circunstancias políticas/de crisis.</w:t>
      </w:r>
    </w:p>
    <w:p w14:paraId="28B93B1F" w14:textId="77777777" w:rsidR="00DF4ECD" w:rsidRPr="00627EFF" w:rsidRDefault="00DF4ECD" w:rsidP="00B36788">
      <w:pPr>
        <w:shd w:val="clear" w:color="auto" w:fill="FFFFFF"/>
        <w:spacing w:after="0" w:line="270" w:lineRule="atLeast"/>
        <w:ind w:left="360"/>
        <w:jc w:val="both"/>
        <w:textAlignment w:val="top"/>
        <w:rPr>
          <w:rFonts w:eastAsia="Times New Roman" w:cs="Arial"/>
          <w:color w:val="000000"/>
        </w:rPr>
      </w:pPr>
    </w:p>
    <w:p w14:paraId="651DE09D" w14:textId="77777777" w:rsidR="00DF4ECD" w:rsidRPr="00627EFF" w:rsidRDefault="00DF4ECD" w:rsidP="00527A5C">
      <w:pPr>
        <w:pStyle w:val="ListParagraph"/>
        <w:numPr>
          <w:ilvl w:val="1"/>
          <w:numId w:val="4"/>
        </w:numPr>
        <w:shd w:val="clear" w:color="auto" w:fill="FFFFFF"/>
        <w:spacing w:after="0" w:line="270" w:lineRule="atLeast"/>
        <w:textAlignment w:val="top"/>
        <w:rPr>
          <w:rFonts w:eastAsia="Times New Roman" w:cs="Arial"/>
        </w:rPr>
      </w:pPr>
      <w:r>
        <w:t>Consecuencias externas no intencionadas:</w:t>
      </w:r>
    </w:p>
    <w:p w14:paraId="463EC465" w14:textId="77777777" w:rsidR="00DF4ECD" w:rsidRPr="00627EFF" w:rsidRDefault="00DF4ECD" w:rsidP="00527A5C">
      <w:pPr>
        <w:pStyle w:val="ListParagraph"/>
        <w:numPr>
          <w:ilvl w:val="0"/>
          <w:numId w:val="11"/>
        </w:numPr>
        <w:shd w:val="clear" w:color="auto" w:fill="FFFFFF"/>
        <w:spacing w:after="0" w:line="270" w:lineRule="atLeast"/>
        <w:textAlignment w:val="top"/>
        <w:rPr>
          <w:rFonts w:eastAsia="Times New Roman" w:cs="Arial"/>
        </w:rPr>
      </w:pPr>
      <w:r>
        <w:t>Falta de comprensión de la motivación real de la asociación;</w:t>
      </w:r>
    </w:p>
    <w:p w14:paraId="71013CF7" w14:textId="77777777" w:rsidR="00261E71" w:rsidRPr="00627EFF" w:rsidRDefault="00261E71" w:rsidP="00261E71">
      <w:pPr>
        <w:shd w:val="clear" w:color="auto" w:fill="FFFFFF"/>
        <w:spacing w:after="0" w:line="270" w:lineRule="atLeast"/>
        <w:ind w:left="1800"/>
        <w:textAlignment w:val="top"/>
        <w:rPr>
          <w:rFonts w:eastAsia="Times New Roman" w:cs="Arial"/>
        </w:rPr>
      </w:pPr>
    </w:p>
    <w:p w14:paraId="578CCD9C" w14:textId="77777777" w:rsidR="00DF4ECD" w:rsidRPr="00627EFF" w:rsidRDefault="00DF4ECD" w:rsidP="00527A5C">
      <w:pPr>
        <w:pStyle w:val="ListParagraph"/>
        <w:numPr>
          <w:ilvl w:val="0"/>
          <w:numId w:val="11"/>
        </w:numPr>
        <w:shd w:val="clear" w:color="auto" w:fill="FFFFFF"/>
        <w:spacing w:after="0" w:line="270" w:lineRule="atLeast"/>
        <w:textAlignment w:val="top"/>
        <w:rPr>
          <w:rFonts w:eastAsia="Times New Roman" w:cs="Arial"/>
        </w:rPr>
      </w:pPr>
      <w:r>
        <w:t>Interfaz con procesos nacionales; y/o</w:t>
      </w:r>
    </w:p>
    <w:p w14:paraId="4FB8B981" w14:textId="77777777" w:rsidR="00261E71" w:rsidRPr="00627EFF" w:rsidRDefault="00261E71" w:rsidP="00261E71">
      <w:pPr>
        <w:shd w:val="clear" w:color="auto" w:fill="FFFFFF"/>
        <w:spacing w:after="0" w:line="270" w:lineRule="atLeast"/>
        <w:textAlignment w:val="top"/>
        <w:rPr>
          <w:rFonts w:eastAsia="Times New Roman" w:cs="Arial"/>
        </w:rPr>
      </w:pPr>
    </w:p>
    <w:p w14:paraId="7CB16FEA" w14:textId="77777777" w:rsidR="00DF4ECD" w:rsidRPr="00627EFF" w:rsidRDefault="00DF4ECD" w:rsidP="00527A5C">
      <w:pPr>
        <w:pStyle w:val="ListParagraph"/>
        <w:numPr>
          <w:ilvl w:val="0"/>
          <w:numId w:val="11"/>
        </w:numPr>
        <w:shd w:val="clear" w:color="auto" w:fill="FFFFFF"/>
        <w:spacing w:after="0" w:line="270" w:lineRule="atLeast"/>
        <w:textAlignment w:val="top"/>
        <w:rPr>
          <w:rFonts w:eastAsia="Times New Roman" w:cs="Arial"/>
        </w:rPr>
      </w:pPr>
      <w:r>
        <w:t>Aval inadvertido del asociado.</w:t>
      </w:r>
    </w:p>
    <w:p w14:paraId="3E1F4CFC" w14:textId="77777777" w:rsidR="00DF4ECD" w:rsidRPr="00627EFF" w:rsidRDefault="00DF4ECD" w:rsidP="00B36788">
      <w:pPr>
        <w:shd w:val="clear" w:color="auto" w:fill="FFFFFF"/>
        <w:spacing w:after="0" w:line="270" w:lineRule="atLeast"/>
        <w:ind w:left="1080"/>
        <w:jc w:val="both"/>
        <w:textAlignment w:val="top"/>
        <w:rPr>
          <w:rFonts w:eastAsia="Times New Roman" w:cs="Arial"/>
          <w:color w:val="000000"/>
        </w:rPr>
      </w:pPr>
    </w:p>
    <w:p w14:paraId="51D92574" w14:textId="77777777" w:rsidR="00DF4ECD" w:rsidRPr="00627EFF" w:rsidRDefault="00DF4ECD" w:rsidP="00527A5C">
      <w:pPr>
        <w:pStyle w:val="ListParagraph"/>
        <w:numPr>
          <w:ilvl w:val="1"/>
          <w:numId w:val="4"/>
        </w:numPr>
        <w:shd w:val="clear" w:color="auto" w:fill="FFFFFF"/>
        <w:spacing w:after="0" w:line="270" w:lineRule="atLeast"/>
        <w:textAlignment w:val="top"/>
        <w:rPr>
          <w:rFonts w:eastAsia="Times New Roman" w:cs="Arial"/>
        </w:rPr>
      </w:pPr>
      <w:r>
        <w:t>Compromisos de reputación:</w:t>
      </w:r>
    </w:p>
    <w:p w14:paraId="127EBF0A" w14:textId="77777777" w:rsidR="00DF4ECD" w:rsidRPr="00627EFF" w:rsidRDefault="00DF4ECD" w:rsidP="00527A5C">
      <w:pPr>
        <w:pStyle w:val="ListParagraph"/>
        <w:numPr>
          <w:ilvl w:val="0"/>
          <w:numId w:val="12"/>
        </w:numPr>
        <w:shd w:val="clear" w:color="auto" w:fill="FFFFFF"/>
        <w:spacing w:after="0" w:line="270" w:lineRule="atLeast"/>
        <w:textAlignment w:val="top"/>
        <w:rPr>
          <w:rFonts w:eastAsia="Times New Roman" w:cs="Arial"/>
        </w:rPr>
      </w:pPr>
      <w:r>
        <w:t>Neutralidad de la ONU;</w:t>
      </w:r>
    </w:p>
    <w:p w14:paraId="2373ABB1" w14:textId="77777777" w:rsidR="00261E71" w:rsidRPr="00627EFF" w:rsidRDefault="00261E71" w:rsidP="00261E71">
      <w:pPr>
        <w:shd w:val="clear" w:color="auto" w:fill="FFFFFF"/>
        <w:spacing w:after="0" w:line="270" w:lineRule="atLeast"/>
        <w:ind w:left="1800"/>
        <w:textAlignment w:val="top"/>
        <w:rPr>
          <w:rFonts w:eastAsia="Times New Roman" w:cs="Arial"/>
        </w:rPr>
      </w:pPr>
    </w:p>
    <w:p w14:paraId="278E5C9A" w14:textId="77777777" w:rsidR="00DF4ECD" w:rsidRPr="00627EFF" w:rsidRDefault="00DF4ECD" w:rsidP="00527A5C">
      <w:pPr>
        <w:pStyle w:val="ListParagraph"/>
        <w:numPr>
          <w:ilvl w:val="0"/>
          <w:numId w:val="12"/>
        </w:numPr>
        <w:shd w:val="clear" w:color="auto" w:fill="FFFFFF"/>
        <w:spacing w:after="0" w:line="270" w:lineRule="atLeast"/>
        <w:textAlignment w:val="top"/>
        <w:rPr>
          <w:rFonts w:eastAsia="Times New Roman" w:cs="Arial"/>
        </w:rPr>
      </w:pPr>
      <w:r>
        <w:t>Riesgos políticos incluso de relaciones con el Gobierno;</w:t>
      </w:r>
    </w:p>
    <w:p w14:paraId="1B83355F" w14:textId="77777777" w:rsidR="00261E71" w:rsidRPr="00627EFF" w:rsidRDefault="00261E71" w:rsidP="00261E71">
      <w:pPr>
        <w:shd w:val="clear" w:color="auto" w:fill="FFFFFF"/>
        <w:spacing w:after="0" w:line="270" w:lineRule="atLeast"/>
        <w:textAlignment w:val="top"/>
        <w:rPr>
          <w:rFonts w:eastAsia="Times New Roman" w:cs="Arial"/>
        </w:rPr>
      </w:pPr>
    </w:p>
    <w:p w14:paraId="13A3448C" w14:textId="77777777" w:rsidR="00DF4ECD" w:rsidRPr="00627EFF" w:rsidRDefault="00DF4ECD" w:rsidP="00527A5C">
      <w:pPr>
        <w:pStyle w:val="ListParagraph"/>
        <w:numPr>
          <w:ilvl w:val="0"/>
          <w:numId w:val="12"/>
        </w:numPr>
        <w:shd w:val="clear" w:color="auto" w:fill="FFFFFF"/>
        <w:spacing w:after="0" w:line="270" w:lineRule="atLeast"/>
        <w:textAlignment w:val="top"/>
        <w:rPr>
          <w:rFonts w:eastAsia="Times New Roman" w:cs="Arial"/>
        </w:rPr>
      </w:pPr>
      <w:r>
        <w:t xml:space="preserve">Riesgos sociales y del medio ambiente.  </w:t>
      </w:r>
    </w:p>
    <w:p w14:paraId="798969D3" w14:textId="77777777" w:rsidR="00DF4ECD" w:rsidRPr="00627EFF" w:rsidRDefault="00DF4ECD" w:rsidP="00B36788">
      <w:pPr>
        <w:shd w:val="clear" w:color="auto" w:fill="FFFFFF"/>
        <w:spacing w:after="0" w:line="270" w:lineRule="atLeast"/>
        <w:ind w:left="2520"/>
        <w:contextualSpacing/>
        <w:jc w:val="both"/>
        <w:textAlignment w:val="top"/>
        <w:rPr>
          <w:rFonts w:eastAsia="Calibri" w:cs="Calibri"/>
          <w:color w:val="000000"/>
        </w:rPr>
      </w:pPr>
    </w:p>
    <w:p w14:paraId="27ADC1FC" w14:textId="77777777" w:rsidR="00DF4ECD" w:rsidRPr="00627EFF" w:rsidRDefault="00DF4ECD" w:rsidP="00B36788">
      <w:pPr>
        <w:keepNext/>
        <w:keepLines/>
        <w:spacing w:after="0"/>
        <w:ind w:left="10" w:hanging="10"/>
        <w:jc w:val="both"/>
        <w:outlineLvl w:val="0"/>
        <w:rPr>
          <w:rFonts w:eastAsia="Calibri" w:cs="Calibri"/>
          <w:b/>
          <w:color w:val="000000"/>
        </w:rPr>
      </w:pPr>
      <w:r>
        <w:rPr>
          <w:b/>
          <w:color w:val="000000"/>
        </w:rPr>
        <w:t xml:space="preserve">Definición de las expectativas de los asociados del PNUD </w:t>
      </w:r>
    </w:p>
    <w:p w14:paraId="4FF79D9D" w14:textId="77777777" w:rsidR="00DF4ECD" w:rsidRPr="00627EFF" w:rsidRDefault="00DF4ECD" w:rsidP="00B36788">
      <w:pPr>
        <w:spacing w:after="23"/>
        <w:jc w:val="both"/>
        <w:rPr>
          <w:rFonts w:eastAsia="Calibri" w:cs="Calibri"/>
          <w:color w:val="000000"/>
        </w:rPr>
      </w:pPr>
      <w:r>
        <w:rPr>
          <w:color w:val="000000"/>
        </w:rPr>
        <w:t xml:space="preserve"> </w:t>
      </w:r>
    </w:p>
    <w:p w14:paraId="69666B4C" w14:textId="77777777" w:rsidR="00DF4ECD" w:rsidRPr="00627EFF" w:rsidRDefault="00DF4ECD" w:rsidP="00527A5C">
      <w:pPr>
        <w:numPr>
          <w:ilvl w:val="0"/>
          <w:numId w:val="4"/>
        </w:numPr>
        <w:spacing w:after="0" w:line="249" w:lineRule="auto"/>
        <w:ind w:right="40"/>
        <w:contextualSpacing/>
        <w:jc w:val="both"/>
        <w:rPr>
          <w:rFonts w:eastAsia="Calibri" w:cs="Calibri"/>
          <w:color w:val="000000"/>
        </w:rPr>
      </w:pPr>
      <w:r>
        <w:rPr>
          <w:color w:val="000000"/>
        </w:rPr>
        <w:t xml:space="preserve">Las asociaciones deberían ser mutuamente beneficiosas. Los asociados tienen el derecho de esperar que el PNUD:   </w:t>
      </w:r>
    </w:p>
    <w:p w14:paraId="192F2598" w14:textId="77777777" w:rsidR="00DF4ECD" w:rsidRPr="00627EFF" w:rsidRDefault="00DF4ECD" w:rsidP="00B36788">
      <w:pPr>
        <w:spacing w:after="20"/>
        <w:ind w:left="720"/>
        <w:jc w:val="both"/>
        <w:rPr>
          <w:rFonts w:eastAsia="Calibri" w:cs="Calibri"/>
          <w:color w:val="000000"/>
        </w:rPr>
      </w:pPr>
      <w:r>
        <w:rPr>
          <w:color w:val="000000"/>
        </w:rPr>
        <w:t xml:space="preserve"> </w:t>
      </w:r>
      <w:r>
        <w:tab/>
      </w:r>
      <w:r>
        <w:rPr>
          <w:color w:val="000000"/>
        </w:rPr>
        <w:t xml:space="preserve"> </w:t>
      </w:r>
    </w:p>
    <w:p w14:paraId="6A2E40D3" w14:textId="104C6CF6" w:rsidR="0032362B" w:rsidRPr="001A5FEA" w:rsidRDefault="00DF4ECD" w:rsidP="001A5FEA">
      <w:pPr>
        <w:numPr>
          <w:ilvl w:val="1"/>
          <w:numId w:val="2"/>
        </w:numPr>
        <w:spacing w:after="5" w:line="249" w:lineRule="auto"/>
        <w:ind w:right="40" w:hanging="360"/>
        <w:jc w:val="both"/>
        <w:rPr>
          <w:rFonts w:eastAsia="Calibri" w:cs="Calibri"/>
          <w:color w:val="000000"/>
        </w:rPr>
      </w:pPr>
      <w:r>
        <w:rPr>
          <w:color w:val="000000"/>
        </w:rPr>
        <w:t xml:space="preserve">Solo se comprometa en asociaciones cuando tenga la capacidad de cumplir sus obligaciones y ser responsable por ellas.  </w:t>
      </w:r>
    </w:p>
    <w:p w14:paraId="0B79DA96" w14:textId="77777777" w:rsidR="00DF4ECD" w:rsidRPr="00627EFF" w:rsidRDefault="00DF4ECD" w:rsidP="00527A5C">
      <w:pPr>
        <w:numPr>
          <w:ilvl w:val="1"/>
          <w:numId w:val="2"/>
        </w:numPr>
        <w:spacing w:after="5" w:line="249" w:lineRule="auto"/>
        <w:ind w:right="40" w:hanging="360"/>
        <w:jc w:val="both"/>
        <w:rPr>
          <w:rFonts w:eastAsia="Calibri" w:cs="Calibri"/>
          <w:color w:val="000000"/>
        </w:rPr>
      </w:pPr>
      <w:r>
        <w:rPr>
          <w:color w:val="000000"/>
        </w:rPr>
        <w:t xml:space="preserve">Honre sus compromisos y actúe de manera transparente y responsable. </w:t>
      </w:r>
      <w:r>
        <w:tab/>
      </w:r>
      <w:r>
        <w:rPr>
          <w:color w:val="000000"/>
        </w:rPr>
        <w:t xml:space="preserve">    </w:t>
      </w:r>
    </w:p>
    <w:p w14:paraId="50C3A20E" w14:textId="75E0C166" w:rsidR="0032362B" w:rsidRPr="001A5FEA" w:rsidRDefault="00DF4ECD" w:rsidP="001A5FEA">
      <w:pPr>
        <w:numPr>
          <w:ilvl w:val="1"/>
          <w:numId w:val="2"/>
        </w:numPr>
        <w:spacing w:after="0" w:line="249" w:lineRule="auto"/>
        <w:ind w:right="40" w:hanging="360"/>
        <w:jc w:val="both"/>
        <w:rPr>
          <w:rFonts w:eastAsia="Calibri" w:cs="Calibri"/>
          <w:color w:val="000000"/>
        </w:rPr>
      </w:pPr>
      <w:r w:rsidRPr="02044E61">
        <w:rPr>
          <w:color w:val="000000" w:themeColor="text1"/>
        </w:rPr>
        <w:t>Cumpla con todos los mandatos estipulados en la Revisión Cuadrienal Amplia de la Política; toda la legislación, las resoluciones y las decisiones de la Asamblea General, el Consejo Económico y Social y la Junta Ejecutiva del PNUD; y las decisiones inter</w:t>
      </w:r>
      <w:r w:rsidR="5270D94D" w:rsidRPr="02044E61">
        <w:rPr>
          <w:color w:val="000000" w:themeColor="text1"/>
        </w:rPr>
        <w:t>-Agencias</w:t>
      </w:r>
      <w:r w:rsidRPr="02044E61">
        <w:rPr>
          <w:color w:val="000000" w:themeColor="text1"/>
        </w:rPr>
        <w:t xml:space="preserve">, tales como aquellas del Grupo de las Naciones Unidas para el Desarrollo, el Comité de Alto Nivel sobre Programas y el Comité de Alto Nivel sobre Gestión.     </w:t>
      </w:r>
    </w:p>
    <w:p w14:paraId="7C2CD251" w14:textId="4A685699" w:rsidR="00DF4ECD" w:rsidRPr="00627EFF" w:rsidRDefault="4C8E750B" w:rsidP="00527A5C">
      <w:pPr>
        <w:numPr>
          <w:ilvl w:val="1"/>
          <w:numId w:val="2"/>
        </w:numPr>
        <w:spacing w:after="9" w:line="249" w:lineRule="auto"/>
        <w:ind w:right="40" w:hanging="360"/>
        <w:jc w:val="both"/>
        <w:rPr>
          <w:rFonts w:eastAsia="Calibri" w:cs="Calibri"/>
          <w:color w:val="000000"/>
        </w:rPr>
      </w:pPr>
      <w:r w:rsidRPr="02044E61">
        <w:rPr>
          <w:color w:val="000000" w:themeColor="text1"/>
        </w:rPr>
        <w:t>El PNUD h</w:t>
      </w:r>
      <w:r w:rsidR="00DF4ECD" w:rsidRPr="02044E61">
        <w:rPr>
          <w:color w:val="000000" w:themeColor="text1"/>
        </w:rPr>
        <w:t xml:space="preserve">ará su mejor esfuerzo para maximizar los beneficios de asociación. </w:t>
      </w:r>
    </w:p>
    <w:p w14:paraId="5E8D6875" w14:textId="77777777" w:rsidR="00DF4ECD" w:rsidRPr="00627EFF" w:rsidRDefault="00DF4ECD" w:rsidP="00B36788">
      <w:pPr>
        <w:spacing w:after="0"/>
        <w:jc w:val="both"/>
        <w:rPr>
          <w:rFonts w:eastAsia="Calibri" w:cs="Calibri"/>
          <w:color w:val="000000"/>
        </w:rPr>
      </w:pPr>
      <w:r>
        <w:rPr>
          <w:color w:val="000000"/>
        </w:rPr>
        <w:t xml:space="preserve"> </w:t>
      </w:r>
      <w:r>
        <w:tab/>
      </w:r>
      <w:r>
        <w:rPr>
          <w:color w:val="000000"/>
        </w:rPr>
        <w:t xml:space="preserve">  </w:t>
      </w:r>
    </w:p>
    <w:p w14:paraId="71ED343B" w14:textId="77777777" w:rsidR="00DF4ECD" w:rsidRPr="00627EFF" w:rsidRDefault="00B0138E" w:rsidP="00B36788">
      <w:pPr>
        <w:spacing w:after="0"/>
        <w:ind w:left="-5" w:hanging="10"/>
        <w:jc w:val="both"/>
        <w:rPr>
          <w:rFonts w:eastAsia="Calibri" w:cs="Calibri"/>
        </w:rPr>
      </w:pPr>
      <w:r>
        <w:rPr>
          <w:b/>
        </w:rPr>
        <w:t xml:space="preserve">Formalización de Asociaciones  </w:t>
      </w:r>
    </w:p>
    <w:p w14:paraId="33F9B292" w14:textId="77777777" w:rsidR="00DF4ECD" w:rsidRPr="00627EFF" w:rsidRDefault="00DF4ECD" w:rsidP="00547257">
      <w:pPr>
        <w:spacing w:after="0"/>
        <w:jc w:val="both"/>
        <w:rPr>
          <w:rFonts w:eastAsia="Calibri" w:cs="Calibri"/>
          <w:color w:val="000000"/>
        </w:rPr>
      </w:pPr>
      <w:r>
        <w:rPr>
          <w:color w:val="000000"/>
        </w:rPr>
        <w:t xml:space="preserve"> </w:t>
      </w:r>
    </w:p>
    <w:p w14:paraId="0D445DB0" w14:textId="77777777" w:rsidR="00DF4ECD" w:rsidRPr="00627EFF" w:rsidRDefault="00DF4ECD" w:rsidP="00527A5C">
      <w:pPr>
        <w:pStyle w:val="ListParagraph"/>
        <w:numPr>
          <w:ilvl w:val="0"/>
          <w:numId w:val="4"/>
        </w:numPr>
        <w:spacing w:after="0"/>
        <w:ind w:right="40"/>
      </w:pPr>
      <w:r>
        <w:t>Una vez que concluye la fase de evaluación, si el PNUD y su asociado potencial identifican entregables sustantivos y desean establecer una asociación para lograrlos, el personal debe identificar y utilizar el instrumento de asociación apropiado. Todos los instrumentos de evaluación deben cumplir con el reglamento, la reglamentación, las políticas y los procedimientos del PNUD. El personal también debe asegurarse de que se establezcan mecanismos de supervisión y medición.</w:t>
      </w:r>
    </w:p>
    <w:p w14:paraId="12CAE9D4" w14:textId="77777777" w:rsidR="0032362B" w:rsidRPr="00627EFF" w:rsidRDefault="0032362B" w:rsidP="0032362B">
      <w:pPr>
        <w:pStyle w:val="ListParagraph"/>
        <w:spacing w:after="0"/>
        <w:ind w:right="40" w:firstLine="0"/>
      </w:pPr>
    </w:p>
    <w:p w14:paraId="0D792909" w14:textId="77777777" w:rsidR="00DF4ECD" w:rsidRPr="00627EFF" w:rsidRDefault="00DF4ECD" w:rsidP="00527A5C">
      <w:pPr>
        <w:numPr>
          <w:ilvl w:val="0"/>
          <w:numId w:val="4"/>
        </w:numPr>
        <w:spacing w:after="0" w:line="249" w:lineRule="auto"/>
        <w:ind w:right="40"/>
        <w:contextualSpacing/>
        <w:jc w:val="both"/>
        <w:rPr>
          <w:rFonts w:eastAsia="Calibri" w:cs="Calibri"/>
          <w:color w:val="000000"/>
        </w:rPr>
      </w:pPr>
      <w:r>
        <w:rPr>
          <w:color w:val="000000"/>
        </w:rPr>
        <w:t xml:space="preserve">Cuando las asociaciones cumplen con los principios de asociación, el PNUD ha evaluado los riesgos y los beneficios. Si no hay entregables programáticos, financieros o de operaciones/servicios, la asociación no requiere un instrumento de asociación formal.  </w:t>
      </w:r>
    </w:p>
    <w:p w14:paraId="7C27E887" w14:textId="77777777" w:rsidR="00DF4ECD" w:rsidRPr="00627EFF" w:rsidRDefault="00DF4ECD" w:rsidP="00B36788">
      <w:pPr>
        <w:spacing w:after="21"/>
        <w:jc w:val="both"/>
        <w:rPr>
          <w:rFonts w:eastAsia="Calibri" w:cs="Calibri"/>
          <w:color w:val="000000"/>
        </w:rPr>
      </w:pPr>
      <w:r>
        <w:rPr>
          <w:color w:val="000000"/>
        </w:rPr>
        <w:t xml:space="preserve"> </w:t>
      </w:r>
    </w:p>
    <w:p w14:paraId="22106DF8" w14:textId="77777777" w:rsidR="00DF4ECD" w:rsidRPr="00627EFF" w:rsidRDefault="00DF4ECD" w:rsidP="00B36788">
      <w:pPr>
        <w:keepNext/>
        <w:keepLines/>
        <w:spacing w:after="0"/>
        <w:ind w:left="10" w:hanging="10"/>
        <w:jc w:val="both"/>
        <w:outlineLvl w:val="0"/>
        <w:rPr>
          <w:rFonts w:eastAsia="Calibri" w:cs="Calibri"/>
          <w:b/>
          <w:color w:val="000000"/>
        </w:rPr>
      </w:pPr>
      <w:r>
        <w:rPr>
          <w:b/>
          <w:color w:val="000000"/>
        </w:rPr>
        <w:lastRenderedPageBreak/>
        <w:t xml:space="preserve">Elección del instrumento de asociación correcto </w:t>
      </w:r>
    </w:p>
    <w:p w14:paraId="6B577E5C" w14:textId="77777777" w:rsidR="00DF4ECD" w:rsidRPr="00627EFF" w:rsidRDefault="00DF4ECD" w:rsidP="00B36788">
      <w:pPr>
        <w:spacing w:after="20"/>
        <w:jc w:val="both"/>
        <w:rPr>
          <w:rFonts w:eastAsia="Calibri" w:cs="Calibri"/>
          <w:color w:val="000000"/>
        </w:rPr>
      </w:pPr>
      <w:r>
        <w:rPr>
          <w:color w:val="000000"/>
        </w:rPr>
        <w:t xml:space="preserve"> </w:t>
      </w:r>
    </w:p>
    <w:p w14:paraId="16978344" w14:textId="77777777" w:rsidR="00DF4ECD" w:rsidRPr="00627EFF" w:rsidRDefault="00DF4ECD" w:rsidP="00527A5C">
      <w:pPr>
        <w:pStyle w:val="ListParagraph"/>
        <w:numPr>
          <w:ilvl w:val="0"/>
          <w:numId w:val="4"/>
        </w:numPr>
        <w:spacing w:after="0"/>
        <w:ind w:right="40"/>
      </w:pPr>
      <w:r>
        <w:t xml:space="preserve">El PNUD usa varios instrumentos de asociación estándar: </w:t>
      </w:r>
    </w:p>
    <w:p w14:paraId="4D937449" w14:textId="77777777" w:rsidR="00DF4ECD" w:rsidRPr="00627EFF" w:rsidRDefault="00DF4ECD" w:rsidP="00B36788">
      <w:pPr>
        <w:spacing w:after="0"/>
        <w:jc w:val="both"/>
        <w:rPr>
          <w:rFonts w:eastAsia="Calibri" w:cs="Calibri"/>
          <w:color w:val="000000"/>
        </w:rPr>
      </w:pPr>
      <w:r>
        <w:rPr>
          <w:color w:val="000000"/>
        </w:rPr>
        <w:t xml:space="preserve">  </w:t>
      </w:r>
    </w:p>
    <w:p w14:paraId="2CE0F148" w14:textId="77777777" w:rsidR="00DF4ECD" w:rsidRPr="00627EFF" w:rsidRDefault="00DF4ECD" w:rsidP="00527A5C">
      <w:pPr>
        <w:pStyle w:val="ListParagraph"/>
        <w:keepNext/>
        <w:keepLines/>
        <w:numPr>
          <w:ilvl w:val="1"/>
          <w:numId w:val="4"/>
        </w:numPr>
        <w:spacing w:after="0"/>
        <w:outlineLvl w:val="1"/>
        <w:rPr>
          <w:rFonts w:asciiTheme="minorHAnsi" w:hAnsiTheme="minorHAnsi"/>
          <w:u w:color="000000"/>
        </w:rPr>
      </w:pPr>
      <w:r>
        <w:rPr>
          <w:rFonts w:asciiTheme="minorHAnsi" w:hAnsiTheme="minorHAnsi"/>
          <w:u w:color="000000"/>
        </w:rPr>
        <w:t xml:space="preserve">Memorando de Entendimiento Corporativo  </w:t>
      </w:r>
    </w:p>
    <w:p w14:paraId="4C952C0D" w14:textId="6C5315F0" w:rsidR="00FF4900" w:rsidRPr="00627EFF" w:rsidRDefault="00DF4ECD" w:rsidP="00527A5C">
      <w:pPr>
        <w:pStyle w:val="ListParagraph"/>
        <w:numPr>
          <w:ilvl w:val="0"/>
          <w:numId w:val="13"/>
        </w:numPr>
        <w:ind w:right="40"/>
      </w:pPr>
      <w:r>
        <w:t xml:space="preserve">El </w:t>
      </w:r>
      <w:hyperlink r:id="rId15" w:history="1">
        <w:r w:rsidRPr="00C41EDB">
          <w:rPr>
            <w:rStyle w:val="Hyperlink"/>
          </w:rPr>
          <w:t>Memorando de Entendimiento (</w:t>
        </w:r>
        <w:proofErr w:type="spellStart"/>
        <w:r w:rsidR="00AC669C">
          <w:rPr>
            <w:rStyle w:val="Hyperlink"/>
          </w:rPr>
          <w:t>MdE</w:t>
        </w:r>
        <w:proofErr w:type="spellEnd"/>
        <w:r w:rsidRPr="00C41EDB">
          <w:rPr>
            <w:rStyle w:val="Hyperlink"/>
          </w:rPr>
          <w:t>)</w:t>
        </w:r>
      </w:hyperlink>
      <w:r>
        <w:t xml:space="preserve"> es una declaración general de intención y compromiso entre los asociados. Articula los antecedentes legislativos, los principios generales y el enfoque de la posible cooperación en busca de objetivos comunes. Sirve como el marco general para toda la cooperación a nivel mundial, regional y de país. Los acuerdos de implementación a nivel país específicos están subordinados a los </w:t>
      </w:r>
      <w:proofErr w:type="spellStart"/>
      <w:r w:rsidR="00AC669C">
        <w:t>MdE</w:t>
      </w:r>
      <w:proofErr w:type="spellEnd"/>
      <w:r>
        <w:t xml:space="preserve"> y se usan para condiciones específicas de trabajo. El PNUD tiene diferentes plantillas para Gobiernos, entidades de las Naciones Unidas, el sector privado, organizaciones no gubernamentales y de la sociedad civil, instituciones educativas y fundaciones.  Un </w:t>
      </w:r>
      <w:proofErr w:type="spellStart"/>
      <w:r w:rsidR="00AC669C">
        <w:t>MdE</w:t>
      </w:r>
      <w:proofErr w:type="spellEnd"/>
      <w:r>
        <w:t xml:space="preserve"> no es un instrumento financiero y, por lo tanto, el PNUD no lo puede utilizar para hacer contribuciones a los asociados o recibir contribuciones de estos. </w:t>
      </w:r>
      <w:r w:rsidR="00AC669C" w:rsidRPr="00AC669C">
        <w:t xml:space="preserve">Todos los </w:t>
      </w:r>
      <w:proofErr w:type="spellStart"/>
      <w:r w:rsidR="00AC669C" w:rsidRPr="00AC669C">
        <w:t>MdE</w:t>
      </w:r>
      <w:proofErr w:type="spellEnd"/>
      <w:r w:rsidR="00AC669C" w:rsidRPr="00AC669C">
        <w:t xml:space="preserve"> firmados deben almacenarse en el módulo Acuerdos de UNITY, que es el repositorio central de acuerdos no financieros del PNUD. Todos los </w:t>
      </w:r>
      <w:proofErr w:type="spellStart"/>
      <w:r w:rsidR="00AC669C" w:rsidRPr="00AC669C">
        <w:t>MdE</w:t>
      </w:r>
      <w:proofErr w:type="spellEnd"/>
      <w:r w:rsidR="00AC669C" w:rsidRPr="00AC669C">
        <w:t xml:space="preserve"> cargados en UNITY son accesibles para todo el personal del PNUD en el sitio </w:t>
      </w:r>
      <w:proofErr w:type="spellStart"/>
      <w:r w:rsidR="00AC669C" w:rsidRPr="00AC669C">
        <w:t>Sharepoint</w:t>
      </w:r>
      <w:proofErr w:type="spellEnd"/>
      <w:r w:rsidR="00AC669C" w:rsidRPr="00AC669C">
        <w:t xml:space="preserve"> de la Biblioteca de Acuerdos No Financieros de BERA.</w:t>
      </w:r>
    </w:p>
    <w:p w14:paraId="11C7C0D9" w14:textId="77777777" w:rsidR="00FF4900" w:rsidRPr="00627EFF" w:rsidRDefault="00FF4900" w:rsidP="00FF4900">
      <w:pPr>
        <w:pStyle w:val="ListParagraph"/>
        <w:ind w:left="2161" w:right="40" w:firstLine="0"/>
      </w:pPr>
    </w:p>
    <w:p w14:paraId="373DFB4E" w14:textId="77777777" w:rsidR="00DF4ECD" w:rsidRPr="00627EFF" w:rsidRDefault="00DF4ECD" w:rsidP="00527A5C">
      <w:pPr>
        <w:pStyle w:val="ListParagraph"/>
        <w:keepNext/>
        <w:keepLines/>
        <w:numPr>
          <w:ilvl w:val="1"/>
          <w:numId w:val="4"/>
        </w:numPr>
        <w:spacing w:after="0"/>
        <w:outlineLvl w:val="1"/>
        <w:rPr>
          <w:u w:color="000000"/>
        </w:rPr>
      </w:pPr>
      <w:r>
        <w:t xml:space="preserve">Instrumentos de Programación       </w:t>
      </w:r>
    </w:p>
    <w:p w14:paraId="5FDEBB32" w14:textId="77777777" w:rsidR="0032362B" w:rsidRPr="00627EFF" w:rsidRDefault="0032362B" w:rsidP="0032362B">
      <w:pPr>
        <w:pStyle w:val="ListParagraph"/>
        <w:keepNext/>
        <w:keepLines/>
        <w:spacing w:after="0"/>
        <w:ind w:left="1440" w:firstLine="0"/>
        <w:outlineLvl w:val="1"/>
        <w:rPr>
          <w:u w:color="000000"/>
        </w:rPr>
      </w:pPr>
    </w:p>
    <w:p w14:paraId="7EC06186" w14:textId="77777777" w:rsidR="0052321D" w:rsidRPr="00627EFF" w:rsidRDefault="0052321D" w:rsidP="00527A5C">
      <w:pPr>
        <w:pStyle w:val="ListParagraph"/>
        <w:numPr>
          <w:ilvl w:val="0"/>
          <w:numId w:val="14"/>
        </w:numPr>
        <w:spacing w:line="240" w:lineRule="auto"/>
        <w:ind w:right="40"/>
      </w:pPr>
      <w:r>
        <w:t>Con base en la evaluación de la capacidad inicial, se finalizarán los arreglos de implementación detallados con el asociado en la ejecución seleccionado.</w:t>
      </w:r>
    </w:p>
    <w:p w14:paraId="356A5541" w14:textId="77777777" w:rsidR="00261E71" w:rsidRPr="00627EFF" w:rsidRDefault="00261E71" w:rsidP="00261E71">
      <w:pPr>
        <w:pStyle w:val="ListParagraph"/>
        <w:spacing w:line="240" w:lineRule="auto"/>
        <w:ind w:left="2161" w:right="40" w:firstLine="0"/>
      </w:pPr>
    </w:p>
    <w:p w14:paraId="4B5576F4" w14:textId="77777777" w:rsidR="00261E71" w:rsidRPr="00627EFF" w:rsidRDefault="00DF4ECD" w:rsidP="00527A5C">
      <w:pPr>
        <w:pStyle w:val="ListParagraph"/>
        <w:numPr>
          <w:ilvl w:val="0"/>
          <w:numId w:val="14"/>
        </w:numPr>
        <w:spacing w:line="240" w:lineRule="auto"/>
        <w:ind w:right="40"/>
      </w:pPr>
      <w:r>
        <w:t xml:space="preserve">Las cartas de acuerdo deben usarse para entidades de las Naciones Unidas contratadas como «parte responsable» para un proyecto financiado por el PNUD.  </w:t>
      </w:r>
    </w:p>
    <w:p w14:paraId="28C14E67" w14:textId="77777777" w:rsidR="00261E71" w:rsidRPr="00627EFF" w:rsidRDefault="00261E71" w:rsidP="00261E71">
      <w:pPr>
        <w:pStyle w:val="ListParagraph"/>
        <w:spacing w:line="240" w:lineRule="auto"/>
        <w:ind w:left="2161" w:right="40" w:firstLine="0"/>
      </w:pPr>
    </w:p>
    <w:p w14:paraId="1AE97E24" w14:textId="1FCEFED4" w:rsidR="00DF4ECD" w:rsidRPr="00627EFF" w:rsidRDefault="00DF4ECD" w:rsidP="00527A5C">
      <w:pPr>
        <w:pStyle w:val="ListParagraph"/>
        <w:numPr>
          <w:ilvl w:val="0"/>
          <w:numId w:val="14"/>
        </w:numPr>
        <w:spacing w:line="240" w:lineRule="auto"/>
        <w:ind w:right="40"/>
      </w:pPr>
      <w:r>
        <w:t xml:space="preserve">Se utiliza un acuerdo de cooperación de proyecto para organizaciones no gubernamentales o de la sociedad civil que actúen como asociados en la </w:t>
      </w:r>
      <w:r w:rsidR="7EEA5F96">
        <w:t xml:space="preserve">implementación </w:t>
      </w:r>
      <w:r>
        <w:t xml:space="preserve">/organismo de ejecución para un proyecto financiado por el PNUD.  </w:t>
      </w:r>
    </w:p>
    <w:p w14:paraId="0A98F1D0" w14:textId="77777777" w:rsidR="00261E71" w:rsidRPr="00627EFF" w:rsidRDefault="00261E71" w:rsidP="00261E71">
      <w:pPr>
        <w:pStyle w:val="ListParagraph"/>
        <w:spacing w:line="240" w:lineRule="auto"/>
        <w:ind w:left="2161" w:right="40" w:firstLine="0"/>
      </w:pPr>
    </w:p>
    <w:p w14:paraId="28817E06" w14:textId="451F36F0" w:rsidR="00261E71" w:rsidRPr="00627EFF" w:rsidRDefault="00DF4ECD" w:rsidP="00527A5C">
      <w:pPr>
        <w:pStyle w:val="ListParagraph"/>
        <w:numPr>
          <w:ilvl w:val="0"/>
          <w:numId w:val="14"/>
        </w:numPr>
        <w:spacing w:line="240" w:lineRule="auto"/>
        <w:ind w:right="40"/>
      </w:pPr>
      <w:r>
        <w:t xml:space="preserve">Los acuerdos de subvención </w:t>
      </w:r>
      <w:r w:rsidR="3B5A0D38">
        <w:t>(</w:t>
      </w:r>
      <w:proofErr w:type="spellStart"/>
      <w:r w:rsidR="3B5A0D38">
        <w:t>Grants</w:t>
      </w:r>
      <w:proofErr w:type="spellEnd"/>
      <w:r w:rsidR="3B5A0D38">
        <w:t xml:space="preserve"> </w:t>
      </w:r>
      <w:proofErr w:type="spellStart"/>
      <w:r w:rsidR="3B5A0D38">
        <w:t>agreements</w:t>
      </w:r>
      <w:proofErr w:type="spellEnd"/>
      <w:r w:rsidR="3B5A0D38">
        <w:t xml:space="preserve">) </w:t>
      </w:r>
      <w:r>
        <w:t xml:space="preserve">para actividades relacionadas y no relacionadas con créditos se realizan para proveer fondos de subvención a organizaciones no gubernamentales y de la sociedad civil. </w:t>
      </w:r>
    </w:p>
    <w:p w14:paraId="58E55875" w14:textId="77777777" w:rsidR="0032362B" w:rsidRPr="00627EFF" w:rsidRDefault="0032362B" w:rsidP="0032362B">
      <w:pPr>
        <w:pStyle w:val="ListParagraph"/>
        <w:ind w:left="2161" w:right="40" w:firstLine="0"/>
      </w:pPr>
    </w:p>
    <w:p w14:paraId="717F716B" w14:textId="77777777" w:rsidR="00DF4ECD" w:rsidRPr="00627EFF" w:rsidRDefault="00DF4ECD" w:rsidP="00527A5C">
      <w:pPr>
        <w:pStyle w:val="ListParagraph"/>
        <w:keepNext/>
        <w:keepLines/>
        <w:numPr>
          <w:ilvl w:val="1"/>
          <w:numId w:val="4"/>
        </w:numPr>
        <w:spacing w:after="0"/>
        <w:outlineLvl w:val="1"/>
        <w:rPr>
          <w:rFonts w:asciiTheme="minorHAnsi" w:hAnsiTheme="minorHAnsi"/>
          <w:u w:color="000000"/>
        </w:rPr>
      </w:pPr>
      <w:r>
        <w:rPr>
          <w:rFonts w:asciiTheme="minorHAnsi" w:hAnsiTheme="minorHAnsi"/>
          <w:u w:color="000000"/>
        </w:rPr>
        <w:t xml:space="preserve">Instrumentos de Financiación </w:t>
      </w:r>
    </w:p>
    <w:p w14:paraId="44E4DA71" w14:textId="1E309DE2" w:rsidR="00261E71" w:rsidRPr="00EA13C0" w:rsidRDefault="00DF4ECD" w:rsidP="00A366EA">
      <w:pPr>
        <w:numPr>
          <w:ilvl w:val="0"/>
          <w:numId w:val="3"/>
        </w:numPr>
        <w:spacing w:after="32" w:line="249" w:lineRule="auto"/>
        <w:ind w:right="40" w:hanging="361"/>
        <w:jc w:val="both"/>
        <w:rPr>
          <w:rFonts w:eastAsia="Calibri" w:cs="Calibri"/>
          <w:color w:val="000000"/>
        </w:rPr>
      </w:pPr>
      <w:r w:rsidRPr="00EA13C0">
        <w:rPr>
          <w:color w:val="000000" w:themeColor="text1"/>
        </w:rPr>
        <w:t xml:space="preserve">Los </w:t>
      </w:r>
      <w:hyperlink r:id="rId16" w:history="1">
        <w:r w:rsidRPr="00BC3BF6">
          <w:rPr>
            <w:rStyle w:val="Hyperlink"/>
          </w:rPr>
          <w:t xml:space="preserve">acuerdos de participación </w:t>
        </w:r>
        <w:r w:rsidRPr="00BC3BF6">
          <w:rPr>
            <w:rStyle w:val="Hyperlink"/>
          </w:rPr>
          <w:t>e</w:t>
        </w:r>
        <w:r w:rsidRPr="00BC3BF6">
          <w:rPr>
            <w:rStyle w:val="Hyperlink"/>
          </w:rPr>
          <w:t>n los gastos</w:t>
        </w:r>
      </w:hyperlink>
      <w:r w:rsidRPr="00EA13C0">
        <w:rPr>
          <w:color w:val="000000" w:themeColor="text1"/>
        </w:rPr>
        <w:t xml:space="preserve"> </w:t>
      </w:r>
      <w:r w:rsidR="22C41BA3" w:rsidRPr="00EA13C0">
        <w:rPr>
          <w:color w:val="000000" w:themeColor="text1"/>
        </w:rPr>
        <w:t>(</w:t>
      </w:r>
      <w:proofErr w:type="spellStart"/>
      <w:r w:rsidR="22C41BA3" w:rsidRPr="00EA13C0">
        <w:rPr>
          <w:color w:val="000000" w:themeColor="text1"/>
        </w:rPr>
        <w:t>Cost-sharing</w:t>
      </w:r>
      <w:proofErr w:type="spellEnd"/>
      <w:r w:rsidR="22C41BA3" w:rsidRPr="00EA13C0">
        <w:rPr>
          <w:color w:val="000000" w:themeColor="text1"/>
        </w:rPr>
        <w:t xml:space="preserve"> </w:t>
      </w:r>
      <w:proofErr w:type="spellStart"/>
      <w:r w:rsidR="22C41BA3" w:rsidRPr="00EA13C0">
        <w:rPr>
          <w:color w:val="000000" w:themeColor="text1"/>
        </w:rPr>
        <w:t>agreements</w:t>
      </w:r>
      <w:proofErr w:type="spellEnd"/>
      <w:r w:rsidR="22C41BA3" w:rsidRPr="00EA13C0">
        <w:rPr>
          <w:color w:val="000000" w:themeColor="text1"/>
        </w:rPr>
        <w:t xml:space="preserve">) </w:t>
      </w:r>
      <w:r w:rsidRPr="00EA13C0">
        <w:rPr>
          <w:color w:val="000000" w:themeColor="text1"/>
        </w:rPr>
        <w:t xml:space="preserve">son instrumentos de financiación de asociados donantes que estipulan condiciones para la recepción, la </w:t>
      </w:r>
      <w:r w:rsidRPr="00EA13C0">
        <w:rPr>
          <w:color w:val="000000" w:themeColor="text1"/>
        </w:rPr>
        <w:lastRenderedPageBreak/>
        <w:t xml:space="preserve">administración, el uso y la presentación de informes de recursos para actividades específicas del PNUD. </w:t>
      </w:r>
      <w:r>
        <w:t>El PNUD tiene</w:t>
      </w:r>
      <w:r w:rsidRPr="00EA13C0">
        <w:rPr>
          <w:color w:val="000000" w:themeColor="text1"/>
        </w:rPr>
        <w:t xml:space="preserve"> </w:t>
      </w:r>
      <w:r w:rsidRPr="00575C83">
        <w:t>plantillas de acuerdos específic</w:t>
      </w:r>
      <w:r w:rsidR="00C85E2E" w:rsidRPr="00575C83">
        <w:t>o</w:t>
      </w:r>
      <w:r w:rsidRPr="00575C83">
        <w:t>s</w:t>
      </w:r>
      <w:r w:rsidRPr="00EA13C0">
        <w:rPr>
          <w:color w:val="000000" w:themeColor="text1"/>
        </w:rPr>
        <w:t xml:space="preserve"> para Gobiernos, entidades de las Naciones Unidas, el sector privado, organizaciones no gubernamentales y de la sociedad civil, y fundaciones.</w:t>
      </w:r>
      <w:r w:rsidR="00BC3BF6" w:rsidRPr="00EA13C0">
        <w:rPr>
          <w:color w:val="000000" w:themeColor="text1"/>
        </w:rPr>
        <w:t xml:space="preserve"> El PNUD también ha concertado </w:t>
      </w:r>
      <w:hyperlink r:id="rId17" w:history="1">
        <w:r w:rsidR="00BC3BF6" w:rsidRPr="00A14E04">
          <w:t>plantillas</w:t>
        </w:r>
        <w:r w:rsidR="00C85E2E">
          <w:t xml:space="preserve"> </w:t>
        </w:r>
        <w:r w:rsidR="00C85E2E">
          <w:rPr>
            <w:rStyle w:val="Hyperlink"/>
          </w:rPr>
          <w:t>es</w:t>
        </w:r>
        <w:r w:rsidR="00BC3BF6" w:rsidRPr="00BF173C">
          <w:rPr>
            <w:rStyle w:val="Hyperlink"/>
          </w:rPr>
          <w:t>pecíficas</w:t>
        </w:r>
      </w:hyperlink>
      <w:r w:rsidR="00BC3BF6" w:rsidRPr="00EA13C0">
        <w:rPr>
          <w:color w:val="000000" w:themeColor="text1"/>
        </w:rPr>
        <w:t xml:space="preserve"> con los principales asociados en la financiación.</w:t>
      </w:r>
    </w:p>
    <w:p w14:paraId="541C77C0" w14:textId="77777777" w:rsidR="00EA13C0" w:rsidRPr="00EA13C0" w:rsidRDefault="00EA13C0" w:rsidP="00EA13C0">
      <w:pPr>
        <w:spacing w:after="32" w:line="249" w:lineRule="auto"/>
        <w:ind w:left="2162" w:right="40"/>
        <w:jc w:val="both"/>
        <w:rPr>
          <w:rFonts w:eastAsia="Calibri" w:cs="Calibri"/>
          <w:color w:val="000000"/>
        </w:rPr>
      </w:pPr>
    </w:p>
    <w:p w14:paraId="12E4129D" w14:textId="5D2CCF1D" w:rsidR="00185E43" w:rsidRPr="00BF173C" w:rsidRDefault="00DF4ECD" w:rsidP="00185E43">
      <w:pPr>
        <w:numPr>
          <w:ilvl w:val="0"/>
          <w:numId w:val="3"/>
        </w:numPr>
        <w:spacing w:after="32" w:line="249" w:lineRule="auto"/>
        <w:ind w:right="40" w:hanging="361"/>
        <w:jc w:val="both"/>
        <w:rPr>
          <w:rFonts w:eastAsia="Calibri" w:cs="Calibri"/>
          <w:color w:val="000000"/>
        </w:rPr>
      </w:pPr>
      <w:r w:rsidRPr="00060CF4">
        <w:rPr>
          <w:color w:val="000000"/>
        </w:rPr>
        <w:t xml:space="preserve">Los acuerdos de </w:t>
      </w:r>
      <w:hyperlink r:id="rId18" w:history="1">
        <w:r w:rsidRPr="00060CF4">
          <w:rPr>
            <w:rStyle w:val="Hyperlink"/>
          </w:rPr>
          <w:t>fondos fiduciarios</w:t>
        </w:r>
      </w:hyperlink>
      <w:r w:rsidRPr="00060CF4">
        <w:rPr>
          <w:color w:val="000000"/>
        </w:rPr>
        <w:t xml:space="preserve"> establecen una entidad contable independiente mediante la cual el PNUD recibe contribuciones para financiar las actividades del programa. </w:t>
      </w:r>
    </w:p>
    <w:p w14:paraId="52AADD50" w14:textId="77777777" w:rsidR="00185E43" w:rsidRPr="00BF173C" w:rsidRDefault="00185E43" w:rsidP="00BF173C">
      <w:pPr>
        <w:pStyle w:val="ListParagraph"/>
      </w:pPr>
    </w:p>
    <w:p w14:paraId="61DEF119" w14:textId="31368048" w:rsidR="00185E43" w:rsidRPr="00A14E04" w:rsidRDefault="00185E43" w:rsidP="00BF173C">
      <w:pPr>
        <w:numPr>
          <w:ilvl w:val="0"/>
          <w:numId w:val="3"/>
        </w:numPr>
        <w:spacing w:after="32" w:line="249" w:lineRule="auto"/>
        <w:ind w:right="40" w:hanging="361"/>
        <w:jc w:val="both"/>
        <w:rPr>
          <w:rFonts w:eastAsia="Calibri" w:cs="Calibri"/>
          <w:color w:val="000000"/>
        </w:rPr>
      </w:pPr>
      <w:r w:rsidRPr="00BF173C">
        <w:rPr>
          <w:rFonts w:eastAsia="Calibri" w:cs="Calibri"/>
          <w:color w:val="000000"/>
        </w:rPr>
        <w:t xml:space="preserve">En caso de que se retrase la firma del acuerdo, el período de ejecución del proyecto deberá ajustarse en consecuencia para garantizar que la ejecución del proyecto comience </w:t>
      </w:r>
      <w:r w:rsidRPr="00BF173C">
        <w:rPr>
          <w:rFonts w:eastAsia="Calibri" w:cs="Calibri"/>
          <w:color w:val="000000"/>
          <w:u w:val="single"/>
        </w:rPr>
        <w:t>después</w:t>
      </w:r>
      <w:r w:rsidRPr="00060CF4">
        <w:rPr>
          <w:rFonts w:eastAsia="Calibri" w:cs="Calibri"/>
          <w:color w:val="000000"/>
        </w:rPr>
        <w:t xml:space="preserve"> de la fecha de la firma del acuerdo. En circunstancias excepcionales, como la respuesta a una crisis, el PNUD puede negociar con los asociados en la financiación para revertir los gastos incurridos a fin de cobrar al asociado en la financiación dentro del período de ejecución acordado.</w:t>
      </w:r>
    </w:p>
    <w:p w14:paraId="13B669FA" w14:textId="77777777" w:rsidR="00C52592" w:rsidRPr="00627EFF" w:rsidRDefault="00C52592" w:rsidP="00C52592">
      <w:pPr>
        <w:spacing w:after="32" w:line="249" w:lineRule="auto"/>
        <w:ind w:left="2162" w:right="40"/>
        <w:jc w:val="both"/>
        <w:rPr>
          <w:rFonts w:eastAsia="Calibri" w:cs="Calibri"/>
          <w:color w:val="000000"/>
        </w:rPr>
      </w:pPr>
    </w:p>
    <w:p w14:paraId="580C5810" w14:textId="783F2FEC" w:rsidR="00DF4ECD" w:rsidRPr="00627EFF" w:rsidRDefault="0044139B" w:rsidP="00527A5C">
      <w:pPr>
        <w:pStyle w:val="ListParagraph"/>
        <w:keepNext/>
        <w:keepLines/>
        <w:numPr>
          <w:ilvl w:val="1"/>
          <w:numId w:val="4"/>
        </w:numPr>
        <w:spacing w:after="0"/>
        <w:outlineLvl w:val="1"/>
        <w:rPr>
          <w:u w:val="single" w:color="000000"/>
        </w:rPr>
      </w:pPr>
      <w:r>
        <w:t xml:space="preserve"> </w:t>
      </w:r>
      <w:hyperlink r:id="rId19" w:history="1">
        <w:r w:rsidRPr="003A282C">
          <w:rPr>
            <w:rStyle w:val="Hyperlink"/>
          </w:rPr>
          <w:t>Política de Desafíos de Innovación</w:t>
        </w:r>
      </w:hyperlink>
    </w:p>
    <w:p w14:paraId="6C9B3926" w14:textId="77777777" w:rsidR="00DF4ECD" w:rsidRPr="00627EFF" w:rsidRDefault="00DF4ECD" w:rsidP="00527A5C">
      <w:pPr>
        <w:numPr>
          <w:ilvl w:val="0"/>
          <w:numId w:val="15"/>
        </w:numPr>
        <w:spacing w:after="32" w:line="249" w:lineRule="auto"/>
        <w:ind w:right="40" w:hanging="361"/>
        <w:jc w:val="both"/>
        <w:rPr>
          <w:rFonts w:eastAsia="Calibri" w:cs="Calibri"/>
          <w:color w:val="000000"/>
        </w:rPr>
      </w:pPr>
      <w:r>
        <w:rPr>
          <w:color w:val="000000"/>
        </w:rPr>
        <w:t>La política de desafío de innovación permite a las dependencias comerciales del PNUD otorgar premios de hasta USD 40 000 para soluciones innovadoras y efectivas.  La política ofrece oportunidades para estimular los mercados en busca de soluciones nuevas a problemas de desarrollo.  Los desafíos de innovación no son una forma alternativa de adquisición; son un proceso diseñado para llegar y motivar a los innovadores correctos para trabajar en un desafío de desarrollo.</w:t>
      </w:r>
    </w:p>
    <w:p w14:paraId="19EC50C2" w14:textId="77777777" w:rsidR="006568CE" w:rsidRPr="00627EFF" w:rsidRDefault="006568CE" w:rsidP="00B83C3D">
      <w:pPr>
        <w:spacing w:after="32" w:line="249" w:lineRule="auto"/>
        <w:ind w:left="1441" w:right="40"/>
        <w:jc w:val="both"/>
        <w:rPr>
          <w:rFonts w:eastAsia="Calibri" w:cs="Calibri"/>
          <w:color w:val="000000"/>
        </w:rPr>
      </w:pPr>
    </w:p>
    <w:p w14:paraId="19E2CFF6" w14:textId="77777777" w:rsidR="00DF4ECD" w:rsidRPr="00627EFF" w:rsidRDefault="00DF4ECD" w:rsidP="00527A5C">
      <w:pPr>
        <w:pStyle w:val="ListParagraph"/>
        <w:keepNext/>
        <w:keepLines/>
        <w:numPr>
          <w:ilvl w:val="1"/>
          <w:numId w:val="4"/>
        </w:numPr>
        <w:spacing w:after="0"/>
        <w:outlineLvl w:val="1"/>
        <w:rPr>
          <w:u w:val="single" w:color="000000"/>
        </w:rPr>
      </w:pPr>
      <w:r>
        <w:rPr>
          <w:u w:val="single" w:color="000000"/>
        </w:rPr>
        <w:t>Acuerdo de Servicios Administrativos</w:t>
      </w:r>
    </w:p>
    <w:p w14:paraId="2D50CDA9" w14:textId="6312DD49" w:rsidR="00DF4ECD" w:rsidRPr="00627EFF" w:rsidRDefault="00262F7B" w:rsidP="00527A5C">
      <w:pPr>
        <w:numPr>
          <w:ilvl w:val="0"/>
          <w:numId w:val="16"/>
        </w:numPr>
        <w:spacing w:after="32" w:line="249" w:lineRule="auto"/>
        <w:ind w:right="40" w:hanging="361"/>
        <w:jc w:val="both"/>
        <w:rPr>
          <w:rFonts w:eastAsia="Calibri" w:cs="Calibri"/>
          <w:color w:val="000000"/>
        </w:rPr>
      </w:pPr>
      <w:r w:rsidRPr="02044E61">
        <w:rPr>
          <w:color w:val="000000" w:themeColor="text1"/>
        </w:rPr>
        <w:t xml:space="preserve">Véanse las Políticas y Procedimientos de Operaciones y Programas (POPP) </w:t>
      </w:r>
      <w:r w:rsidR="50011B83" w:rsidRPr="02044E61">
        <w:rPr>
          <w:color w:val="000000" w:themeColor="text1"/>
        </w:rPr>
        <w:t>sobre</w:t>
      </w:r>
      <w:r w:rsidRPr="02044E61">
        <w:rPr>
          <w:color w:val="000000" w:themeColor="text1"/>
        </w:rPr>
        <w:t xml:space="preserve"> Recursos Financieros/Administración de Ingresos para el Acuerdo de Servicios Administrativos. </w:t>
      </w:r>
      <w:r>
        <w:br/>
      </w:r>
    </w:p>
    <w:p w14:paraId="0FEE9634" w14:textId="77777777" w:rsidR="00DF4ECD" w:rsidRPr="00627EFF" w:rsidRDefault="00DF4ECD" w:rsidP="00527A5C">
      <w:pPr>
        <w:pStyle w:val="ListParagraph"/>
        <w:keepNext/>
        <w:keepLines/>
        <w:numPr>
          <w:ilvl w:val="1"/>
          <w:numId w:val="4"/>
        </w:numPr>
        <w:spacing w:after="0"/>
        <w:outlineLvl w:val="1"/>
        <w:rPr>
          <w:u w:color="000000"/>
        </w:rPr>
      </w:pPr>
      <w:r>
        <w:rPr>
          <w:u w:val="single" w:color="000000"/>
        </w:rPr>
        <w:t>Servicios Administrativos y Otros Servicios de Apoyo a Entidades de la ONU</w:t>
      </w:r>
      <w:r>
        <w:t xml:space="preserve"> </w:t>
      </w:r>
    </w:p>
    <w:p w14:paraId="4F04F925" w14:textId="77777777" w:rsidR="00DF4ECD" w:rsidRPr="00627EFF" w:rsidRDefault="00DF4ECD" w:rsidP="00527A5C">
      <w:pPr>
        <w:numPr>
          <w:ilvl w:val="0"/>
          <w:numId w:val="17"/>
        </w:numPr>
        <w:spacing w:after="32" w:line="249" w:lineRule="auto"/>
        <w:ind w:right="40" w:hanging="361"/>
        <w:jc w:val="both"/>
        <w:rPr>
          <w:rFonts w:eastAsia="Calibri" w:cs="Calibri"/>
          <w:color w:val="000000"/>
        </w:rPr>
      </w:pPr>
      <w:r>
        <w:rPr>
          <w:color w:val="000000"/>
        </w:rPr>
        <w:t xml:space="preserve">Los acuerdos de prestación de servicios establecen las condiciones para la provisión por parte del PNUD de operaciones/servicios específicos y limitados a otras entidades de las Naciones Unidas. </w:t>
      </w:r>
    </w:p>
    <w:p w14:paraId="0CD6D962" w14:textId="77777777" w:rsidR="00FD3132" w:rsidRPr="00627EFF" w:rsidRDefault="00FD3132" w:rsidP="00FD3132">
      <w:pPr>
        <w:spacing w:after="32" w:line="249" w:lineRule="auto"/>
        <w:ind w:left="2162" w:right="40"/>
        <w:jc w:val="both"/>
        <w:rPr>
          <w:rFonts w:eastAsia="Calibri" w:cs="Calibri"/>
          <w:color w:val="000000"/>
        </w:rPr>
      </w:pPr>
    </w:p>
    <w:p w14:paraId="295E4F62" w14:textId="110CCE37" w:rsidR="006B28FF" w:rsidRPr="00627EFF" w:rsidRDefault="006B28FF" w:rsidP="00527A5C">
      <w:pPr>
        <w:numPr>
          <w:ilvl w:val="0"/>
          <w:numId w:val="17"/>
        </w:numPr>
        <w:spacing w:after="32" w:line="249" w:lineRule="auto"/>
        <w:ind w:right="40" w:hanging="361"/>
        <w:jc w:val="both"/>
        <w:rPr>
          <w:rFonts w:eastAsia="Calibri" w:cs="Calibri"/>
          <w:color w:val="000000"/>
        </w:rPr>
      </w:pPr>
      <w:r>
        <w:rPr>
          <w:color w:val="000000"/>
        </w:rPr>
        <w:t xml:space="preserve">Para obtener información adicional, véase </w:t>
      </w:r>
      <w:hyperlink r:id="rId20" w:history="1">
        <w:r w:rsidRPr="000C5481">
          <w:rPr>
            <w:rStyle w:val="Hyperlink"/>
          </w:rPr>
          <w:t>Gestión de Provisión de Servicios a Otros Organismos de la ONU</w:t>
        </w:r>
      </w:hyperlink>
    </w:p>
    <w:p w14:paraId="221820B8" w14:textId="77777777" w:rsidR="00DF4ECD" w:rsidRPr="00627EFF" w:rsidRDefault="00DF4ECD" w:rsidP="00B36788">
      <w:pPr>
        <w:spacing w:after="32" w:line="249" w:lineRule="auto"/>
        <w:ind w:right="40"/>
        <w:jc w:val="both"/>
        <w:rPr>
          <w:rFonts w:eastAsia="Calibri" w:cs="Calibri"/>
          <w:color w:val="000000"/>
          <w:u w:val="single"/>
        </w:rPr>
      </w:pPr>
      <w:r>
        <w:rPr>
          <w:color w:val="000000"/>
          <w:u w:val="single"/>
        </w:rPr>
        <w:t xml:space="preserve">  </w:t>
      </w:r>
    </w:p>
    <w:p w14:paraId="12ABFC94" w14:textId="77777777" w:rsidR="00C52592" w:rsidRPr="00627EFF" w:rsidRDefault="00DF4ECD" w:rsidP="00527A5C">
      <w:pPr>
        <w:pStyle w:val="ListParagraph"/>
        <w:numPr>
          <w:ilvl w:val="0"/>
          <w:numId w:val="4"/>
        </w:numPr>
        <w:spacing w:after="0"/>
        <w:ind w:right="40"/>
      </w:pPr>
      <w:r>
        <w:t xml:space="preserve">Los acuerdos de asociación no se deben utilizar para adquisición. Para las acciones de adquisición, véase la sección de Adquisición de LAS POPP. </w:t>
      </w:r>
    </w:p>
    <w:p w14:paraId="6B05630C" w14:textId="77777777" w:rsidR="00C52592" w:rsidRPr="00627EFF" w:rsidRDefault="00C52592" w:rsidP="00B36788">
      <w:pPr>
        <w:spacing w:after="0"/>
        <w:ind w:left="-5" w:hanging="10"/>
        <w:jc w:val="both"/>
      </w:pPr>
    </w:p>
    <w:p w14:paraId="012B69C4" w14:textId="3821ED51" w:rsidR="006961E5" w:rsidRPr="001F214B" w:rsidRDefault="00230579" w:rsidP="006961E5">
      <w:pPr>
        <w:spacing w:after="0"/>
        <w:ind w:left="-5" w:hanging="10"/>
        <w:jc w:val="both"/>
        <w:rPr>
          <w:rFonts w:eastAsia="Calibri" w:cs="Calibri"/>
          <w:b/>
          <w:bCs/>
        </w:rPr>
      </w:pPr>
      <w:r>
        <w:rPr>
          <w:b/>
        </w:rPr>
        <w:t>Aprobación de Asociaciones</w:t>
      </w:r>
    </w:p>
    <w:p w14:paraId="6B69AF2D" w14:textId="77777777" w:rsidR="00230579" w:rsidRDefault="00230579" w:rsidP="001F214B">
      <w:pPr>
        <w:spacing w:after="0"/>
        <w:ind w:left="360" w:right="40"/>
      </w:pPr>
    </w:p>
    <w:p w14:paraId="590E9949" w14:textId="18AD41B4" w:rsidR="00230579" w:rsidRPr="00871FEF" w:rsidRDefault="00230579" w:rsidP="001F214B">
      <w:pPr>
        <w:pStyle w:val="ListParagraph"/>
        <w:numPr>
          <w:ilvl w:val="0"/>
          <w:numId w:val="4"/>
        </w:numPr>
        <w:spacing w:after="0"/>
        <w:ind w:right="40"/>
      </w:pPr>
      <w:r>
        <w:t xml:space="preserve">Las asociaciones se deben aprobar en línea con la Política de Delegación de Autoridades de la manera siguiente: </w:t>
      </w:r>
    </w:p>
    <w:p w14:paraId="781C6A83" w14:textId="77777777" w:rsidR="00AF0CEC" w:rsidRDefault="00AF0CEC" w:rsidP="001F214B">
      <w:pPr>
        <w:spacing w:after="0"/>
        <w:ind w:left="360" w:right="40"/>
      </w:pPr>
    </w:p>
    <w:tbl>
      <w:tblPr>
        <w:tblW w:w="0" w:type="auto"/>
        <w:tblInd w:w="720" w:type="dxa"/>
        <w:tblCellMar>
          <w:left w:w="0" w:type="dxa"/>
          <w:right w:w="0" w:type="dxa"/>
        </w:tblCellMar>
        <w:tblLook w:val="04A0" w:firstRow="1" w:lastRow="0" w:firstColumn="1" w:lastColumn="0" w:noHBand="0" w:noVBand="1"/>
      </w:tblPr>
      <w:tblGrid>
        <w:gridCol w:w="3114"/>
        <w:gridCol w:w="4704"/>
      </w:tblGrid>
      <w:tr w:rsidR="00AF0CEC" w:rsidRPr="00AF0CEC" w14:paraId="2DD53359" w14:textId="77777777" w:rsidTr="001F214B">
        <w:tc>
          <w:tcPr>
            <w:tcW w:w="311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D9E2C9C" w14:textId="77777777" w:rsidR="00AF0CEC" w:rsidRPr="00AF0CEC" w:rsidRDefault="00AF0CEC" w:rsidP="00AF0CEC">
            <w:pPr>
              <w:spacing w:after="0" w:line="240" w:lineRule="auto"/>
              <w:rPr>
                <w:rFonts w:ascii="Calibri" w:hAnsi="Calibri" w:cs="Times New Roman"/>
                <w:sz w:val="17"/>
                <w:szCs w:val="17"/>
              </w:rPr>
            </w:pPr>
            <w:r>
              <w:rPr>
                <w:rFonts w:ascii="Calibri" w:hAnsi="Calibri"/>
                <w:b/>
                <w:sz w:val="17"/>
              </w:rPr>
              <w:t>Naturaleza de la Asociación</w:t>
            </w:r>
          </w:p>
        </w:tc>
        <w:tc>
          <w:tcPr>
            <w:tcW w:w="4704" w:type="dxa"/>
            <w:tcBorders>
              <w:top w:val="single" w:sz="8"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58221039" w14:textId="77777777" w:rsidR="00AF0CEC" w:rsidRPr="00AF0CEC" w:rsidRDefault="00AF0CEC" w:rsidP="00AF0CEC">
            <w:pPr>
              <w:spacing w:after="0" w:line="240" w:lineRule="auto"/>
              <w:rPr>
                <w:rFonts w:ascii="Calibri" w:hAnsi="Calibri" w:cs="Times New Roman"/>
                <w:sz w:val="17"/>
                <w:szCs w:val="17"/>
              </w:rPr>
            </w:pPr>
            <w:r>
              <w:rPr>
                <w:rFonts w:ascii="Calibri" w:hAnsi="Calibri"/>
                <w:b/>
                <w:sz w:val="17"/>
              </w:rPr>
              <w:t>Autoridad de Aprobación y de firma</w:t>
            </w:r>
          </w:p>
        </w:tc>
      </w:tr>
      <w:tr w:rsidR="00AF0CEC" w:rsidRPr="00AF0CEC" w14:paraId="77039F16"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71FB299" w14:textId="77777777" w:rsidR="00AF0CEC" w:rsidRPr="00AF0CEC" w:rsidRDefault="00AF0CEC" w:rsidP="00AF0CEC">
            <w:pPr>
              <w:spacing w:after="0" w:line="240" w:lineRule="auto"/>
              <w:rPr>
                <w:rFonts w:ascii="Calibri" w:hAnsi="Calibri" w:cs="Times New Roman"/>
                <w:sz w:val="17"/>
                <w:szCs w:val="17"/>
              </w:rPr>
            </w:pPr>
            <w:r>
              <w:rPr>
                <w:rFonts w:ascii="Calibri" w:hAnsi="Calibri"/>
                <w:sz w:val="17"/>
              </w:rPr>
              <w:t>Asociaciones Globales</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46138C8C" w14:textId="77777777" w:rsidR="00AF0CEC" w:rsidRPr="00AF0CEC" w:rsidRDefault="00AF0CEC" w:rsidP="00AF0CEC">
            <w:pPr>
              <w:spacing w:after="0" w:line="240" w:lineRule="auto"/>
              <w:rPr>
                <w:rFonts w:ascii="Calibri" w:hAnsi="Calibri" w:cs="Times New Roman"/>
                <w:sz w:val="17"/>
                <w:szCs w:val="17"/>
              </w:rPr>
            </w:pPr>
            <w:r>
              <w:rPr>
                <w:rFonts w:ascii="Calibri" w:hAnsi="Calibri"/>
                <w:sz w:val="17"/>
              </w:rPr>
              <w:t>Administradora</w:t>
            </w:r>
          </w:p>
        </w:tc>
      </w:tr>
      <w:tr w:rsidR="00AF0CEC" w:rsidRPr="00AF0CEC" w14:paraId="0BC9C752"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0FB1317" w14:textId="77777777" w:rsidR="00AF0CEC" w:rsidRPr="00AF0CEC" w:rsidRDefault="00AF0CEC" w:rsidP="00AF0CEC">
            <w:pPr>
              <w:spacing w:after="0" w:line="240" w:lineRule="auto"/>
              <w:rPr>
                <w:rFonts w:ascii="Calibri" w:hAnsi="Calibri" w:cs="Times New Roman"/>
                <w:sz w:val="17"/>
                <w:szCs w:val="17"/>
              </w:rPr>
            </w:pPr>
            <w:r>
              <w:rPr>
                <w:rFonts w:ascii="Calibri" w:hAnsi="Calibri"/>
                <w:sz w:val="17"/>
              </w:rPr>
              <w:t>Asociaciones Regionales</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1B183C30" w14:textId="77777777" w:rsidR="00AF0CEC" w:rsidRPr="00AF0CEC" w:rsidRDefault="00AF0CEC" w:rsidP="00AF0CEC">
            <w:pPr>
              <w:spacing w:after="0" w:line="240" w:lineRule="auto"/>
              <w:rPr>
                <w:rFonts w:ascii="Calibri" w:hAnsi="Calibri" w:cs="Times New Roman"/>
                <w:sz w:val="17"/>
                <w:szCs w:val="17"/>
              </w:rPr>
            </w:pPr>
            <w:r>
              <w:rPr>
                <w:rFonts w:ascii="Calibri" w:hAnsi="Calibri"/>
                <w:sz w:val="17"/>
              </w:rPr>
              <w:t>Directores de Direcciones Regionales</w:t>
            </w:r>
          </w:p>
        </w:tc>
      </w:tr>
      <w:tr w:rsidR="00AF0CEC" w:rsidRPr="00AF0CEC" w14:paraId="46542CCC"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6F04C03" w14:textId="77777777" w:rsidR="00AF0CEC" w:rsidRPr="00AF0CEC" w:rsidRDefault="00AF0CEC" w:rsidP="00AF0CEC">
            <w:pPr>
              <w:spacing w:after="0" w:line="240" w:lineRule="auto"/>
              <w:rPr>
                <w:rFonts w:ascii="Calibri" w:hAnsi="Calibri" w:cs="Times New Roman"/>
                <w:sz w:val="17"/>
                <w:szCs w:val="17"/>
              </w:rPr>
            </w:pPr>
            <w:r>
              <w:rPr>
                <w:rFonts w:ascii="Calibri" w:hAnsi="Calibri"/>
                <w:sz w:val="17"/>
              </w:rPr>
              <w:t>Asociaciones Temáticas</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5BA0E3E8" w14:textId="77777777" w:rsidR="00AF0CEC" w:rsidRPr="00AF0CEC" w:rsidRDefault="00AF0CEC" w:rsidP="00AF0CEC">
            <w:pPr>
              <w:spacing w:after="0" w:line="240" w:lineRule="auto"/>
              <w:rPr>
                <w:rFonts w:ascii="Calibri" w:hAnsi="Calibri" w:cs="Times New Roman"/>
                <w:sz w:val="17"/>
                <w:szCs w:val="17"/>
              </w:rPr>
            </w:pPr>
            <w:r>
              <w:rPr>
                <w:rFonts w:ascii="Calibri" w:hAnsi="Calibri"/>
                <w:sz w:val="17"/>
              </w:rPr>
              <w:t>Director, Dirección de Políticas y de Apoyo de Programas (DPAP)</w:t>
            </w:r>
          </w:p>
        </w:tc>
      </w:tr>
    </w:tbl>
    <w:p w14:paraId="3DB77D91" w14:textId="77777777" w:rsidR="00AF0CEC" w:rsidRPr="00230579" w:rsidRDefault="00AF0CEC" w:rsidP="001F214B">
      <w:pPr>
        <w:spacing w:after="0"/>
        <w:ind w:left="360" w:right="40"/>
      </w:pPr>
    </w:p>
    <w:p w14:paraId="1FB46400" w14:textId="77777777" w:rsidR="006961E5" w:rsidRDefault="006961E5" w:rsidP="00B36788">
      <w:pPr>
        <w:spacing w:after="0"/>
        <w:ind w:left="-5" w:hanging="10"/>
        <w:jc w:val="both"/>
      </w:pPr>
    </w:p>
    <w:p w14:paraId="48B5C6C9" w14:textId="77777777" w:rsidR="00DF4ECD" w:rsidRPr="00627EFF" w:rsidRDefault="00B0138E" w:rsidP="00B36788">
      <w:pPr>
        <w:spacing w:after="0"/>
        <w:ind w:left="-5" w:hanging="10"/>
        <w:jc w:val="both"/>
        <w:rPr>
          <w:rFonts w:eastAsia="Calibri" w:cs="Calibri"/>
        </w:rPr>
      </w:pPr>
      <w:r>
        <w:rPr>
          <w:b/>
        </w:rPr>
        <w:t xml:space="preserve">Supervisión de Asociaciones </w:t>
      </w:r>
    </w:p>
    <w:p w14:paraId="0097D794" w14:textId="77777777" w:rsidR="00DF4ECD" w:rsidRPr="00627EFF" w:rsidRDefault="00DF4ECD" w:rsidP="00C52592">
      <w:pPr>
        <w:spacing w:after="0"/>
        <w:jc w:val="both"/>
        <w:rPr>
          <w:rFonts w:eastAsia="Calibri" w:cs="Calibri"/>
          <w:color w:val="000000"/>
        </w:rPr>
      </w:pPr>
      <w:r>
        <w:rPr>
          <w:color w:val="000000"/>
        </w:rPr>
        <w:t xml:space="preserve">  </w:t>
      </w:r>
    </w:p>
    <w:p w14:paraId="5C35F1FA" w14:textId="448CF30E" w:rsidR="00DF4ECD" w:rsidRPr="00871FEF" w:rsidRDefault="00DF4ECD" w:rsidP="001F214B">
      <w:pPr>
        <w:pStyle w:val="ListParagraph"/>
        <w:numPr>
          <w:ilvl w:val="0"/>
          <w:numId w:val="4"/>
        </w:numPr>
        <w:spacing w:after="0"/>
        <w:ind w:right="40"/>
      </w:pPr>
      <w:r>
        <w:t xml:space="preserve">El objetivo de la supervisión de las asociaciones es aprender cómo la aplicación mejora el desempeño de cada asociado, supervisar y gestionar riesgos, y realizar las actividades de corrección para asegurar que la asociación logre los resultados esperados. </w:t>
      </w:r>
    </w:p>
    <w:p w14:paraId="1C90D9EB" w14:textId="77777777" w:rsidR="00DF4ECD" w:rsidRPr="00627EFF" w:rsidRDefault="00DF4ECD" w:rsidP="00871FEF">
      <w:pPr>
        <w:spacing w:after="0" w:line="249" w:lineRule="auto"/>
        <w:ind w:left="720" w:right="40"/>
        <w:contextualSpacing/>
        <w:jc w:val="both"/>
        <w:rPr>
          <w:rFonts w:eastAsia="Calibri" w:cs="Calibri"/>
          <w:color w:val="000000"/>
        </w:rPr>
      </w:pPr>
    </w:p>
    <w:p w14:paraId="7C04BFFE" w14:textId="0FD6E593" w:rsidR="00DF4ECD" w:rsidRPr="001F214B" w:rsidRDefault="00DF4ECD" w:rsidP="001F214B">
      <w:pPr>
        <w:pStyle w:val="ListParagraph"/>
        <w:numPr>
          <w:ilvl w:val="0"/>
          <w:numId w:val="4"/>
        </w:numPr>
      </w:pPr>
      <w:r>
        <w:t xml:space="preserve">Supervisar la implementación de los acuerdos de asociación es responsabilidad de la dirección/dependencia designada. La supervisión incluye la revisión periódica de la efectividad del acuerdo de asociación, la adherencia a un calendario de revisión mínimo (anual) y el comienzo de otras revisiones programadas o especiales. Todas las revisiones deben incluir aportes de oficinas en el país/centros regionales del PNUD seleccionados y de otros asociados relevantes. </w:t>
      </w:r>
    </w:p>
    <w:p w14:paraId="5D46793E" w14:textId="77777777" w:rsidR="00DF4ECD" w:rsidRPr="00627EFF" w:rsidRDefault="00DF4ECD" w:rsidP="00871FEF">
      <w:pPr>
        <w:spacing w:after="0"/>
        <w:jc w:val="both"/>
        <w:rPr>
          <w:rFonts w:eastAsia="Calibri" w:cs="Calibri"/>
          <w:color w:val="000000"/>
        </w:rPr>
      </w:pPr>
      <w:r>
        <w:rPr>
          <w:color w:val="000000"/>
        </w:rPr>
        <w:t xml:space="preserve">  </w:t>
      </w:r>
    </w:p>
    <w:p w14:paraId="73A63708" w14:textId="4F56A7EA" w:rsidR="00DF4ECD" w:rsidRPr="001F214B" w:rsidRDefault="00DF4ECD" w:rsidP="001F214B">
      <w:pPr>
        <w:pStyle w:val="ListParagraph"/>
        <w:numPr>
          <w:ilvl w:val="0"/>
          <w:numId w:val="4"/>
        </w:numPr>
        <w:spacing w:after="0"/>
        <w:ind w:right="40"/>
      </w:pPr>
      <w:r>
        <w:t>En cualquier momento, si la dirección/dependencia o el asociado identifican la necesidad de una revisión del instrumento de asociación, la Dependencia Comercial del PNUD iniciadora debe realizar las revisiones apropiadas con los mismos procedimientos que se utilizan para establecer un instrumento nuevo.</w:t>
      </w:r>
    </w:p>
    <w:p w14:paraId="4A9A233E" w14:textId="77777777" w:rsidR="00DF4ECD" w:rsidRPr="00627EFF" w:rsidRDefault="00DF4ECD" w:rsidP="00871FEF">
      <w:pPr>
        <w:spacing w:after="0"/>
        <w:jc w:val="both"/>
        <w:rPr>
          <w:rFonts w:eastAsia="Calibri" w:cs="Calibri"/>
          <w:color w:val="000000"/>
        </w:rPr>
      </w:pPr>
      <w:r>
        <w:rPr>
          <w:b/>
          <w:color w:val="000000"/>
        </w:rPr>
        <w:t xml:space="preserve">  </w:t>
      </w:r>
    </w:p>
    <w:p w14:paraId="1646ECC0" w14:textId="77777777" w:rsidR="00C52592" w:rsidRPr="00627EFF" w:rsidRDefault="00B0138E" w:rsidP="001F214B">
      <w:pPr>
        <w:spacing w:after="0"/>
        <w:ind w:left="-15"/>
        <w:jc w:val="both"/>
        <w:rPr>
          <w:rFonts w:eastAsia="Calibri" w:cs="Calibri"/>
          <w:b/>
          <w:color w:val="000000"/>
        </w:rPr>
      </w:pPr>
      <w:r>
        <w:rPr>
          <w:b/>
          <w:color w:val="000000"/>
        </w:rPr>
        <w:t xml:space="preserve">Presentación de Informes </w:t>
      </w:r>
    </w:p>
    <w:p w14:paraId="39F53274" w14:textId="77777777" w:rsidR="00DF4ECD" w:rsidRPr="00627EFF" w:rsidRDefault="00B0138E" w:rsidP="001F214B">
      <w:pPr>
        <w:spacing w:after="0"/>
        <w:ind w:left="-15"/>
        <w:jc w:val="both"/>
        <w:rPr>
          <w:rFonts w:eastAsia="Calibri" w:cs="Calibri"/>
          <w:b/>
          <w:color w:val="000000"/>
        </w:rPr>
      </w:pPr>
      <w:r>
        <w:rPr>
          <w:b/>
          <w:color w:val="000000"/>
        </w:rPr>
        <w:t xml:space="preserve"> </w:t>
      </w:r>
      <w:r>
        <w:tab/>
      </w:r>
    </w:p>
    <w:p w14:paraId="0E9D6888" w14:textId="4B9296FD" w:rsidR="00DF4ECD" w:rsidRPr="00871FEF" w:rsidRDefault="00DF4ECD" w:rsidP="001F214B">
      <w:pPr>
        <w:pStyle w:val="ListParagraph"/>
        <w:numPr>
          <w:ilvl w:val="0"/>
          <w:numId w:val="4"/>
        </w:numPr>
        <w:spacing w:after="0"/>
        <w:ind w:right="40"/>
      </w:pPr>
      <w:r>
        <w:t>El progreso y los resultados de la asociación se deben registrar con base en los calendarios y en los períodos de presentación de informes acordados.  Se deben implementar el informe sobre la marcha de los proyectos disponible en el Resumen Ejecutivo de Atlas y el Espacio de Proyecto del Sistema de Planificación Corporativa. La presentación de informes de los donantes debe seguir la misma narrativa y orientación financiera para la presentación de informes de donantes.</w:t>
      </w:r>
    </w:p>
    <w:p w14:paraId="47BFDB75" w14:textId="77777777" w:rsidR="00C90B62" w:rsidRPr="00627EFF" w:rsidRDefault="00C90B62" w:rsidP="001663BD">
      <w:pPr>
        <w:spacing w:after="0"/>
        <w:jc w:val="both"/>
        <w:rPr>
          <w:rFonts w:eastAsia="Calibri" w:cs="Calibri"/>
          <w:color w:val="000000"/>
        </w:rPr>
      </w:pPr>
    </w:p>
    <w:p w14:paraId="58EFF865" w14:textId="100FDDAF" w:rsidR="00851940" w:rsidRDefault="00E946BB" w:rsidP="001663BD">
      <w:pPr>
        <w:spacing w:after="0"/>
        <w:jc w:val="both"/>
        <w:rPr>
          <w:b/>
        </w:rPr>
      </w:pPr>
      <w:r>
        <w:rPr>
          <w:b/>
        </w:rPr>
        <w:t>Información Adicional:</w:t>
      </w:r>
    </w:p>
    <w:p w14:paraId="4BB832D4" w14:textId="77777777" w:rsidR="001663BD" w:rsidRPr="00627EFF" w:rsidRDefault="001663BD" w:rsidP="001663BD">
      <w:pPr>
        <w:spacing w:after="0"/>
        <w:jc w:val="both"/>
        <w:rPr>
          <w:rFonts w:eastAsia="Calibri" w:cs="Calibri"/>
          <w:b/>
        </w:rPr>
      </w:pPr>
    </w:p>
    <w:p w14:paraId="47AF6EA7" w14:textId="0DDF7F62" w:rsidR="00BF3942" w:rsidRDefault="00000000" w:rsidP="001F214B">
      <w:pPr>
        <w:pStyle w:val="ListParagraph"/>
        <w:numPr>
          <w:ilvl w:val="0"/>
          <w:numId w:val="21"/>
        </w:numPr>
        <w:spacing w:after="0" w:line="240" w:lineRule="auto"/>
        <w:rPr>
          <w:rStyle w:val="Hyperlink"/>
          <w:rFonts w:asciiTheme="minorHAnsi" w:eastAsiaTheme="minorHAnsi" w:hAnsiTheme="minorHAnsi" w:cstheme="minorBidi"/>
        </w:rPr>
      </w:pPr>
      <w:hyperlink r:id="rId21" w:history="1">
        <w:r w:rsidR="00BF3942" w:rsidRPr="0005451A">
          <w:rPr>
            <w:rStyle w:val="Hyperlink"/>
          </w:rPr>
          <w:t>Página de Inicio de Asociaciones de la Dirección de Promoción y Relaciones Ex</w:t>
        </w:r>
        <w:r w:rsidR="00BF3942" w:rsidRPr="0005451A">
          <w:rPr>
            <w:rStyle w:val="Hyperlink"/>
          </w:rPr>
          <w:t>t</w:t>
        </w:r>
        <w:r w:rsidR="00BF3942" w:rsidRPr="0005451A">
          <w:rPr>
            <w:rStyle w:val="Hyperlink"/>
          </w:rPr>
          <w:t>ernas (BERA)</w:t>
        </w:r>
      </w:hyperlink>
      <w:r w:rsidR="005325EA">
        <w:rPr>
          <w:rStyle w:val="Hyperlink"/>
        </w:rPr>
        <w:t xml:space="preserve"> (en inglés)</w:t>
      </w:r>
      <w:r w:rsidR="00BF3942">
        <w:rPr>
          <w:rStyle w:val="Hyperlink"/>
        </w:rPr>
        <w:t xml:space="preserve"> </w:t>
      </w:r>
    </w:p>
    <w:p w14:paraId="7F08DF21" w14:textId="4CE70BAF" w:rsidR="003B777D" w:rsidRDefault="00000000" w:rsidP="003B777D">
      <w:pPr>
        <w:pStyle w:val="ListParagraph"/>
        <w:numPr>
          <w:ilvl w:val="0"/>
          <w:numId w:val="21"/>
        </w:numPr>
        <w:spacing w:after="0" w:line="240" w:lineRule="auto"/>
      </w:pPr>
      <w:hyperlink r:id="rId22" w:history="1">
        <w:r w:rsidR="00BF3942" w:rsidRPr="0005451A">
          <w:rPr>
            <w:rStyle w:val="Hyperlink"/>
          </w:rPr>
          <w:t>Asociaciones Privadas</w:t>
        </w:r>
        <w:r w:rsidR="00BF3942" w:rsidRPr="0005451A">
          <w:rPr>
            <w:rStyle w:val="Hyperlink"/>
          </w:rPr>
          <w:t xml:space="preserve"> </w:t>
        </w:r>
        <w:r w:rsidR="00BF3942" w:rsidRPr="0005451A">
          <w:rPr>
            <w:rStyle w:val="Hyperlink"/>
          </w:rPr>
          <w:t>del PNUD</w:t>
        </w:r>
      </w:hyperlink>
      <w:r w:rsidR="005325EA">
        <w:rPr>
          <w:rStyle w:val="Hyperlink"/>
        </w:rPr>
        <w:t xml:space="preserve"> (en inglés)</w:t>
      </w:r>
      <w:r w:rsidR="00BF3942">
        <w:t xml:space="preserve"> </w:t>
      </w:r>
    </w:p>
    <w:p w14:paraId="55DD8DA3" w14:textId="7DE175C5" w:rsidR="004C638A" w:rsidRPr="001F214B" w:rsidRDefault="00000000" w:rsidP="001F214B">
      <w:pPr>
        <w:pStyle w:val="ListParagraph"/>
        <w:numPr>
          <w:ilvl w:val="0"/>
          <w:numId w:val="21"/>
        </w:numPr>
        <w:spacing w:after="0" w:line="240" w:lineRule="auto"/>
        <w:rPr>
          <w:rStyle w:val="Hyperlink"/>
          <w:color w:val="000000"/>
          <w:u w:val="none"/>
        </w:rPr>
      </w:pPr>
      <w:hyperlink r:id="rId23" w:history="1">
        <w:r w:rsidR="00B0138E" w:rsidRPr="0005451A">
          <w:rPr>
            <w:rStyle w:val="Hyperlink"/>
          </w:rPr>
          <w:t>Compendio de Financiación del PNUD</w:t>
        </w:r>
      </w:hyperlink>
    </w:p>
    <w:p w14:paraId="778C52C3" w14:textId="7B629D06" w:rsidR="004C638A" w:rsidRPr="00555E66" w:rsidRDefault="00555E66" w:rsidP="001F214B">
      <w:pPr>
        <w:pStyle w:val="ListParagraph"/>
        <w:numPr>
          <w:ilvl w:val="0"/>
          <w:numId w:val="21"/>
        </w:numPr>
        <w:spacing w:after="0" w:line="240" w:lineRule="auto"/>
        <w:ind w:right="0"/>
        <w:contextualSpacing w:val="0"/>
        <w:jc w:val="left"/>
        <w:rPr>
          <w:rStyle w:val="Hyperlink"/>
        </w:rPr>
      </w:pPr>
      <w:r>
        <w:lastRenderedPageBreak/>
        <w:fldChar w:fldCharType="begin"/>
      </w:r>
      <w:r>
        <w:instrText xml:space="preserve"> HYPERLINK "https://popp.undp.org/es/taxonomy/term/106" </w:instrText>
      </w:r>
      <w:r>
        <w:fldChar w:fldCharType="separate"/>
      </w:r>
      <w:r w:rsidR="00B0138E" w:rsidRPr="00555E66">
        <w:rPr>
          <w:rStyle w:val="Hyperlink"/>
        </w:rPr>
        <w:t>Canales de Financiación del PNUD </w:t>
      </w:r>
    </w:p>
    <w:p w14:paraId="0DC30AD5" w14:textId="28933815" w:rsidR="004C638A" w:rsidRPr="001F214B" w:rsidRDefault="00555E66" w:rsidP="001663BD">
      <w:pPr>
        <w:spacing w:after="0"/>
        <w:jc w:val="both"/>
        <w:rPr>
          <w:rStyle w:val="Hyperlink"/>
          <w:rFonts w:eastAsia="Calibri" w:cs="Calibri"/>
          <w:color w:val="000000"/>
          <w:u w:val="none"/>
        </w:rPr>
      </w:pPr>
      <w:r>
        <w:rPr>
          <w:rFonts w:ascii="Calibri" w:eastAsia="Calibri" w:hAnsi="Calibri" w:cs="Calibri"/>
          <w:color w:val="000000"/>
        </w:rPr>
        <w:fldChar w:fldCharType="end"/>
      </w:r>
      <w:r w:rsidR="00851940">
        <w:rPr>
          <w:color w:val="000000"/>
        </w:rPr>
        <w:t xml:space="preserve">•     </w:t>
      </w:r>
      <w:hyperlink r:id="rId24" w:history="1">
        <w:r w:rsidR="00851940" w:rsidRPr="001A3404">
          <w:rPr>
            <w:rStyle w:val="Hyperlink"/>
          </w:rPr>
          <w:t>Encuesta de Asocia</w:t>
        </w:r>
        <w:r w:rsidR="00851940" w:rsidRPr="001A3404">
          <w:rPr>
            <w:rStyle w:val="Hyperlink"/>
          </w:rPr>
          <w:t>c</w:t>
        </w:r>
        <w:r w:rsidR="00851940" w:rsidRPr="001A3404">
          <w:rPr>
            <w:rStyle w:val="Hyperlink"/>
          </w:rPr>
          <w:t>i</w:t>
        </w:r>
        <w:r w:rsidR="00851940" w:rsidRPr="001A3404">
          <w:rPr>
            <w:rStyle w:val="Hyperlink"/>
          </w:rPr>
          <w:t>ón del PNUD</w:t>
        </w:r>
      </w:hyperlink>
      <w:r w:rsidR="00477C7C">
        <w:rPr>
          <w:rStyle w:val="Hyperlink"/>
        </w:rPr>
        <w:t xml:space="preserve"> (en inglés)</w:t>
      </w:r>
    </w:p>
    <w:p w14:paraId="0919282A" w14:textId="7494417B" w:rsidR="00851940" w:rsidRPr="001F214B" w:rsidRDefault="00000000" w:rsidP="00EA13C0">
      <w:pPr>
        <w:pStyle w:val="ListParagraph"/>
        <w:numPr>
          <w:ilvl w:val="0"/>
          <w:numId w:val="19"/>
        </w:numPr>
        <w:spacing w:after="0"/>
        <w:rPr>
          <w:rStyle w:val="Hyperlink"/>
          <w:color w:val="000000"/>
          <w:u w:val="none"/>
        </w:rPr>
      </w:pPr>
      <w:hyperlink r:id="rId25" w:history="1">
        <w:r w:rsidR="004C638A" w:rsidRPr="001A3404">
          <w:rPr>
            <w:rStyle w:val="Hyperlink"/>
          </w:rPr>
          <w:t>Estrategia de Asociación de IFI (2016-20)</w:t>
        </w:r>
      </w:hyperlink>
    </w:p>
    <w:p w14:paraId="2D9E4A5A" w14:textId="72328996" w:rsidR="004C638A" w:rsidRPr="004C638A" w:rsidRDefault="00000000" w:rsidP="00EA13C0">
      <w:pPr>
        <w:pStyle w:val="ListParagraph"/>
        <w:numPr>
          <w:ilvl w:val="0"/>
          <w:numId w:val="19"/>
        </w:numPr>
        <w:spacing w:after="0"/>
      </w:pPr>
      <w:hyperlink r:id="rId26" w:history="1">
        <w:r w:rsidR="004C638A" w:rsidRPr="001A3404">
          <w:rPr>
            <w:rStyle w:val="Hyperlink"/>
          </w:rPr>
          <w:t>Movilización de Finanzas Privadas para el Desarrollo Sostenible</w:t>
        </w:r>
      </w:hyperlink>
      <w:r w:rsidR="00477C7C">
        <w:rPr>
          <w:rStyle w:val="Hyperlink"/>
        </w:rPr>
        <w:t xml:space="preserve"> (en inglés)</w:t>
      </w:r>
    </w:p>
    <w:p w14:paraId="0A951440" w14:textId="53EE21FC" w:rsidR="00EA13C0" w:rsidRPr="00EA13C0" w:rsidRDefault="00000000" w:rsidP="00EA13C0">
      <w:pPr>
        <w:pStyle w:val="ListParagraph"/>
        <w:numPr>
          <w:ilvl w:val="0"/>
          <w:numId w:val="19"/>
        </w:numPr>
        <w:spacing w:after="0"/>
        <w:rPr>
          <w:rStyle w:val="Hyperlink"/>
          <w:color w:val="201F1E"/>
          <w:sz w:val="23"/>
          <w:szCs w:val="23"/>
          <w:u w:val="none"/>
        </w:rPr>
      </w:pPr>
      <w:hyperlink r:id="rId27" w:history="1">
        <w:r w:rsidR="00B0138E" w:rsidRPr="001A3404">
          <w:rPr>
            <w:rStyle w:val="Hyperlink"/>
          </w:rPr>
          <w:t xml:space="preserve">Evaluaciones Externas </w:t>
        </w:r>
        <w:r w:rsidR="00B0138E" w:rsidRPr="001A3404">
          <w:rPr>
            <w:rStyle w:val="Hyperlink"/>
          </w:rPr>
          <w:t>d</w:t>
        </w:r>
        <w:r w:rsidR="00B0138E" w:rsidRPr="001A3404">
          <w:rPr>
            <w:rStyle w:val="Hyperlink"/>
          </w:rPr>
          <w:t>el PNUD</w:t>
        </w:r>
      </w:hyperlink>
    </w:p>
    <w:p w14:paraId="7290FF82" w14:textId="77777777" w:rsidR="00EA13C0" w:rsidRDefault="00EA13C0" w:rsidP="00EA13C0">
      <w:pPr>
        <w:pStyle w:val="ListParagraph"/>
        <w:spacing w:after="0"/>
        <w:ind w:left="360" w:firstLine="0"/>
        <w:rPr>
          <w:rStyle w:val="Hyperlink"/>
          <w:color w:val="201F1E"/>
          <w:sz w:val="23"/>
          <w:szCs w:val="23"/>
          <w:u w:val="none"/>
        </w:rPr>
      </w:pPr>
    </w:p>
    <w:p w14:paraId="42CA9E89" w14:textId="0E2DA705" w:rsidR="00EA13C0" w:rsidRDefault="00EA13C0" w:rsidP="00EA13C0">
      <w:pPr>
        <w:pStyle w:val="NormalWeb"/>
        <w:shd w:val="clear" w:color="auto" w:fill="FFFFFF"/>
        <w:spacing w:before="0" w:beforeAutospacing="0" w:after="0" w:afterAutospacing="0"/>
        <w:ind w:left="360"/>
        <w:jc w:val="center"/>
        <w:rPr>
          <w:rFonts w:ascii="Calibri" w:hAnsi="Calibri" w:cs="Calibri"/>
          <w:color w:val="201F1E"/>
          <w:sz w:val="23"/>
          <w:szCs w:val="23"/>
        </w:rPr>
      </w:pPr>
      <w:r>
        <w:rPr>
          <w:rFonts w:ascii="Calibri" w:hAnsi="Calibri" w:cs="Calibri"/>
          <w:i/>
          <w:iCs/>
          <w:color w:val="000000"/>
          <w:sz w:val="22"/>
          <w:szCs w:val="22"/>
          <w:bdr w:val="none" w:sz="0" w:space="0" w:color="auto" w:frame="1"/>
        </w:rPr>
        <w:t>Disclaimer: This document was translated from English into Spanish. In the event of any discrepancy between this translation and the original English document, the original English document shall prevail.</w:t>
      </w:r>
    </w:p>
    <w:p w14:paraId="7230BCF7" w14:textId="6F038719" w:rsidR="00EA13C0" w:rsidRDefault="00EA13C0" w:rsidP="00EA13C0">
      <w:pPr>
        <w:pStyle w:val="NormalWeb"/>
        <w:shd w:val="clear" w:color="auto" w:fill="FFFFFF"/>
        <w:spacing w:before="0" w:beforeAutospacing="0" w:after="0" w:afterAutospacing="0"/>
        <w:ind w:left="360"/>
        <w:rPr>
          <w:rFonts w:ascii="Calibri" w:hAnsi="Calibri" w:cs="Calibri"/>
          <w:color w:val="201F1E"/>
          <w:sz w:val="23"/>
          <w:szCs w:val="23"/>
        </w:rPr>
      </w:pPr>
    </w:p>
    <w:p w14:paraId="52CE4FB5" w14:textId="77777777" w:rsidR="00EA13C0" w:rsidRPr="00555E66" w:rsidRDefault="00EA13C0" w:rsidP="00EA13C0">
      <w:pPr>
        <w:pStyle w:val="NormalWeb"/>
        <w:shd w:val="clear" w:color="auto" w:fill="FFFFFF"/>
        <w:spacing w:before="0" w:beforeAutospacing="0" w:after="0" w:afterAutospacing="0"/>
        <w:ind w:left="360"/>
        <w:jc w:val="center"/>
        <w:rPr>
          <w:rFonts w:ascii="Calibri" w:hAnsi="Calibri" w:cs="Calibri"/>
          <w:color w:val="201F1E"/>
          <w:sz w:val="23"/>
          <w:szCs w:val="23"/>
          <w:lang w:val="es-ES"/>
        </w:rPr>
      </w:pPr>
      <w:r>
        <w:rPr>
          <w:rFonts w:ascii="Calibri" w:hAnsi="Calibri" w:cs="Calibri"/>
          <w:i/>
          <w:iCs/>
          <w:color w:val="000000"/>
          <w:sz w:val="22"/>
          <w:szCs w:val="22"/>
          <w:bdr w:val="none" w:sz="0" w:space="0" w:color="auto" w:frame="1"/>
          <w:shd w:val="clear" w:color="auto" w:fill="FFFFFF"/>
          <w:lang w:val="es-ES_tradnl"/>
        </w:rPr>
        <w:t>Descargo de responsabilidad: esta es una traducción de un documento original en inglés. </w:t>
      </w:r>
      <w:r>
        <w:rPr>
          <w:rFonts w:ascii="Calibri" w:hAnsi="Calibri" w:cs="Calibri"/>
          <w:i/>
          <w:iCs/>
          <w:color w:val="000000"/>
          <w:sz w:val="22"/>
          <w:szCs w:val="22"/>
          <w:bdr w:val="none" w:sz="0" w:space="0" w:color="auto" w:frame="1"/>
          <w:shd w:val="clear" w:color="auto" w:fill="FFFFFF"/>
          <w:lang w:val="es-UY"/>
        </w:rPr>
        <w:t>En caso de discrepancias entre esta traducción y el documento original en inglés, prevalecerá el documento original en inglés.</w:t>
      </w:r>
    </w:p>
    <w:sectPr w:rsidR="00EA13C0" w:rsidRPr="00555E66">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0ADDD" w14:textId="77777777" w:rsidR="00442C7A" w:rsidRDefault="00442C7A" w:rsidP="00104339">
      <w:pPr>
        <w:spacing w:after="0" w:line="240" w:lineRule="auto"/>
      </w:pPr>
      <w:r>
        <w:separator/>
      </w:r>
    </w:p>
  </w:endnote>
  <w:endnote w:type="continuationSeparator" w:id="0">
    <w:p w14:paraId="309E44DE" w14:textId="77777777" w:rsidR="00442C7A" w:rsidRDefault="00442C7A" w:rsidP="00104339">
      <w:pPr>
        <w:spacing w:after="0" w:line="240" w:lineRule="auto"/>
      </w:pPr>
      <w:r>
        <w:continuationSeparator/>
      </w:r>
    </w:p>
  </w:endnote>
  <w:endnote w:type="continuationNotice" w:id="1">
    <w:p w14:paraId="10C979BF" w14:textId="77777777" w:rsidR="00442C7A" w:rsidRDefault="00442C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Pro-Regular">
    <w:altName w:val="Lucida Sans Unicode"/>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732D6" w14:textId="3D004E59" w:rsidR="00627EFF" w:rsidRDefault="00627EFF">
    <w:pPr>
      <w:pStyle w:val="Footer"/>
    </w:pPr>
    <w:r>
      <w:t xml:space="preserve">Página </w:t>
    </w:r>
    <w:r>
      <w:rPr>
        <w:b/>
        <w:color w:val="2B579A"/>
        <w:shd w:val="clear" w:color="auto" w:fill="E6E6E6"/>
      </w:rPr>
      <w:fldChar w:fldCharType="begin"/>
    </w:r>
    <w:r>
      <w:rPr>
        <w:b/>
      </w:rPr>
      <w:instrText xml:space="preserve"> PAGE  \* Arabic  \* MERGEFORMAT </w:instrText>
    </w:r>
    <w:r>
      <w:rPr>
        <w:b/>
        <w:color w:val="2B579A"/>
        <w:shd w:val="clear" w:color="auto" w:fill="E6E6E6"/>
      </w:rPr>
      <w:fldChar w:fldCharType="separate"/>
    </w:r>
    <w:r w:rsidR="00B0138E">
      <w:rPr>
        <w:b/>
        <w:noProof/>
      </w:rPr>
      <w:t>1</w:t>
    </w:r>
    <w:r>
      <w:rPr>
        <w:b/>
        <w:color w:val="2B579A"/>
        <w:shd w:val="clear" w:color="auto" w:fill="E6E6E6"/>
      </w:rPr>
      <w:fldChar w:fldCharType="end"/>
    </w:r>
    <w:r>
      <w:t xml:space="preserve"> de </w:t>
    </w:r>
    <w:r>
      <w:rPr>
        <w:b/>
        <w:color w:val="2B579A"/>
        <w:shd w:val="clear" w:color="auto" w:fill="E6E6E6"/>
      </w:rPr>
      <w:fldChar w:fldCharType="begin"/>
    </w:r>
    <w:r>
      <w:rPr>
        <w:b/>
      </w:rPr>
      <w:instrText xml:space="preserve"> NUMPAGES  \* Arabic  \* MERGEFORMAT </w:instrText>
    </w:r>
    <w:r>
      <w:rPr>
        <w:b/>
        <w:color w:val="2B579A"/>
        <w:shd w:val="clear" w:color="auto" w:fill="E6E6E6"/>
      </w:rPr>
      <w:fldChar w:fldCharType="separate"/>
    </w:r>
    <w:r w:rsidR="00B0138E">
      <w:rPr>
        <w:b/>
        <w:noProof/>
      </w:rPr>
      <w:t>8</w:t>
    </w:r>
    <w:r>
      <w:rPr>
        <w:b/>
        <w:color w:val="2B579A"/>
        <w:shd w:val="clear" w:color="auto" w:fill="E6E6E6"/>
      </w:rPr>
      <w:fldChar w:fldCharType="end"/>
    </w:r>
    <w:r>
      <w:ptab w:relativeTo="margin" w:alignment="center" w:leader="none"/>
    </w:r>
    <w:r>
      <w:t xml:space="preserve">Fecha de entrada en vigor: </w:t>
    </w:r>
    <w:r w:rsidR="00AC669C">
      <w:t>22/12/2017</w:t>
    </w:r>
    <w:r>
      <w:ptab w:relativeTo="margin" w:alignment="right" w:leader="none"/>
    </w:r>
    <w:r>
      <w:t xml:space="preserve">Versión n.°: </w:t>
    </w:r>
    <w:sdt>
      <w:sdtPr>
        <w:rPr>
          <w:color w:val="2B579A"/>
          <w:shd w:val="clear" w:color="auto" w:fill="E6E6E6"/>
        </w:rPr>
        <w:alias w:val="POPPRefItemVersion"/>
        <w:tag w:val="UNDP_POPP_REFITEM_VERSION"/>
        <w:id w:val="1307821146"/>
        <w:placeholder>
          <w:docPart w:val="5A4837841A5140D78733BC3F8E278D29"/>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03230D09-B3AF-4C43-A662-DF0BF3CC200F}"/>
        <w:text/>
      </w:sdtPr>
      <w:sdtEndPr>
        <w:rPr>
          <w:color w:val="auto"/>
          <w:shd w:val="clear" w:color="auto" w:fill="auto"/>
        </w:rPr>
      </w:sdtEndPr>
      <w:sdtContent>
        <w:r w:rsidR="00AC669C">
          <w:rPr>
            <w:color w:val="2B579A"/>
            <w:shd w:val="clear" w:color="auto" w:fill="E6E6E6"/>
          </w:rPr>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478CB" w14:textId="77777777" w:rsidR="00442C7A" w:rsidRDefault="00442C7A" w:rsidP="00104339">
      <w:pPr>
        <w:spacing w:after="0" w:line="240" w:lineRule="auto"/>
      </w:pPr>
      <w:r>
        <w:separator/>
      </w:r>
    </w:p>
  </w:footnote>
  <w:footnote w:type="continuationSeparator" w:id="0">
    <w:p w14:paraId="32F7EC13" w14:textId="77777777" w:rsidR="00442C7A" w:rsidRDefault="00442C7A" w:rsidP="00104339">
      <w:pPr>
        <w:spacing w:after="0" w:line="240" w:lineRule="auto"/>
      </w:pPr>
      <w:r>
        <w:continuationSeparator/>
      </w:r>
    </w:p>
  </w:footnote>
  <w:footnote w:type="continuationNotice" w:id="1">
    <w:p w14:paraId="64E2AF91" w14:textId="77777777" w:rsidR="00442C7A" w:rsidRDefault="00442C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9333F" w14:textId="50C705D8" w:rsidR="00627EFF" w:rsidRDefault="02044E61" w:rsidP="00627EFF">
    <w:pPr>
      <w:pStyle w:val="Header"/>
      <w:jc w:val="right"/>
    </w:pPr>
    <w:r>
      <w:rPr>
        <w:noProof/>
        <w:color w:val="2B579A"/>
        <w:shd w:val="clear" w:color="auto" w:fill="E6E6E6"/>
      </w:rPr>
      <w:drawing>
        <wp:inline distT="0" distB="0" distL="0" distR="0" wp14:anchorId="7E381FA2" wp14:editId="6E7A41DC">
          <wp:extent cx="304800" cy="5867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rotWithShape="1">
                  <a:blip r:embed="rId1">
                    <a:extLst>
                      <a:ext uri="{28A0092B-C50C-407E-A947-70E740481C1C}">
                        <a14:useLocalDpi xmlns:a14="http://schemas.microsoft.com/office/drawing/2010/main" val="0"/>
                      </a:ext>
                    </a:extLst>
                  </a:blip>
                  <a:srcRect r="-18" b="16531"/>
                  <a:stretch/>
                </pic:blipFill>
                <pic:spPr bwMode="auto">
                  <a:xfrm>
                    <a:off x="0" y="0"/>
                    <a:ext cx="304855" cy="586846"/>
                  </a:xfrm>
                  <a:prstGeom prst="rect">
                    <a:avLst/>
                  </a:prstGeom>
                  <a:ln>
                    <a:noFill/>
                  </a:ln>
                  <a:extLst>
                    <a:ext uri="{53640926-AAD7-44D8-BBD7-CCE9431645EC}">
                      <a14:shadowObscured xmlns:a14="http://schemas.microsoft.com/office/drawing/2010/main"/>
                    </a:ext>
                  </a:extLst>
                </pic:spPr>
              </pic:pic>
            </a:graphicData>
          </a:graphic>
        </wp:inline>
      </w:drawing>
    </w:r>
  </w:p>
  <w:p w14:paraId="299B7252" w14:textId="77777777" w:rsidR="00627EFF" w:rsidRDefault="00627EFF" w:rsidP="00627EF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97E2B"/>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43E6FB8"/>
    <w:multiLevelType w:val="hybridMultilevel"/>
    <w:tmpl w:val="837C9C90"/>
    <w:lvl w:ilvl="0" w:tplc="5252AE56">
      <w:start w:val="1"/>
      <w:numFmt w:val="decimal"/>
      <w:lvlText w:val="%1."/>
      <w:lvlJc w:val="left"/>
      <w:pPr>
        <w:ind w:left="720" w:hanging="360"/>
      </w:pPr>
      <w:rPr>
        <w:rFonts w:eastAsia="Calibri" w:cs="Calibri"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D07B8"/>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B1D4B4B"/>
    <w:multiLevelType w:val="hybridMultilevel"/>
    <w:tmpl w:val="8D9C37DC"/>
    <w:lvl w:ilvl="0" w:tplc="97703DD8">
      <w:start w:val="1"/>
      <w:numFmt w:val="bullet"/>
      <w:lvlText w:val="-"/>
      <w:lvlJc w:val="left"/>
      <w:pPr>
        <w:ind w:left="1800" w:hanging="360"/>
      </w:pPr>
      <w:rPr>
        <w:rFonts w:ascii="Courier New" w:hAnsi="Courier New"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1C314876"/>
    <w:multiLevelType w:val="hybridMultilevel"/>
    <w:tmpl w:val="C05043CE"/>
    <w:lvl w:ilvl="0" w:tplc="04090013">
      <w:start w:val="1"/>
      <w:numFmt w:val="upperRoman"/>
      <w:lvlText w:val="%1."/>
      <w:lvlJc w:val="right"/>
      <w:pPr>
        <w:ind w:left="2161" w:hanging="360"/>
      </w:pPr>
    </w:lvl>
    <w:lvl w:ilvl="1" w:tplc="04090019" w:tentative="1">
      <w:start w:val="1"/>
      <w:numFmt w:val="lowerLetter"/>
      <w:lvlText w:val="%2."/>
      <w:lvlJc w:val="left"/>
      <w:pPr>
        <w:ind w:left="2881" w:hanging="360"/>
      </w:pPr>
    </w:lvl>
    <w:lvl w:ilvl="2" w:tplc="0409001B" w:tentative="1">
      <w:start w:val="1"/>
      <w:numFmt w:val="lowerRoman"/>
      <w:lvlText w:val="%3."/>
      <w:lvlJc w:val="right"/>
      <w:pPr>
        <w:ind w:left="3601" w:hanging="180"/>
      </w:pPr>
    </w:lvl>
    <w:lvl w:ilvl="3" w:tplc="0409000F" w:tentative="1">
      <w:start w:val="1"/>
      <w:numFmt w:val="decimal"/>
      <w:lvlText w:val="%4."/>
      <w:lvlJc w:val="left"/>
      <w:pPr>
        <w:ind w:left="4321" w:hanging="360"/>
      </w:pPr>
    </w:lvl>
    <w:lvl w:ilvl="4" w:tplc="04090019" w:tentative="1">
      <w:start w:val="1"/>
      <w:numFmt w:val="lowerLetter"/>
      <w:lvlText w:val="%5."/>
      <w:lvlJc w:val="left"/>
      <w:pPr>
        <w:ind w:left="5041" w:hanging="360"/>
      </w:pPr>
    </w:lvl>
    <w:lvl w:ilvl="5" w:tplc="0409001B" w:tentative="1">
      <w:start w:val="1"/>
      <w:numFmt w:val="lowerRoman"/>
      <w:lvlText w:val="%6."/>
      <w:lvlJc w:val="right"/>
      <w:pPr>
        <w:ind w:left="5761" w:hanging="180"/>
      </w:pPr>
    </w:lvl>
    <w:lvl w:ilvl="6" w:tplc="0409000F" w:tentative="1">
      <w:start w:val="1"/>
      <w:numFmt w:val="decimal"/>
      <w:lvlText w:val="%7."/>
      <w:lvlJc w:val="left"/>
      <w:pPr>
        <w:ind w:left="6481" w:hanging="360"/>
      </w:pPr>
    </w:lvl>
    <w:lvl w:ilvl="7" w:tplc="04090019" w:tentative="1">
      <w:start w:val="1"/>
      <w:numFmt w:val="lowerLetter"/>
      <w:lvlText w:val="%8."/>
      <w:lvlJc w:val="left"/>
      <w:pPr>
        <w:ind w:left="7201" w:hanging="360"/>
      </w:pPr>
    </w:lvl>
    <w:lvl w:ilvl="8" w:tplc="0409001B" w:tentative="1">
      <w:start w:val="1"/>
      <w:numFmt w:val="lowerRoman"/>
      <w:lvlText w:val="%9."/>
      <w:lvlJc w:val="right"/>
      <w:pPr>
        <w:ind w:left="7921" w:hanging="180"/>
      </w:pPr>
    </w:lvl>
  </w:abstractNum>
  <w:abstractNum w:abstractNumId="5" w15:restartNumberingAfterBreak="0">
    <w:nsid w:val="201B5636"/>
    <w:multiLevelType w:val="hybridMultilevel"/>
    <w:tmpl w:val="837C9C90"/>
    <w:lvl w:ilvl="0" w:tplc="5252AE56">
      <w:start w:val="1"/>
      <w:numFmt w:val="decimal"/>
      <w:lvlText w:val="%1."/>
      <w:lvlJc w:val="left"/>
      <w:pPr>
        <w:ind w:left="720" w:hanging="360"/>
      </w:pPr>
      <w:rPr>
        <w:rFonts w:eastAsia="Calibri" w:cs="Calibri"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8A5A8E"/>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353773"/>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6471D7C"/>
    <w:multiLevelType w:val="hybridMultilevel"/>
    <w:tmpl w:val="BFB4EC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062102"/>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9D171E0"/>
    <w:multiLevelType w:val="hybridMultilevel"/>
    <w:tmpl w:val="E902B07A"/>
    <w:lvl w:ilvl="0" w:tplc="ABCAE53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1" w15:restartNumberingAfterBreak="0">
    <w:nsid w:val="32547EF1"/>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033B30"/>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8E35E13"/>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F7466BE"/>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3BE59BE"/>
    <w:multiLevelType w:val="hybridMultilevel"/>
    <w:tmpl w:val="C05043CE"/>
    <w:lvl w:ilvl="0" w:tplc="04090013">
      <w:start w:val="1"/>
      <w:numFmt w:val="upperRoman"/>
      <w:lvlText w:val="%1."/>
      <w:lvlJc w:val="right"/>
      <w:pPr>
        <w:ind w:left="2161" w:hanging="360"/>
      </w:pPr>
    </w:lvl>
    <w:lvl w:ilvl="1" w:tplc="04090019" w:tentative="1">
      <w:start w:val="1"/>
      <w:numFmt w:val="lowerLetter"/>
      <w:lvlText w:val="%2."/>
      <w:lvlJc w:val="left"/>
      <w:pPr>
        <w:ind w:left="2881" w:hanging="360"/>
      </w:pPr>
    </w:lvl>
    <w:lvl w:ilvl="2" w:tplc="0409001B" w:tentative="1">
      <w:start w:val="1"/>
      <w:numFmt w:val="lowerRoman"/>
      <w:lvlText w:val="%3."/>
      <w:lvlJc w:val="right"/>
      <w:pPr>
        <w:ind w:left="3601" w:hanging="180"/>
      </w:pPr>
    </w:lvl>
    <w:lvl w:ilvl="3" w:tplc="0409000F" w:tentative="1">
      <w:start w:val="1"/>
      <w:numFmt w:val="decimal"/>
      <w:lvlText w:val="%4."/>
      <w:lvlJc w:val="left"/>
      <w:pPr>
        <w:ind w:left="4321" w:hanging="360"/>
      </w:pPr>
    </w:lvl>
    <w:lvl w:ilvl="4" w:tplc="04090019" w:tentative="1">
      <w:start w:val="1"/>
      <w:numFmt w:val="lowerLetter"/>
      <w:lvlText w:val="%5."/>
      <w:lvlJc w:val="left"/>
      <w:pPr>
        <w:ind w:left="5041" w:hanging="360"/>
      </w:pPr>
    </w:lvl>
    <w:lvl w:ilvl="5" w:tplc="0409001B" w:tentative="1">
      <w:start w:val="1"/>
      <w:numFmt w:val="lowerRoman"/>
      <w:lvlText w:val="%6."/>
      <w:lvlJc w:val="right"/>
      <w:pPr>
        <w:ind w:left="5761" w:hanging="180"/>
      </w:pPr>
    </w:lvl>
    <w:lvl w:ilvl="6" w:tplc="0409000F" w:tentative="1">
      <w:start w:val="1"/>
      <w:numFmt w:val="decimal"/>
      <w:lvlText w:val="%7."/>
      <w:lvlJc w:val="left"/>
      <w:pPr>
        <w:ind w:left="6481" w:hanging="360"/>
      </w:pPr>
    </w:lvl>
    <w:lvl w:ilvl="7" w:tplc="04090019" w:tentative="1">
      <w:start w:val="1"/>
      <w:numFmt w:val="lowerLetter"/>
      <w:lvlText w:val="%8."/>
      <w:lvlJc w:val="left"/>
      <w:pPr>
        <w:ind w:left="7201" w:hanging="360"/>
      </w:pPr>
    </w:lvl>
    <w:lvl w:ilvl="8" w:tplc="0409001B" w:tentative="1">
      <w:start w:val="1"/>
      <w:numFmt w:val="lowerRoman"/>
      <w:lvlText w:val="%9."/>
      <w:lvlJc w:val="right"/>
      <w:pPr>
        <w:ind w:left="7921" w:hanging="180"/>
      </w:pPr>
    </w:lvl>
  </w:abstractNum>
  <w:abstractNum w:abstractNumId="16" w15:restartNumberingAfterBreak="0">
    <w:nsid w:val="5C305608"/>
    <w:multiLevelType w:val="hybridMultilevel"/>
    <w:tmpl w:val="E30E3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464275F"/>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9E54E68"/>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B5621CB"/>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B7F409D"/>
    <w:multiLevelType w:val="hybridMultilevel"/>
    <w:tmpl w:val="365493FC"/>
    <w:lvl w:ilvl="0" w:tplc="97703DD8">
      <w:start w:val="1"/>
      <w:numFmt w:val="bullet"/>
      <w:lvlText w:val="-"/>
      <w:lvlJc w:val="left"/>
      <w:pPr>
        <w:ind w:left="1440" w:hanging="360"/>
      </w:pPr>
      <w:rPr>
        <w:rFonts w:ascii="Courier New" w:hAnsi="Courier New"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6C1B14E2"/>
    <w:multiLevelType w:val="hybridMultilevel"/>
    <w:tmpl w:val="99A86FF2"/>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4D55483"/>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CFE78EB"/>
    <w:multiLevelType w:val="hybridMultilevel"/>
    <w:tmpl w:val="A7980748"/>
    <w:lvl w:ilvl="0" w:tplc="359877E0">
      <w:start w:val="9"/>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B2C33CE">
      <w:start w:val="1"/>
      <w:numFmt w:val="lowerLetter"/>
      <w:lvlText w:val="%2."/>
      <w:lvlJc w:val="left"/>
      <w:pPr>
        <w:ind w:left="1531"/>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2" w:tplc="5B6008E6">
      <w:start w:val="1"/>
      <w:numFmt w:val="lowerRoman"/>
      <w:lvlText w:val="%3"/>
      <w:lvlJc w:val="left"/>
      <w:pPr>
        <w:ind w:left="22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7EAA906">
      <w:start w:val="1"/>
      <w:numFmt w:val="decimal"/>
      <w:lvlText w:val="%4"/>
      <w:lvlJc w:val="left"/>
      <w:pPr>
        <w:ind w:left="29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C2C4F44">
      <w:start w:val="1"/>
      <w:numFmt w:val="lowerLetter"/>
      <w:lvlText w:val="%5"/>
      <w:lvlJc w:val="left"/>
      <w:pPr>
        <w:ind w:left="3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F2CA174">
      <w:start w:val="1"/>
      <w:numFmt w:val="lowerRoman"/>
      <w:lvlText w:val="%6"/>
      <w:lvlJc w:val="left"/>
      <w:pPr>
        <w:ind w:left="44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A721BF6">
      <w:start w:val="1"/>
      <w:numFmt w:val="decimal"/>
      <w:lvlText w:val="%7"/>
      <w:lvlJc w:val="left"/>
      <w:pPr>
        <w:ind w:left="51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A4D096">
      <w:start w:val="1"/>
      <w:numFmt w:val="lowerLetter"/>
      <w:lvlText w:val="%8"/>
      <w:lvlJc w:val="left"/>
      <w:pPr>
        <w:ind w:left="58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0343AC4">
      <w:start w:val="1"/>
      <w:numFmt w:val="lowerRoman"/>
      <w:lvlText w:val="%9"/>
      <w:lvlJc w:val="left"/>
      <w:pPr>
        <w:ind w:left="6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230967889">
    <w:abstractNumId w:val="13"/>
  </w:num>
  <w:num w:numId="2" w16cid:durableId="797337501">
    <w:abstractNumId w:val="23"/>
  </w:num>
  <w:num w:numId="3" w16cid:durableId="1823351112">
    <w:abstractNumId w:val="11"/>
  </w:num>
  <w:num w:numId="4" w16cid:durableId="389772674">
    <w:abstractNumId w:val="1"/>
  </w:num>
  <w:num w:numId="5" w16cid:durableId="442577636">
    <w:abstractNumId w:val="14"/>
  </w:num>
  <w:num w:numId="6" w16cid:durableId="1447702142">
    <w:abstractNumId w:val="22"/>
  </w:num>
  <w:num w:numId="7" w16cid:durableId="317341463">
    <w:abstractNumId w:val="0"/>
  </w:num>
  <w:num w:numId="8" w16cid:durableId="49619895">
    <w:abstractNumId w:val="21"/>
  </w:num>
  <w:num w:numId="9" w16cid:durableId="1799369506">
    <w:abstractNumId w:val="18"/>
  </w:num>
  <w:num w:numId="10" w16cid:durableId="1634823884">
    <w:abstractNumId w:val="12"/>
  </w:num>
  <w:num w:numId="11" w16cid:durableId="1257246542">
    <w:abstractNumId w:val="19"/>
  </w:num>
  <w:num w:numId="12" w16cid:durableId="298535141">
    <w:abstractNumId w:val="7"/>
  </w:num>
  <w:num w:numId="13" w16cid:durableId="808018467">
    <w:abstractNumId w:val="4"/>
  </w:num>
  <w:num w:numId="14" w16cid:durableId="1939824518">
    <w:abstractNumId w:val="15"/>
  </w:num>
  <w:num w:numId="15" w16cid:durableId="315228504">
    <w:abstractNumId w:val="6"/>
  </w:num>
  <w:num w:numId="16" w16cid:durableId="390739502">
    <w:abstractNumId w:val="17"/>
  </w:num>
  <w:num w:numId="17" w16cid:durableId="1459301260">
    <w:abstractNumId w:val="9"/>
  </w:num>
  <w:num w:numId="18" w16cid:durableId="621377512">
    <w:abstractNumId w:val="2"/>
  </w:num>
  <w:num w:numId="19" w16cid:durableId="1535390557">
    <w:abstractNumId w:val="16"/>
  </w:num>
  <w:num w:numId="20" w16cid:durableId="8458902">
    <w:abstractNumId w:val="3"/>
  </w:num>
  <w:num w:numId="21" w16cid:durableId="1038118751">
    <w:abstractNumId w:val="10"/>
  </w:num>
  <w:num w:numId="22" w16cid:durableId="567423838">
    <w:abstractNumId w:val="20"/>
  </w:num>
  <w:num w:numId="23" w16cid:durableId="497892893">
    <w:abstractNumId w:val="5"/>
  </w:num>
  <w:num w:numId="24" w16cid:durableId="153341851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3M7c0NzAyNDNQ0lEKTi0uzszPAykwrAUAbtYKmCwAAAA="/>
  </w:docVars>
  <w:rsids>
    <w:rsidRoot w:val="00DF4ECD"/>
    <w:rsid w:val="0000693A"/>
    <w:rsid w:val="00025289"/>
    <w:rsid w:val="00027E8D"/>
    <w:rsid w:val="0003379F"/>
    <w:rsid w:val="00040DDA"/>
    <w:rsid w:val="0005451A"/>
    <w:rsid w:val="00060354"/>
    <w:rsid w:val="00060CF4"/>
    <w:rsid w:val="000732A8"/>
    <w:rsid w:val="00075E13"/>
    <w:rsid w:val="00083B7C"/>
    <w:rsid w:val="00086684"/>
    <w:rsid w:val="00093337"/>
    <w:rsid w:val="0009380C"/>
    <w:rsid w:val="000A0011"/>
    <w:rsid w:val="000A2B9C"/>
    <w:rsid w:val="000B3ACF"/>
    <w:rsid w:val="000B5498"/>
    <w:rsid w:val="000B5C83"/>
    <w:rsid w:val="000C5481"/>
    <w:rsid w:val="000D0C9D"/>
    <w:rsid w:val="000D29AB"/>
    <w:rsid w:val="000E3611"/>
    <w:rsid w:val="000E5ADF"/>
    <w:rsid w:val="000E71CE"/>
    <w:rsid w:val="000F12D8"/>
    <w:rsid w:val="0010157E"/>
    <w:rsid w:val="00104339"/>
    <w:rsid w:val="00104D37"/>
    <w:rsid w:val="00106F39"/>
    <w:rsid w:val="001166D2"/>
    <w:rsid w:val="00117A4A"/>
    <w:rsid w:val="001364E9"/>
    <w:rsid w:val="00140162"/>
    <w:rsid w:val="00146727"/>
    <w:rsid w:val="0015142E"/>
    <w:rsid w:val="001546CA"/>
    <w:rsid w:val="001663BD"/>
    <w:rsid w:val="00173521"/>
    <w:rsid w:val="00181884"/>
    <w:rsid w:val="00181F9B"/>
    <w:rsid w:val="00185E43"/>
    <w:rsid w:val="00190E85"/>
    <w:rsid w:val="00194DE3"/>
    <w:rsid w:val="001A3404"/>
    <w:rsid w:val="001A5FEA"/>
    <w:rsid w:val="001A73A6"/>
    <w:rsid w:val="001D5CCF"/>
    <w:rsid w:val="001E0D32"/>
    <w:rsid w:val="001E1485"/>
    <w:rsid w:val="001F103D"/>
    <w:rsid w:val="001F214B"/>
    <w:rsid w:val="001F487B"/>
    <w:rsid w:val="001F66BB"/>
    <w:rsid w:val="00201276"/>
    <w:rsid w:val="00203558"/>
    <w:rsid w:val="00210526"/>
    <w:rsid w:val="0022392C"/>
    <w:rsid w:val="00223C70"/>
    <w:rsid w:val="00224BB9"/>
    <w:rsid w:val="00225726"/>
    <w:rsid w:val="00230579"/>
    <w:rsid w:val="00230F49"/>
    <w:rsid w:val="0024301B"/>
    <w:rsid w:val="00243155"/>
    <w:rsid w:val="00251E8A"/>
    <w:rsid w:val="00253D11"/>
    <w:rsid w:val="00256157"/>
    <w:rsid w:val="00261E71"/>
    <w:rsid w:val="00262F7B"/>
    <w:rsid w:val="00272D8F"/>
    <w:rsid w:val="002734C0"/>
    <w:rsid w:val="00284206"/>
    <w:rsid w:val="002940E7"/>
    <w:rsid w:val="002A10A3"/>
    <w:rsid w:val="002A3DF5"/>
    <w:rsid w:val="002B358A"/>
    <w:rsid w:val="002B3F4F"/>
    <w:rsid w:val="002D00FB"/>
    <w:rsid w:val="002D0DC3"/>
    <w:rsid w:val="002E011F"/>
    <w:rsid w:val="00312A49"/>
    <w:rsid w:val="00313C52"/>
    <w:rsid w:val="0032362B"/>
    <w:rsid w:val="003265A4"/>
    <w:rsid w:val="00327E5C"/>
    <w:rsid w:val="00332AE0"/>
    <w:rsid w:val="00335A95"/>
    <w:rsid w:val="003428C9"/>
    <w:rsid w:val="00351DC8"/>
    <w:rsid w:val="00372185"/>
    <w:rsid w:val="0037512C"/>
    <w:rsid w:val="00380E80"/>
    <w:rsid w:val="003859C4"/>
    <w:rsid w:val="003A19BB"/>
    <w:rsid w:val="003A282C"/>
    <w:rsid w:val="003A4AB2"/>
    <w:rsid w:val="003A6F76"/>
    <w:rsid w:val="003B449E"/>
    <w:rsid w:val="003B777D"/>
    <w:rsid w:val="003C3E46"/>
    <w:rsid w:val="003D776A"/>
    <w:rsid w:val="003E198B"/>
    <w:rsid w:val="003F2A0C"/>
    <w:rsid w:val="003F5EA2"/>
    <w:rsid w:val="00401678"/>
    <w:rsid w:val="00410F76"/>
    <w:rsid w:val="00414353"/>
    <w:rsid w:val="00415D68"/>
    <w:rsid w:val="00431262"/>
    <w:rsid w:val="00440D07"/>
    <w:rsid w:val="0044139B"/>
    <w:rsid w:val="00442C7A"/>
    <w:rsid w:val="00444C00"/>
    <w:rsid w:val="0044774D"/>
    <w:rsid w:val="0046528C"/>
    <w:rsid w:val="004709EE"/>
    <w:rsid w:val="00477C7C"/>
    <w:rsid w:val="00483864"/>
    <w:rsid w:val="00493107"/>
    <w:rsid w:val="004B5AB8"/>
    <w:rsid w:val="004B5FF0"/>
    <w:rsid w:val="004C40E3"/>
    <w:rsid w:val="004C638A"/>
    <w:rsid w:val="004E5EA2"/>
    <w:rsid w:val="005011D0"/>
    <w:rsid w:val="00514D88"/>
    <w:rsid w:val="00521DA0"/>
    <w:rsid w:val="0052321D"/>
    <w:rsid w:val="00527A5C"/>
    <w:rsid w:val="005325EA"/>
    <w:rsid w:val="005436ED"/>
    <w:rsid w:val="0054451B"/>
    <w:rsid w:val="00547257"/>
    <w:rsid w:val="00551F87"/>
    <w:rsid w:val="00555E66"/>
    <w:rsid w:val="00560963"/>
    <w:rsid w:val="005640F0"/>
    <w:rsid w:val="0056519E"/>
    <w:rsid w:val="005672F9"/>
    <w:rsid w:val="00574681"/>
    <w:rsid w:val="00575A78"/>
    <w:rsid w:val="00575C83"/>
    <w:rsid w:val="00575FA2"/>
    <w:rsid w:val="00582698"/>
    <w:rsid w:val="00587BB2"/>
    <w:rsid w:val="005913D7"/>
    <w:rsid w:val="0059404C"/>
    <w:rsid w:val="005B402C"/>
    <w:rsid w:val="005F12B7"/>
    <w:rsid w:val="00604F0B"/>
    <w:rsid w:val="0060543B"/>
    <w:rsid w:val="006074D0"/>
    <w:rsid w:val="00614AA3"/>
    <w:rsid w:val="006244E7"/>
    <w:rsid w:val="00627EFF"/>
    <w:rsid w:val="006334B8"/>
    <w:rsid w:val="00636253"/>
    <w:rsid w:val="0063659E"/>
    <w:rsid w:val="006371BC"/>
    <w:rsid w:val="006429D3"/>
    <w:rsid w:val="006568CE"/>
    <w:rsid w:val="006678BD"/>
    <w:rsid w:val="00674CCC"/>
    <w:rsid w:val="006779F6"/>
    <w:rsid w:val="00680CA1"/>
    <w:rsid w:val="006864D8"/>
    <w:rsid w:val="006954E6"/>
    <w:rsid w:val="006961E5"/>
    <w:rsid w:val="006A77D8"/>
    <w:rsid w:val="006B28FF"/>
    <w:rsid w:val="006C75FA"/>
    <w:rsid w:val="006D04CF"/>
    <w:rsid w:val="006D6039"/>
    <w:rsid w:val="006D6EFF"/>
    <w:rsid w:val="006E7E62"/>
    <w:rsid w:val="006F717C"/>
    <w:rsid w:val="00703213"/>
    <w:rsid w:val="00704BD7"/>
    <w:rsid w:val="00710280"/>
    <w:rsid w:val="00712AB6"/>
    <w:rsid w:val="00722083"/>
    <w:rsid w:val="00732F17"/>
    <w:rsid w:val="00743937"/>
    <w:rsid w:val="0074528A"/>
    <w:rsid w:val="007468D9"/>
    <w:rsid w:val="00757DF3"/>
    <w:rsid w:val="0076154C"/>
    <w:rsid w:val="0076610D"/>
    <w:rsid w:val="00766FBB"/>
    <w:rsid w:val="007678B9"/>
    <w:rsid w:val="007821EC"/>
    <w:rsid w:val="00793FC4"/>
    <w:rsid w:val="007A580F"/>
    <w:rsid w:val="007A6037"/>
    <w:rsid w:val="007B027E"/>
    <w:rsid w:val="007B0358"/>
    <w:rsid w:val="007B0769"/>
    <w:rsid w:val="007B4278"/>
    <w:rsid w:val="007C082D"/>
    <w:rsid w:val="007D317C"/>
    <w:rsid w:val="007E0E17"/>
    <w:rsid w:val="007F46B1"/>
    <w:rsid w:val="008005D8"/>
    <w:rsid w:val="00804FB8"/>
    <w:rsid w:val="0081001F"/>
    <w:rsid w:val="00810188"/>
    <w:rsid w:val="00817401"/>
    <w:rsid w:val="00824394"/>
    <w:rsid w:val="008278F7"/>
    <w:rsid w:val="00830CB2"/>
    <w:rsid w:val="008337E7"/>
    <w:rsid w:val="008410D5"/>
    <w:rsid w:val="00843550"/>
    <w:rsid w:val="00851940"/>
    <w:rsid w:val="00863F0B"/>
    <w:rsid w:val="0086672E"/>
    <w:rsid w:val="0087029D"/>
    <w:rsid w:val="00871FEF"/>
    <w:rsid w:val="00883925"/>
    <w:rsid w:val="008856DB"/>
    <w:rsid w:val="008942DA"/>
    <w:rsid w:val="0089573F"/>
    <w:rsid w:val="008B124D"/>
    <w:rsid w:val="008B1FEC"/>
    <w:rsid w:val="008B40D7"/>
    <w:rsid w:val="008C7273"/>
    <w:rsid w:val="008D313F"/>
    <w:rsid w:val="008D421A"/>
    <w:rsid w:val="008D43AE"/>
    <w:rsid w:val="008E0A8E"/>
    <w:rsid w:val="008F1CF2"/>
    <w:rsid w:val="008F77B3"/>
    <w:rsid w:val="009008AD"/>
    <w:rsid w:val="00901EB2"/>
    <w:rsid w:val="00911D1A"/>
    <w:rsid w:val="009241AC"/>
    <w:rsid w:val="0094408F"/>
    <w:rsid w:val="009466CC"/>
    <w:rsid w:val="009533A3"/>
    <w:rsid w:val="00953964"/>
    <w:rsid w:val="00962265"/>
    <w:rsid w:val="00963194"/>
    <w:rsid w:val="00970C8C"/>
    <w:rsid w:val="0099120A"/>
    <w:rsid w:val="009A5145"/>
    <w:rsid w:val="009B2A32"/>
    <w:rsid w:val="009B3F77"/>
    <w:rsid w:val="009B48FC"/>
    <w:rsid w:val="009B6B8D"/>
    <w:rsid w:val="009C1114"/>
    <w:rsid w:val="009D35F8"/>
    <w:rsid w:val="009E561E"/>
    <w:rsid w:val="009E59B9"/>
    <w:rsid w:val="009E5FD4"/>
    <w:rsid w:val="00A0368C"/>
    <w:rsid w:val="00A03DE2"/>
    <w:rsid w:val="00A04D01"/>
    <w:rsid w:val="00A14E04"/>
    <w:rsid w:val="00A1785B"/>
    <w:rsid w:val="00A23016"/>
    <w:rsid w:val="00A242D4"/>
    <w:rsid w:val="00A362B3"/>
    <w:rsid w:val="00A36F1E"/>
    <w:rsid w:val="00A371DE"/>
    <w:rsid w:val="00A42B07"/>
    <w:rsid w:val="00A60128"/>
    <w:rsid w:val="00A638CF"/>
    <w:rsid w:val="00A64729"/>
    <w:rsid w:val="00A6563D"/>
    <w:rsid w:val="00A730C6"/>
    <w:rsid w:val="00A76A7B"/>
    <w:rsid w:val="00A779C0"/>
    <w:rsid w:val="00A77DCE"/>
    <w:rsid w:val="00A9147E"/>
    <w:rsid w:val="00A93816"/>
    <w:rsid w:val="00A94C1A"/>
    <w:rsid w:val="00A965A8"/>
    <w:rsid w:val="00AA6506"/>
    <w:rsid w:val="00AA7F0A"/>
    <w:rsid w:val="00AB347F"/>
    <w:rsid w:val="00AC254D"/>
    <w:rsid w:val="00AC669C"/>
    <w:rsid w:val="00AF0CEC"/>
    <w:rsid w:val="00B0138E"/>
    <w:rsid w:val="00B0195A"/>
    <w:rsid w:val="00B0554C"/>
    <w:rsid w:val="00B1310C"/>
    <w:rsid w:val="00B15331"/>
    <w:rsid w:val="00B247CA"/>
    <w:rsid w:val="00B36788"/>
    <w:rsid w:val="00B36941"/>
    <w:rsid w:val="00B5328E"/>
    <w:rsid w:val="00B70DBC"/>
    <w:rsid w:val="00B7160A"/>
    <w:rsid w:val="00B75673"/>
    <w:rsid w:val="00B82F6A"/>
    <w:rsid w:val="00B83C3D"/>
    <w:rsid w:val="00B9083D"/>
    <w:rsid w:val="00BA2754"/>
    <w:rsid w:val="00BA40B2"/>
    <w:rsid w:val="00BA52BE"/>
    <w:rsid w:val="00BC3BF6"/>
    <w:rsid w:val="00BD4472"/>
    <w:rsid w:val="00BD496B"/>
    <w:rsid w:val="00BE5A31"/>
    <w:rsid w:val="00BF173C"/>
    <w:rsid w:val="00BF3942"/>
    <w:rsid w:val="00BF6C91"/>
    <w:rsid w:val="00C03B39"/>
    <w:rsid w:val="00C03E99"/>
    <w:rsid w:val="00C04D69"/>
    <w:rsid w:val="00C11E1D"/>
    <w:rsid w:val="00C30D5C"/>
    <w:rsid w:val="00C3413C"/>
    <w:rsid w:val="00C41EDB"/>
    <w:rsid w:val="00C513C9"/>
    <w:rsid w:val="00C52592"/>
    <w:rsid w:val="00C548FB"/>
    <w:rsid w:val="00C66997"/>
    <w:rsid w:val="00C70F9B"/>
    <w:rsid w:val="00C805F1"/>
    <w:rsid w:val="00C85E2E"/>
    <w:rsid w:val="00C90B62"/>
    <w:rsid w:val="00CB2326"/>
    <w:rsid w:val="00CB2AD1"/>
    <w:rsid w:val="00CC3012"/>
    <w:rsid w:val="00CF5A1C"/>
    <w:rsid w:val="00D00A00"/>
    <w:rsid w:val="00D04E4C"/>
    <w:rsid w:val="00D20D24"/>
    <w:rsid w:val="00D256F1"/>
    <w:rsid w:val="00D27E36"/>
    <w:rsid w:val="00D62A32"/>
    <w:rsid w:val="00D824DF"/>
    <w:rsid w:val="00D92703"/>
    <w:rsid w:val="00D95476"/>
    <w:rsid w:val="00DA2AB2"/>
    <w:rsid w:val="00DC1356"/>
    <w:rsid w:val="00DC4033"/>
    <w:rsid w:val="00DD25BD"/>
    <w:rsid w:val="00DD4D40"/>
    <w:rsid w:val="00DE2CB5"/>
    <w:rsid w:val="00DE5443"/>
    <w:rsid w:val="00DF4ECD"/>
    <w:rsid w:val="00DF5198"/>
    <w:rsid w:val="00E145DB"/>
    <w:rsid w:val="00E33F43"/>
    <w:rsid w:val="00E37CE8"/>
    <w:rsid w:val="00E5349D"/>
    <w:rsid w:val="00E536B6"/>
    <w:rsid w:val="00E72ABE"/>
    <w:rsid w:val="00E854FD"/>
    <w:rsid w:val="00E867A1"/>
    <w:rsid w:val="00E93C75"/>
    <w:rsid w:val="00E946BB"/>
    <w:rsid w:val="00EA13C0"/>
    <w:rsid w:val="00ED42B6"/>
    <w:rsid w:val="00EE1C3D"/>
    <w:rsid w:val="00EE1CF9"/>
    <w:rsid w:val="00EE7669"/>
    <w:rsid w:val="00EF0783"/>
    <w:rsid w:val="00F066A2"/>
    <w:rsid w:val="00F06A04"/>
    <w:rsid w:val="00F14135"/>
    <w:rsid w:val="00F166E9"/>
    <w:rsid w:val="00F22512"/>
    <w:rsid w:val="00F258B1"/>
    <w:rsid w:val="00F31B43"/>
    <w:rsid w:val="00F3317F"/>
    <w:rsid w:val="00F40600"/>
    <w:rsid w:val="00F86330"/>
    <w:rsid w:val="00F86C9B"/>
    <w:rsid w:val="00F90F47"/>
    <w:rsid w:val="00F9579D"/>
    <w:rsid w:val="00FA3B9C"/>
    <w:rsid w:val="00FB749B"/>
    <w:rsid w:val="00FC2DB4"/>
    <w:rsid w:val="00FC3279"/>
    <w:rsid w:val="00FC73A8"/>
    <w:rsid w:val="00FC769D"/>
    <w:rsid w:val="00FD3132"/>
    <w:rsid w:val="00FD5480"/>
    <w:rsid w:val="00FD638E"/>
    <w:rsid w:val="00FE587B"/>
    <w:rsid w:val="00FF4900"/>
    <w:rsid w:val="02044E61"/>
    <w:rsid w:val="0A4B08E9"/>
    <w:rsid w:val="0DE98FDA"/>
    <w:rsid w:val="153E8D3F"/>
    <w:rsid w:val="1C035703"/>
    <w:rsid w:val="2131BF49"/>
    <w:rsid w:val="22C41BA3"/>
    <w:rsid w:val="2BE0E7A4"/>
    <w:rsid w:val="2E55D0B8"/>
    <w:rsid w:val="3397B27B"/>
    <w:rsid w:val="33BE4E0A"/>
    <w:rsid w:val="36F5EECC"/>
    <w:rsid w:val="3891BF2D"/>
    <w:rsid w:val="3B5A0D38"/>
    <w:rsid w:val="402A4529"/>
    <w:rsid w:val="41C6158A"/>
    <w:rsid w:val="4C8E750B"/>
    <w:rsid w:val="50011B83"/>
    <w:rsid w:val="5270D94D"/>
    <w:rsid w:val="53F28324"/>
    <w:rsid w:val="6B528308"/>
    <w:rsid w:val="7C434168"/>
    <w:rsid w:val="7EEA5F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0CA30B"/>
  <w15:docId w15:val="{5AE4ACAA-42E6-4310-899E-AC184922D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s-ES" w:bidi="es-ES"/>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9404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unhideWhenUsed/>
    <w:qFormat/>
    <w:rsid w:val="0021052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F4ECD"/>
    <w:pPr>
      <w:spacing w:line="240" w:lineRule="auto"/>
    </w:pPr>
    <w:rPr>
      <w:sz w:val="20"/>
      <w:szCs w:val="20"/>
    </w:rPr>
  </w:style>
  <w:style w:type="character" w:customStyle="1" w:styleId="CommentTextChar">
    <w:name w:val="Comment Text Char"/>
    <w:basedOn w:val="DefaultParagraphFont"/>
    <w:link w:val="CommentText"/>
    <w:uiPriority w:val="99"/>
    <w:rsid w:val="00DF4ECD"/>
    <w:rPr>
      <w:sz w:val="20"/>
      <w:szCs w:val="20"/>
    </w:rPr>
  </w:style>
  <w:style w:type="character" w:styleId="CommentReference">
    <w:name w:val="annotation reference"/>
    <w:basedOn w:val="DefaultParagraphFont"/>
    <w:uiPriority w:val="99"/>
    <w:semiHidden/>
    <w:unhideWhenUsed/>
    <w:rsid w:val="00DF4ECD"/>
    <w:rPr>
      <w:sz w:val="16"/>
      <w:szCs w:val="16"/>
    </w:rPr>
  </w:style>
  <w:style w:type="paragraph" w:styleId="BalloonText">
    <w:name w:val="Balloon Text"/>
    <w:basedOn w:val="Normal"/>
    <w:link w:val="BalloonTextChar"/>
    <w:uiPriority w:val="99"/>
    <w:semiHidden/>
    <w:unhideWhenUsed/>
    <w:rsid w:val="00DF4E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ECD"/>
    <w:rPr>
      <w:rFonts w:ascii="Segoe UI" w:hAnsi="Segoe UI" w:cs="Segoe UI"/>
      <w:sz w:val="18"/>
      <w:szCs w:val="18"/>
    </w:rPr>
  </w:style>
  <w:style w:type="character" w:styleId="Hyperlink">
    <w:name w:val="Hyperlink"/>
    <w:basedOn w:val="DefaultParagraphFont"/>
    <w:uiPriority w:val="99"/>
    <w:unhideWhenUsed/>
    <w:rsid w:val="00335A95"/>
    <w:rPr>
      <w:color w:val="0563C1"/>
      <w:u w:val="single"/>
    </w:rPr>
  </w:style>
  <w:style w:type="paragraph" w:styleId="ListParagraph">
    <w:name w:val="List Paragraph"/>
    <w:basedOn w:val="Normal"/>
    <w:uiPriority w:val="34"/>
    <w:qFormat/>
    <w:rsid w:val="00335A95"/>
    <w:pPr>
      <w:spacing w:after="32" w:line="249" w:lineRule="auto"/>
      <w:ind w:left="720" w:right="55" w:hanging="10"/>
      <w:contextualSpacing/>
      <w:jc w:val="both"/>
    </w:pPr>
    <w:rPr>
      <w:rFonts w:ascii="Calibri" w:eastAsia="Calibri" w:hAnsi="Calibri" w:cs="Calibri"/>
      <w:color w:val="000000"/>
    </w:rPr>
  </w:style>
  <w:style w:type="paragraph" w:styleId="CommentSubject">
    <w:name w:val="annotation subject"/>
    <w:basedOn w:val="CommentText"/>
    <w:next w:val="CommentText"/>
    <w:link w:val="CommentSubjectChar"/>
    <w:uiPriority w:val="99"/>
    <w:semiHidden/>
    <w:unhideWhenUsed/>
    <w:rsid w:val="00415D68"/>
    <w:rPr>
      <w:b/>
      <w:bCs/>
    </w:rPr>
  </w:style>
  <w:style w:type="character" w:customStyle="1" w:styleId="CommentSubjectChar">
    <w:name w:val="Comment Subject Char"/>
    <w:basedOn w:val="CommentTextChar"/>
    <w:link w:val="CommentSubject"/>
    <w:uiPriority w:val="99"/>
    <w:semiHidden/>
    <w:rsid w:val="00415D68"/>
    <w:rPr>
      <w:b/>
      <w:bCs/>
      <w:sz w:val="20"/>
      <w:szCs w:val="20"/>
    </w:rPr>
  </w:style>
  <w:style w:type="paragraph" w:styleId="Revision">
    <w:name w:val="Revision"/>
    <w:hidden/>
    <w:uiPriority w:val="99"/>
    <w:semiHidden/>
    <w:rsid w:val="00415D68"/>
    <w:pPr>
      <w:spacing w:after="0" w:line="240" w:lineRule="auto"/>
    </w:pPr>
  </w:style>
  <w:style w:type="character" w:styleId="FollowedHyperlink">
    <w:name w:val="FollowedHyperlink"/>
    <w:basedOn w:val="DefaultParagraphFont"/>
    <w:uiPriority w:val="99"/>
    <w:semiHidden/>
    <w:unhideWhenUsed/>
    <w:rsid w:val="00CB2AD1"/>
    <w:rPr>
      <w:color w:val="954F72" w:themeColor="followedHyperlink"/>
      <w:u w:val="single"/>
    </w:rPr>
  </w:style>
  <w:style w:type="character" w:customStyle="1" w:styleId="Heading5Char">
    <w:name w:val="Heading 5 Char"/>
    <w:basedOn w:val="DefaultParagraphFont"/>
    <w:link w:val="Heading5"/>
    <w:uiPriority w:val="9"/>
    <w:rsid w:val="00210526"/>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semiHidden/>
    <w:rsid w:val="0059404C"/>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1043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4339"/>
    <w:rPr>
      <w:sz w:val="20"/>
      <w:szCs w:val="20"/>
    </w:rPr>
  </w:style>
  <w:style w:type="character" w:styleId="FootnoteReference">
    <w:name w:val="footnote reference"/>
    <w:basedOn w:val="DefaultParagraphFont"/>
    <w:uiPriority w:val="99"/>
    <w:semiHidden/>
    <w:unhideWhenUsed/>
    <w:rsid w:val="00104339"/>
    <w:rPr>
      <w:vertAlign w:val="superscript"/>
    </w:rPr>
  </w:style>
  <w:style w:type="paragraph" w:styleId="Header">
    <w:name w:val="header"/>
    <w:basedOn w:val="Normal"/>
    <w:link w:val="HeaderChar"/>
    <w:uiPriority w:val="99"/>
    <w:unhideWhenUsed/>
    <w:rsid w:val="00E534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49D"/>
  </w:style>
  <w:style w:type="paragraph" w:styleId="Footer">
    <w:name w:val="footer"/>
    <w:basedOn w:val="Normal"/>
    <w:link w:val="FooterChar"/>
    <w:uiPriority w:val="99"/>
    <w:unhideWhenUsed/>
    <w:rsid w:val="00E534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49D"/>
  </w:style>
  <w:style w:type="character" w:styleId="PlaceholderText">
    <w:name w:val="Placeholder Text"/>
    <w:basedOn w:val="DefaultParagraphFont"/>
    <w:uiPriority w:val="99"/>
    <w:semiHidden/>
    <w:rsid w:val="00B5328E"/>
    <w:rPr>
      <w:color w:val="808080"/>
    </w:rPr>
  </w:style>
  <w:style w:type="paragraph" w:customStyle="1" w:styleId="p1">
    <w:name w:val="p1"/>
    <w:basedOn w:val="Normal"/>
    <w:rsid w:val="00AF0CEC"/>
    <w:pPr>
      <w:spacing w:after="0" w:line="240" w:lineRule="auto"/>
    </w:pPr>
    <w:rPr>
      <w:rFonts w:ascii="Calibri" w:hAnsi="Calibri" w:cs="Times New Roman"/>
      <w:sz w:val="17"/>
      <w:szCs w:val="17"/>
    </w:rPr>
  </w:style>
  <w:style w:type="character" w:customStyle="1" w:styleId="s1">
    <w:name w:val="s1"/>
    <w:basedOn w:val="DefaultParagraphFont"/>
    <w:rsid w:val="00AF0CE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BC3BF6"/>
    <w:rPr>
      <w:color w:val="605E5C"/>
      <w:shd w:val="clear" w:color="auto" w:fill="E1DFDD"/>
    </w:rPr>
  </w:style>
  <w:style w:type="paragraph" w:styleId="NormalWeb">
    <w:name w:val="Normal (Web)"/>
    <w:basedOn w:val="Normal"/>
    <w:uiPriority w:val="99"/>
    <w:semiHidden/>
    <w:unhideWhenUsed/>
    <w:rsid w:val="00BF173C"/>
    <w:pPr>
      <w:spacing w:before="100" w:beforeAutospacing="1" w:after="100" w:afterAutospacing="1" w:line="240" w:lineRule="auto"/>
    </w:pPr>
    <w:rPr>
      <w:rFonts w:ascii="Times New Roman" w:eastAsia="Times New Roman" w:hAnsi="Times New Roman"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41216">
      <w:bodyDiv w:val="1"/>
      <w:marLeft w:val="0"/>
      <w:marRight w:val="0"/>
      <w:marTop w:val="0"/>
      <w:marBottom w:val="0"/>
      <w:divBdr>
        <w:top w:val="none" w:sz="0" w:space="0" w:color="auto"/>
        <w:left w:val="none" w:sz="0" w:space="0" w:color="auto"/>
        <w:bottom w:val="none" w:sz="0" w:space="0" w:color="auto"/>
        <w:right w:val="none" w:sz="0" w:space="0" w:color="auto"/>
      </w:divBdr>
    </w:div>
    <w:div w:id="344989095">
      <w:bodyDiv w:val="1"/>
      <w:marLeft w:val="0"/>
      <w:marRight w:val="0"/>
      <w:marTop w:val="0"/>
      <w:marBottom w:val="0"/>
      <w:divBdr>
        <w:top w:val="none" w:sz="0" w:space="0" w:color="auto"/>
        <w:left w:val="none" w:sz="0" w:space="0" w:color="auto"/>
        <w:bottom w:val="none" w:sz="0" w:space="0" w:color="auto"/>
        <w:right w:val="none" w:sz="0" w:space="0" w:color="auto"/>
      </w:divBdr>
    </w:div>
    <w:div w:id="796992446">
      <w:bodyDiv w:val="1"/>
      <w:marLeft w:val="0"/>
      <w:marRight w:val="0"/>
      <w:marTop w:val="0"/>
      <w:marBottom w:val="0"/>
      <w:divBdr>
        <w:top w:val="none" w:sz="0" w:space="0" w:color="auto"/>
        <w:left w:val="none" w:sz="0" w:space="0" w:color="auto"/>
        <w:bottom w:val="none" w:sz="0" w:space="0" w:color="auto"/>
        <w:right w:val="none" w:sz="0" w:space="0" w:color="auto"/>
      </w:divBdr>
    </w:div>
    <w:div w:id="1345284379">
      <w:bodyDiv w:val="1"/>
      <w:marLeft w:val="0"/>
      <w:marRight w:val="0"/>
      <w:marTop w:val="0"/>
      <w:marBottom w:val="0"/>
      <w:divBdr>
        <w:top w:val="none" w:sz="0" w:space="0" w:color="auto"/>
        <w:left w:val="none" w:sz="0" w:space="0" w:color="auto"/>
        <w:bottom w:val="none" w:sz="0" w:space="0" w:color="auto"/>
        <w:right w:val="none" w:sz="0" w:space="0" w:color="auto"/>
      </w:divBdr>
    </w:div>
    <w:div w:id="1635868823">
      <w:bodyDiv w:val="1"/>
      <w:marLeft w:val="0"/>
      <w:marRight w:val="0"/>
      <w:marTop w:val="0"/>
      <w:marBottom w:val="0"/>
      <w:divBdr>
        <w:top w:val="none" w:sz="0" w:space="0" w:color="auto"/>
        <w:left w:val="none" w:sz="0" w:space="0" w:color="auto"/>
        <w:bottom w:val="none" w:sz="0" w:space="0" w:color="auto"/>
        <w:right w:val="none" w:sz="0" w:space="0" w:color="auto"/>
      </w:divBdr>
      <w:divsChild>
        <w:div w:id="1634097938">
          <w:marLeft w:val="0"/>
          <w:marRight w:val="0"/>
          <w:marTop w:val="0"/>
          <w:marBottom w:val="0"/>
          <w:divBdr>
            <w:top w:val="none" w:sz="0" w:space="0" w:color="auto"/>
            <w:left w:val="none" w:sz="0" w:space="0" w:color="auto"/>
            <w:bottom w:val="none" w:sz="0" w:space="0" w:color="auto"/>
            <w:right w:val="none" w:sz="0" w:space="0" w:color="auto"/>
          </w:divBdr>
          <w:divsChild>
            <w:div w:id="1663779967">
              <w:marLeft w:val="0"/>
              <w:marRight w:val="0"/>
              <w:marTop w:val="0"/>
              <w:marBottom w:val="0"/>
              <w:divBdr>
                <w:top w:val="none" w:sz="0" w:space="0" w:color="auto"/>
                <w:left w:val="none" w:sz="0" w:space="0" w:color="auto"/>
                <w:bottom w:val="none" w:sz="0" w:space="0" w:color="auto"/>
                <w:right w:val="none" w:sz="0" w:space="0" w:color="auto"/>
              </w:divBdr>
              <w:divsChild>
                <w:div w:id="306470978">
                  <w:marLeft w:val="0"/>
                  <w:marRight w:val="0"/>
                  <w:marTop w:val="0"/>
                  <w:marBottom w:val="0"/>
                  <w:divBdr>
                    <w:top w:val="none" w:sz="0" w:space="0" w:color="auto"/>
                    <w:left w:val="none" w:sz="0" w:space="0" w:color="auto"/>
                    <w:bottom w:val="none" w:sz="0" w:space="0" w:color="auto"/>
                    <w:right w:val="none" w:sz="0" w:space="0" w:color="auto"/>
                  </w:divBdr>
                  <w:divsChild>
                    <w:div w:id="1448542655">
                      <w:marLeft w:val="300"/>
                      <w:marRight w:val="0"/>
                      <w:marTop w:val="0"/>
                      <w:marBottom w:val="0"/>
                      <w:divBdr>
                        <w:top w:val="none" w:sz="0" w:space="0" w:color="auto"/>
                        <w:left w:val="none" w:sz="0" w:space="0" w:color="auto"/>
                        <w:bottom w:val="none" w:sz="0" w:space="0" w:color="auto"/>
                        <w:right w:val="none" w:sz="0" w:space="0" w:color="auto"/>
                      </w:divBdr>
                      <w:divsChild>
                        <w:div w:id="1481657925">
                          <w:marLeft w:val="0"/>
                          <w:marRight w:val="0"/>
                          <w:marTop w:val="0"/>
                          <w:marBottom w:val="0"/>
                          <w:divBdr>
                            <w:top w:val="none" w:sz="0" w:space="0" w:color="auto"/>
                            <w:left w:val="none" w:sz="0" w:space="0" w:color="auto"/>
                            <w:bottom w:val="none" w:sz="0" w:space="0" w:color="auto"/>
                            <w:right w:val="none" w:sz="0" w:space="0" w:color="auto"/>
                          </w:divBdr>
                          <w:divsChild>
                            <w:div w:id="516966132">
                              <w:marLeft w:val="0"/>
                              <w:marRight w:val="0"/>
                              <w:marTop w:val="0"/>
                              <w:marBottom w:val="0"/>
                              <w:divBdr>
                                <w:top w:val="none" w:sz="0" w:space="0" w:color="auto"/>
                                <w:left w:val="none" w:sz="0" w:space="0" w:color="auto"/>
                                <w:bottom w:val="none" w:sz="0" w:space="0" w:color="auto"/>
                                <w:right w:val="none" w:sz="0" w:space="0" w:color="auto"/>
                              </w:divBdr>
                              <w:divsChild>
                                <w:div w:id="1352299295">
                                  <w:marLeft w:val="0"/>
                                  <w:marRight w:val="0"/>
                                  <w:marTop w:val="0"/>
                                  <w:marBottom w:val="0"/>
                                  <w:divBdr>
                                    <w:top w:val="none" w:sz="0" w:space="0" w:color="auto"/>
                                    <w:left w:val="none" w:sz="0" w:space="0" w:color="auto"/>
                                    <w:bottom w:val="none" w:sz="0" w:space="0" w:color="auto"/>
                                    <w:right w:val="none" w:sz="0" w:space="0" w:color="auto"/>
                                  </w:divBdr>
                                  <w:divsChild>
                                    <w:div w:id="7408696">
                                      <w:marLeft w:val="0"/>
                                      <w:marRight w:val="0"/>
                                      <w:marTop w:val="0"/>
                                      <w:marBottom w:val="0"/>
                                      <w:divBdr>
                                        <w:top w:val="none" w:sz="0" w:space="0" w:color="auto"/>
                                        <w:left w:val="none" w:sz="0" w:space="0" w:color="auto"/>
                                        <w:bottom w:val="none" w:sz="0" w:space="0" w:color="auto"/>
                                        <w:right w:val="none" w:sz="0" w:space="0" w:color="auto"/>
                                      </w:divBdr>
                                      <w:divsChild>
                                        <w:div w:id="641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docs.org/sp/A/RES/70/1" TargetMode="External"/><Relationship Id="rId18" Type="http://schemas.openxmlformats.org/officeDocument/2006/relationships/hyperlink" Target="https://popp.undp.org/es/node/11661" TargetMode="External"/><Relationship Id="rId26" Type="http://schemas.openxmlformats.org/officeDocument/2006/relationships/hyperlink" Target="http://www.undp.org/content/undp/en/home/librarypage/poverty-reduction/mobilizing-private-finance-for-sustainable-development.html" TargetMode="External"/><Relationship Id="rId3" Type="http://schemas.openxmlformats.org/officeDocument/2006/relationships/customXml" Target="../customXml/item3.xml"/><Relationship Id="rId21" Type="http://schemas.openxmlformats.org/officeDocument/2006/relationships/hyperlink" Target="https://undp.sharepoint.com/teams/BERA-Portal/SitePages/PublicPartnerships/Home.asp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undp.sharepoint.com/teams/BERA-Portal/SitePages/PublicPartnerships/FinancingAgreementTemplates/Partner-Specific-Agreement-Templates.aspx" TargetMode="External"/><Relationship Id="rId25" Type="http://schemas.openxmlformats.org/officeDocument/2006/relationships/hyperlink" Target="https://undp.sharepoint.com/teams/BERA-Portal/PPG-Documents/Forms/AllItems.aspx?id=%2Fteams%2FBERA%2DPortal%2FPPG%2DDocuments%2FIFIs%2FIFIs%2DInstitutionalDocuments%2FIFI%20Partnership%20Strategy%20%2D%20July%202016%2Epdf&amp;parent=%2Fteams%2FBERA%2DPortal%25"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undp.sharepoint.com/teams/BERA-Portal/SitePages/PublicPartnerships/FinancingAgreementTemplates/General-Information.aspx" TargetMode="External"/><Relationship Id="rId20" Type="http://schemas.openxmlformats.org/officeDocument/2006/relationships/hyperlink" Target="https://popp.undp.org/es/node/1167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undp.sharepoint.com/teams/BERA-Portal/SitePages/PublicPartnerships/Partnership-Survey.aspx"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undp.sharepoint.com/teams/BERA-Portal/SitePages/PublicPartnerships/NonFinancialAgreements/MoUs-and-SoIs.aspx" TargetMode="External"/><Relationship Id="rId23" Type="http://schemas.openxmlformats.org/officeDocument/2006/relationships/hyperlink" Target="https://www.undp.org/es/financiacion" TargetMode="External"/><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popp.undp.org/es/node/10941"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un.org/es/about-us/un-charter" TargetMode="External"/><Relationship Id="rId22" Type="http://schemas.openxmlformats.org/officeDocument/2006/relationships/hyperlink" Target="https://undp.sharepoint.com/teams/BERA-Portal/SitePages/PrivatePartnerships/Home.aspx" TargetMode="External"/><Relationship Id="rId27" Type="http://schemas.openxmlformats.org/officeDocument/2006/relationships/hyperlink" Target="https://undp.sharepoint.com/teams/BERA-Portal/SitePages/PublicPartnerships/External-Assessment.aspx" TargetMode="External"/><Relationship Id="rId30" Type="http://schemas.openxmlformats.org/officeDocument/2006/relationships/fontTable" Target="fontTable.xml"/><Relationship Id="rId8"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7DDD7967-A0B4-4E23-8710-59A02A8D688C}">
    <t:Anchor>
      <t:Comment id="1404696215"/>
    </t:Anchor>
    <t:History>
      <t:Event id="{191F9BA8-34AE-457D-8408-1B712D3801AC}" time="2020-12-30T15:17:39.92Z">
        <t:Attribution userId="S::ignacio.etcheverry@undp.org::7f504304-2929-43db-b936-457b47544d48" userProvider="AD" userName="Ignacio Etcheverry"/>
        <t:Anchor>
          <t:Comment id="1404696215"/>
        </t:Anchor>
        <t:Create/>
      </t:Event>
      <t:Event id="{F702DD6B-8F0A-46F0-B825-CE4E7E226F33}" time="2020-12-30T15:17:39.92Z">
        <t:Attribution userId="S::ignacio.etcheverry@undp.org::7f504304-2929-43db-b936-457b47544d48" userProvider="AD" userName="Ignacio Etcheverry"/>
        <t:Anchor>
          <t:Comment id="1404696215"/>
        </t:Anchor>
        <t:Assign userId="S::jane.gagne@undp.org::a6790fa8-a065-43a9-9dd0-5334e75fcf10" userProvider="AD" userName="Jane Ashley Gagne"/>
      </t:Event>
      <t:Event id="{A66F1BEB-77D4-4FF9-B688-177A8BAE639F}" time="2020-12-30T15:17:39.92Z">
        <t:Attribution userId="S::ignacio.etcheverry@undp.org::7f504304-2929-43db-b936-457b47544d48" userProvider="AD" userName="Ignacio Etcheverry"/>
        <t:Anchor>
          <t:Comment id="1404696215"/>
        </t:Anchor>
        <t:SetTitle title="@Jane Ashley Gagne Important. Last sentence on I missing, II is missing links and III is not included!"/>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A4837841A5140D78733BC3F8E278D29"/>
        <w:category>
          <w:name w:val="General"/>
          <w:gallery w:val="placeholder"/>
        </w:category>
        <w:types>
          <w:type w:val="bbPlcHdr"/>
        </w:types>
        <w:behaviors>
          <w:behavior w:val="content"/>
        </w:behaviors>
        <w:guid w:val="{35C89BAB-5CCC-4020-AFA1-F278410F5EA0}"/>
      </w:docPartPr>
      <w:docPartBody>
        <w:p w:rsidR="00205E3F" w:rsidRDefault="006334B8">
          <w:r w:rsidRPr="004152D5">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Pro-Regular">
    <w:altName w:val="Lucida Sans Unicode"/>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334B8"/>
    <w:rsid w:val="00205E3F"/>
    <w:rsid w:val="003A3C01"/>
    <w:rsid w:val="00423B15"/>
    <w:rsid w:val="00560C5A"/>
    <w:rsid w:val="006334B8"/>
    <w:rsid w:val="00855596"/>
    <w:rsid w:val="00992972"/>
    <w:rsid w:val="00A25A50"/>
    <w:rsid w:val="00BE0BEA"/>
    <w:rsid w:val="00D45BB9"/>
    <w:rsid w:val="00F2615E"/>
    <w:rsid w:val="00FA3A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34B3CAC"/>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5BB9"/>
    <w:rPr>
      <w:color w:val="808080"/>
    </w:rPr>
  </w:style>
  <w:style w:type="paragraph" w:customStyle="1" w:styleId="E38E1C4DFA864A0FA7B5721AECFE3E50">
    <w:name w:val="E38E1C4DFA864A0FA7B5721AECFE3E50"/>
    <w:rsid w:val="00D45BB9"/>
    <w:pPr>
      <w:spacing w:line="278" w:lineRule="auto"/>
    </w:pPr>
    <w:rPr>
      <w:kern w:val="2"/>
      <w:sz w:val="24"/>
      <w:szCs w:val="24"/>
      <w:lang w:val="en-NL" w:eastAsia="en-NL"/>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_dlc_DocId xmlns="8264c5cc-ec60-4b56-8111-ce635d3d139a">UNITBMS-1904581467-182</_dlc_DocI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2</Value>
    </TaxCatchAll>
    <UNDP_POPP_VERSION_COMMENTS xmlns="8264c5cc-ec60-4b56-8111-ce635d3d139a" xsi:nil="true"/>
    <UNDP_POPP_DOCUMENT_LANGUAGE xmlns="8264c5cc-ec60-4b56-8111-ce635d3d139a">Span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artnerships</TermName>
          <TermId xmlns="http://schemas.microsoft.com/office/infopath/2007/PartnerControls">a843cfef-088c-4a81-b797-ea33f77a089e</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DLCPolicyLabelValue xmlns="e560140e-7b2f-4392-90df-e7567e3021a3">Effective Date: 22/12/2017                                                Version #: 3.0</DLCPolicyLabelValue>
    <UNDP_POPP_EFFECTIVEDATE xmlns="8264c5cc-ec60-4b56-8111-ce635d3d139a">2017-12-21T23:00:00+00:00</UNDP_POPP_EFFECTIVEDATE>
    <UNDP_POPP_FILEVERSION xmlns="8264c5cc-ec60-4b56-8111-ce635d3d139a">1024</UNDP_POPP_FILEVERSION>
    <UNDP_POPP_REFITEM_VERSION xmlns="8264c5cc-ec60-4b56-8111-ce635d3d139a">3</UNDP_POPP_REFITEM_VERSION>
    <UNDP_POPP_ISACTIVE xmlns="8264c5cc-ec60-4b56-8111-ce635d3d139a">true</UNDP_POPP_ISACTIVE>
    <UNDP_POPP_TITLE_EN xmlns="8264c5cc-ec60-4b56-8111-ce635d3d139a">Gestión de Asociaciones</UNDP_POPP_TITLE_EN>
    <_dlc_DocIdUrl xmlns="8264c5cc-ec60-4b56-8111-ce635d3d139a">
      <Url>https://intranet.undp.org/unit/bms/dir/internal/init_popp/_layouts/15/DocIdRedir.aspx?ID=UNITBMS-1904581467-182</Url>
      <Description>UNITBMS-1904581467-182</Description>
    </_dlc_DocIdUrl>
    <DLCPolicyLabelLock xmlns="e560140e-7b2f-4392-90df-e7567e3021a3" xsi:nil="true"/>
    <DLCPolicyLabelClientValue xmlns="e560140e-7b2f-4392-90df-e7567e3021a3">Effective Date: 22/12/2017                                                Version #: 3.0</DLCPolicyLabelClientValue>
    <UNDP_POPP_BUSINESSUNITID_HIDDEN xmlns="8264c5cc-ec60-4b56-8111-ce635d3d139a" xsi:nil="true"/>
  </documentManagement>
</p:properties>
</file>

<file path=customXml/itemProps1.xml><?xml version="1.0" encoding="utf-8"?>
<ds:datastoreItem xmlns:ds="http://schemas.openxmlformats.org/officeDocument/2006/customXml" ds:itemID="{89676F82-2D8C-4D74-983D-2A2E2A9FC881}">
  <ds:schemaRefs>
    <ds:schemaRef ds:uri="http://schemas.microsoft.com/sharepoint/events"/>
  </ds:schemaRefs>
</ds:datastoreItem>
</file>

<file path=customXml/itemProps2.xml><?xml version="1.0" encoding="utf-8"?>
<ds:datastoreItem xmlns:ds="http://schemas.openxmlformats.org/officeDocument/2006/customXml" ds:itemID="{35B5F713-53B1-46F4-BC06-A3A24EBF29C0}">
  <ds:schemaRefs>
    <ds:schemaRef ds:uri="http://schemas.openxmlformats.org/officeDocument/2006/bibliography"/>
  </ds:schemaRefs>
</ds:datastoreItem>
</file>

<file path=customXml/itemProps3.xml><?xml version="1.0" encoding="utf-8"?>
<ds:datastoreItem xmlns:ds="http://schemas.openxmlformats.org/officeDocument/2006/customXml" ds:itemID="{3D21BE48-DF08-4C4A-A212-9B426C0F0ED5}">
  <ds:schemaRefs>
    <ds:schemaRef ds:uri="office.server.policy"/>
  </ds:schemaRefs>
</ds:datastoreItem>
</file>

<file path=customXml/itemProps4.xml><?xml version="1.0" encoding="utf-8"?>
<ds:datastoreItem xmlns:ds="http://schemas.openxmlformats.org/officeDocument/2006/customXml" ds:itemID="{D7292F25-BCF9-41CD-9B7F-4EF4AA9D4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18F27B-D8F3-4AE9-9C47-4FA18EDE345F}">
  <ds:schemaRefs>
    <ds:schemaRef ds:uri="http://schemas.microsoft.com/sharepoint/v3/contenttype/forms"/>
  </ds:schemaRefs>
</ds:datastoreItem>
</file>

<file path=customXml/itemProps6.xml><?xml version="1.0" encoding="utf-8"?>
<ds:datastoreItem xmlns:ds="http://schemas.openxmlformats.org/officeDocument/2006/customXml" ds:itemID="{03230D09-B3AF-4C43-A662-DF0BF3CC200F}">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9</Pages>
  <Words>2627</Words>
  <Characters>1497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Wanjiru</dc:creator>
  <cp:keywords/>
  <dc:description/>
  <cp:lastModifiedBy>Pablo Morete</cp:lastModifiedBy>
  <cp:revision>4</cp:revision>
  <dcterms:created xsi:type="dcterms:W3CDTF">2023-04-25T07:26:00Z</dcterms:created>
  <dcterms:modified xsi:type="dcterms:W3CDTF">2024-03-0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c74d0642-fe45-4ccd-9cb6-5e23ab9de0f1</vt:lpwstr>
  </property>
  <property fmtid="{D5CDD505-2E9C-101B-9397-08002B2CF9AE}" pid="4" name="UNDP_POPP_BUSINESSUNIT">
    <vt:lpwstr>352;#Partnerships|a843cfef-088c-4a81-b797-ea33f77a089e</vt:lpwstr>
  </property>
  <property fmtid="{D5CDD505-2E9C-101B-9397-08002B2CF9AE}" pid="5" name="POPPBusinessProcess">
    <vt:lpwstr/>
  </property>
  <property fmtid="{D5CDD505-2E9C-101B-9397-08002B2CF9AE}" pid="6" name="UNDPCountry">
    <vt:lpwstr/>
  </property>
  <property fmtid="{D5CDD505-2E9C-101B-9397-08002B2CF9AE}" pid="7" name="UndpDocTypeMM">
    <vt:lpwstr/>
  </property>
  <property fmtid="{D5CDD505-2E9C-101B-9397-08002B2CF9AE}" pid="8" name="UNDPDocumentCategory">
    <vt:lpwstr/>
  </property>
  <property fmtid="{D5CDD505-2E9C-101B-9397-08002B2CF9AE}" pid="9" name="UNDPFocusAreas">
    <vt:lpwstr/>
  </property>
  <property fmtid="{D5CDD505-2E9C-101B-9397-08002B2CF9AE}" pid="10" name="UN Languages">
    <vt:lpwstr/>
  </property>
  <property fmtid="{D5CDD505-2E9C-101B-9397-08002B2CF9AE}" pid="11" name="UndpUnitMM">
    <vt:lpwstr/>
  </property>
  <property fmtid="{D5CDD505-2E9C-101B-9397-08002B2CF9AE}" pid="12" name="eRegFilingCodeMM">
    <vt:lpwstr/>
  </property>
  <property fmtid="{D5CDD505-2E9C-101B-9397-08002B2CF9AE}" pid="13" name="UNDP_POPP_BUSINESSPROCESS_HIDDEN">
    <vt:lpwstr/>
  </property>
  <property fmtid="{D5CDD505-2E9C-101B-9397-08002B2CF9AE}" pid="14" name="l0e6ef0c43e74560bd7f3acd1f5e8571">
    <vt:lpwstr>Partnerships|a843cfef-088c-4a81-b797-ea33f77a089e</vt:lpwstr>
  </property>
  <property fmtid="{D5CDD505-2E9C-101B-9397-08002B2CF9AE}" pid="15" name="DLCPolicyLabelValue">
    <vt:lpwstr>Effective Date: {Effective Date}                                                Version #: {POPPRefItemVersion}</vt:lpwstr>
  </property>
  <property fmtid="{D5CDD505-2E9C-101B-9397-08002B2CF9AE}" pid="16" name="UNDP_POPP_DOCUMENT_TYPE">
    <vt:lpwstr>Policy</vt:lpwstr>
  </property>
  <property fmtid="{D5CDD505-2E9C-101B-9397-08002B2CF9AE}" pid="17" name="UNDP_POPP_VERSION_COMMENTS">
    <vt:lpwstr/>
  </property>
  <property fmtid="{D5CDD505-2E9C-101B-9397-08002B2CF9AE}" pid="18" name="UNDP_POPP_DOCUMENT_LANGUAGE">
    <vt:lpwstr>Spanish</vt:lpwstr>
  </property>
  <property fmtid="{D5CDD505-2E9C-101B-9397-08002B2CF9AE}" pid="19" name="UNDP_POPP_FILEVERSION">
    <vt:r8>1024</vt:r8>
  </property>
  <property fmtid="{D5CDD505-2E9C-101B-9397-08002B2CF9AE}" pid="20" name="UNDP_POPP_REFITEM_VERSION">
    <vt:r8>2</vt:r8>
  </property>
  <property fmtid="{D5CDD505-2E9C-101B-9397-08002B2CF9AE}" pid="21" name="UndpDocStatus">
    <vt:lpwstr>Draft</vt:lpwstr>
  </property>
  <property fmtid="{D5CDD505-2E9C-101B-9397-08002B2CF9AE}" pid="22" name="UndpClassificationLevel">
    <vt:lpwstr>Internal Use Only</vt:lpwstr>
  </property>
  <property fmtid="{D5CDD505-2E9C-101B-9397-08002B2CF9AE}" pid="23" name="UndpIsTemplate">
    <vt:lpwstr>No</vt:lpwstr>
  </property>
</Properties>
</file>